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E0FF1" w14:textId="77777777" w:rsidR="00DE0F8A" w:rsidRDefault="004630EE">
      <w:pPr>
        <w:pStyle w:val="Heading1"/>
      </w:pPr>
      <w:bookmarkStart w:id="0" w:name="sriov-vf-plumbing-into-k8s-pods"/>
      <w:bookmarkEnd w:id="0"/>
      <w:r>
        <w:t>SRIOV VF Plumbing into K8s PODs</w:t>
      </w:r>
    </w:p>
    <w:p w14:paraId="76766CA2" w14:textId="77777777" w:rsidR="00DE0F8A" w:rsidRDefault="004630EE">
      <w:pPr>
        <w:pStyle w:val="Heading2"/>
      </w:pPr>
      <w:bookmarkStart w:id="1" w:name="problem-statement"/>
      <w:bookmarkEnd w:id="1"/>
      <w:r>
        <w:t>Problem Statement</w:t>
      </w:r>
    </w:p>
    <w:p w14:paraId="38328C1F" w14:textId="77777777" w:rsidR="00DE0F8A" w:rsidRDefault="004630EE">
      <w:hyperlink r:id="rId5">
        <w:r>
          <w:rPr>
            <w:rStyle w:val="Hyperlink"/>
          </w:rPr>
          <w:t>SRIOV Basics</w:t>
        </w:r>
      </w:hyperlink>
    </w:p>
    <w:p w14:paraId="0636521D" w14:textId="77777777" w:rsidR="00DE0F8A" w:rsidRDefault="004630EE">
      <w:pPr>
        <w:pStyle w:val="ListParagraph"/>
        <w:numPr>
          <w:ilvl w:val="0"/>
          <w:numId w:val="4"/>
        </w:numPr>
      </w:pPr>
      <w:r>
        <w:t xml:space="preserve">In few of earlier blogs </w:t>
      </w:r>
      <w:hyperlink r:id="rId6">
        <w:r>
          <w:rPr>
            <w:rStyle w:val="Hyperlink"/>
          </w:rPr>
          <w:t>Juniper_CN2_K8s_Over_MaaS_Managed_Infra</w:t>
        </w:r>
      </w:hyperlink>
      <w:r>
        <w:t xml:space="preserve"> </w:t>
      </w:r>
      <w:hyperlink r:id="rId7">
        <w:r>
          <w:rPr>
            <w:rStyle w:val="Hyperlink"/>
          </w:rPr>
          <w:t>charmed-</w:t>
        </w:r>
        <w:proofErr w:type="spellStart"/>
        <w:r>
          <w:rPr>
            <w:rStyle w:val="Hyperlink"/>
          </w:rPr>
          <w:t>kubernetes</w:t>
        </w:r>
        <w:proofErr w:type="spellEnd"/>
        <w:r>
          <w:rPr>
            <w:rStyle w:val="Hyperlink"/>
          </w:rPr>
          <w:t>-on-</w:t>
        </w:r>
        <w:proofErr w:type="spellStart"/>
        <w:r>
          <w:rPr>
            <w:rStyle w:val="Hyperlink"/>
          </w:rPr>
          <w:t>bare</w:t>
        </w:r>
        <w:proofErr w:type="spellEnd"/>
        <w:r>
          <w:rPr>
            <w:rStyle w:val="Hyperlink"/>
          </w:rPr>
          <w:t>-metals</w:t>
        </w:r>
      </w:hyperlink>
      <w:r>
        <w:t xml:space="preserve"> I have discussed the needs for bare metal to run containerized workloads / network functions (CNF).</w:t>
      </w:r>
    </w:p>
    <w:p w14:paraId="6CF8D5A2" w14:textId="77777777" w:rsidR="00DE0F8A" w:rsidRDefault="004630EE">
      <w:pPr>
        <w:pStyle w:val="ListParagraph"/>
        <w:numPr>
          <w:ilvl w:val="0"/>
          <w:numId w:val="4"/>
        </w:numPr>
      </w:pPr>
      <w:r>
        <w:t>Running CNF (k8s cluster) over bare metals is not enough until performance mode networking capabilities are not plumbed into container</w:t>
      </w:r>
      <w:r>
        <w:t>ized workloads.</w:t>
      </w:r>
    </w:p>
    <w:p w14:paraId="2128A369" w14:textId="77777777" w:rsidR="00DE0F8A" w:rsidRDefault="004630EE">
      <w:pPr>
        <w:pStyle w:val="ListParagraph"/>
        <w:numPr>
          <w:ilvl w:val="0"/>
          <w:numId w:val="4"/>
        </w:numPr>
      </w:pPr>
      <w:r>
        <w:t>If a containerized workload supports DPDK; then attachment of such POD with K8s worker nodes DPDK PMD bound interface could suffice the network throughput requirements.</w:t>
      </w:r>
    </w:p>
    <w:p w14:paraId="2F11BADA" w14:textId="77777777" w:rsidR="00DE0F8A" w:rsidRDefault="004630EE">
      <w:pPr>
        <w:pStyle w:val="ListParagraph"/>
        <w:numPr>
          <w:ilvl w:val="0"/>
          <w:numId w:val="4"/>
        </w:numPr>
      </w:pPr>
      <w:r>
        <w:t>What if a containerized workload does not support DPDK but still requir</w:t>
      </w:r>
      <w:r>
        <w:t>e high throughput network interfaces.</w:t>
      </w:r>
    </w:p>
    <w:p w14:paraId="563A1084" w14:textId="77777777" w:rsidR="00DE0F8A" w:rsidRDefault="004630EE">
      <w:pPr>
        <w:pStyle w:val="Heading2"/>
      </w:pPr>
      <w:bookmarkStart w:id="2" w:name="solution"/>
      <w:bookmarkEnd w:id="2"/>
      <w:r>
        <w:t>Solution</w:t>
      </w:r>
    </w:p>
    <w:p w14:paraId="0C987132" w14:textId="77777777" w:rsidR="00DE0F8A" w:rsidRDefault="004630EE">
      <w:pPr>
        <w:pStyle w:val="ListParagraph"/>
        <w:numPr>
          <w:ilvl w:val="0"/>
          <w:numId w:val="5"/>
        </w:numPr>
      </w:pPr>
      <w:r>
        <w:t>SRIOV CNI solves the above-described problem with plumbing SRIOV VFs into Containerized workloads.</w:t>
      </w:r>
    </w:p>
    <w:p w14:paraId="684ADE08" w14:textId="77777777" w:rsidR="00855853" w:rsidRDefault="00855853">
      <w:pPr>
        <w:rPr>
          <w:rFonts w:asciiTheme="majorHAnsi" w:eastAsiaTheme="majorEastAsia" w:hAnsiTheme="majorHAnsi" w:cstheme="majorBidi"/>
          <w:b/>
          <w:bCs/>
          <w:color w:val="4F81BD"/>
          <w:sz w:val="28"/>
          <w:szCs w:val="28"/>
        </w:rPr>
      </w:pPr>
      <w:bookmarkStart w:id="3" w:name="implementation-details"/>
      <w:bookmarkEnd w:id="3"/>
      <w:r>
        <w:br w:type="page"/>
      </w:r>
    </w:p>
    <w:p w14:paraId="4F3B4B74" w14:textId="7DA2C41F" w:rsidR="00DE0F8A" w:rsidRDefault="004630EE">
      <w:pPr>
        <w:pStyle w:val="Heading2"/>
      </w:pPr>
      <w:r>
        <w:lastRenderedPageBreak/>
        <w:t>Implementation Details</w:t>
      </w:r>
    </w:p>
    <w:p w14:paraId="7AD41006" w14:textId="05F65DFB" w:rsidR="00855853" w:rsidRDefault="00855853">
      <w:pPr>
        <w:pStyle w:val="Heading3"/>
      </w:pPr>
      <w:r>
        <w:rPr>
          <w:noProof/>
        </w:rPr>
        <w:drawing>
          <wp:inline distT="0" distB="0" distL="0" distR="0" wp14:anchorId="57800F2B" wp14:editId="33BD3B90">
            <wp:extent cx="5400040" cy="3041650"/>
            <wp:effectExtent l="0" t="0" r="0" b="0"/>
            <wp:docPr id="942507034" name="Picture 1" descr="A picture containing text, screenshot, diagram, parall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2507034" name="Picture 1" descr="A picture containing text, screenshot, diagram, paralle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4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C8AF1" w14:textId="2386861F" w:rsidR="00DE0F8A" w:rsidRDefault="004630EE">
      <w:pPr>
        <w:pStyle w:val="Heading3"/>
      </w:pPr>
      <w:proofErr w:type="gramStart"/>
      <w:r>
        <w:t>Work Flow</w:t>
      </w:r>
      <w:proofErr w:type="gramEnd"/>
      <w:r>
        <w:t>: -</w:t>
      </w:r>
    </w:p>
    <w:p w14:paraId="306B277A" w14:textId="77777777" w:rsidR="00DE0F8A" w:rsidRDefault="004630EE">
      <w:pPr>
        <w:pStyle w:val="ListParagraph"/>
        <w:numPr>
          <w:ilvl w:val="0"/>
          <w:numId w:val="6"/>
        </w:numPr>
      </w:pPr>
      <w:r>
        <w:t xml:space="preserve">Bootstrap your infrastructure with </w:t>
      </w:r>
      <w:r>
        <w:t>your favorite tool.</w:t>
      </w:r>
    </w:p>
    <w:p w14:paraId="19D64AB0" w14:textId="77777777" w:rsidR="00DE0F8A" w:rsidRDefault="004630EE">
      <w:pPr>
        <w:pStyle w:val="ListParagraph"/>
        <w:numPr>
          <w:ilvl w:val="0"/>
          <w:numId w:val="6"/>
        </w:numPr>
      </w:pPr>
      <w:r>
        <w:t>Bring up K8s cluster with your favorite deployment method.</w:t>
      </w:r>
    </w:p>
    <w:p w14:paraId="4CFC13D5" w14:textId="77777777" w:rsidR="00DE0F8A" w:rsidRDefault="004630EE">
      <w:pPr>
        <w:pStyle w:val="ListParagraph"/>
        <w:numPr>
          <w:ilvl w:val="0"/>
          <w:numId w:val="6"/>
        </w:numPr>
      </w:pPr>
      <w:r>
        <w:t>Add your favorite CNI into K8s cluster.</w:t>
      </w:r>
    </w:p>
    <w:p w14:paraId="7D91C0AB" w14:textId="77777777" w:rsidR="00DE0F8A" w:rsidRDefault="004630EE">
      <w:pPr>
        <w:pStyle w:val="ListParagraph"/>
        <w:numPr>
          <w:ilvl w:val="0"/>
          <w:numId w:val="6"/>
        </w:numPr>
      </w:pPr>
      <w:r>
        <w:t xml:space="preserve">Ensure that </w:t>
      </w:r>
      <w:proofErr w:type="spellStart"/>
      <w:r>
        <w:t>Multus</w:t>
      </w:r>
      <w:proofErr w:type="spellEnd"/>
      <w:r>
        <w:t xml:space="preserve"> (meta CNI) is also enabled on k8s cluster.</w:t>
      </w:r>
    </w:p>
    <w:p w14:paraId="5B996EB5" w14:textId="77777777" w:rsidR="00DE0F8A" w:rsidRDefault="004630EE">
      <w:pPr>
        <w:pStyle w:val="ListParagraph"/>
        <w:numPr>
          <w:ilvl w:val="0"/>
          <w:numId w:val="6"/>
        </w:numPr>
      </w:pPr>
      <w:r>
        <w:t>Enable SRIOV capabilities on required worker node by adding required parame</w:t>
      </w:r>
      <w:r>
        <w:t>ters into the grub.</w:t>
      </w:r>
    </w:p>
    <w:p w14:paraId="28390912" w14:textId="77777777" w:rsidR="00DE0F8A" w:rsidRDefault="004630EE">
      <w:pPr>
        <w:pStyle w:val="ListParagraph"/>
        <w:numPr>
          <w:ilvl w:val="0"/>
          <w:numId w:val="6"/>
        </w:numPr>
      </w:pPr>
      <w:r>
        <w:t>Create required number of SRIOV virtual functions.</w:t>
      </w:r>
    </w:p>
    <w:p w14:paraId="2F1DBFEC" w14:textId="77777777" w:rsidR="00DE0F8A" w:rsidRDefault="004630EE">
      <w:pPr>
        <w:pStyle w:val="ListParagraph"/>
        <w:numPr>
          <w:ilvl w:val="0"/>
          <w:numId w:val="6"/>
        </w:numPr>
      </w:pPr>
      <w:r>
        <w:t>Create/ Copy SRIOV CNI Binary into worker nodes.</w:t>
      </w:r>
    </w:p>
    <w:p w14:paraId="2358860C" w14:textId="77777777" w:rsidR="00DE0F8A" w:rsidRDefault="004630EE">
      <w:pPr>
        <w:pStyle w:val="ListParagraph"/>
        <w:numPr>
          <w:ilvl w:val="0"/>
          <w:numId w:val="6"/>
        </w:numPr>
      </w:pPr>
      <w:r>
        <w:t xml:space="preserve">Create SRIOV CNI </w:t>
      </w:r>
      <w:proofErr w:type="spellStart"/>
      <w:r>
        <w:t>ConfigMap</w:t>
      </w:r>
      <w:proofErr w:type="spellEnd"/>
      <w:r>
        <w:t>.</w:t>
      </w:r>
    </w:p>
    <w:p w14:paraId="161B2E83" w14:textId="77777777" w:rsidR="00DE0F8A" w:rsidRDefault="004630EE">
      <w:pPr>
        <w:pStyle w:val="ListParagraph"/>
        <w:numPr>
          <w:ilvl w:val="0"/>
          <w:numId w:val="6"/>
        </w:numPr>
      </w:pPr>
      <w:r>
        <w:t>Add SRIOV CNI Plugin into k8s cluster.</w:t>
      </w:r>
    </w:p>
    <w:p w14:paraId="2BD41B40" w14:textId="77777777" w:rsidR="00DE0F8A" w:rsidRDefault="004630EE">
      <w:pPr>
        <w:pStyle w:val="ListParagraph"/>
        <w:numPr>
          <w:ilvl w:val="0"/>
          <w:numId w:val="6"/>
        </w:numPr>
      </w:pPr>
      <w:r>
        <w:t>Verify if SRIOV VFs are available as an allocatable resource from a p</w:t>
      </w:r>
      <w:r>
        <w:t>articular worker node.</w:t>
      </w:r>
    </w:p>
    <w:p w14:paraId="032640EB" w14:textId="77777777" w:rsidR="00DE0F8A" w:rsidRDefault="004630EE">
      <w:pPr>
        <w:pStyle w:val="ListParagraph"/>
        <w:numPr>
          <w:ilvl w:val="0"/>
          <w:numId w:val="6"/>
        </w:numPr>
      </w:pPr>
      <w:r>
        <w:t>Create SRIOV Network Attachment Definition (NAD) file.</w:t>
      </w:r>
    </w:p>
    <w:p w14:paraId="6D95229A" w14:textId="77777777" w:rsidR="00DE0F8A" w:rsidRDefault="004630EE">
      <w:pPr>
        <w:pStyle w:val="ListParagraph"/>
        <w:numPr>
          <w:ilvl w:val="0"/>
          <w:numId w:val="6"/>
        </w:numPr>
      </w:pPr>
      <w:r>
        <w:lastRenderedPageBreak/>
        <w:t>Create POD by referring SRIOV network created via SRIOV NAD.</w:t>
      </w:r>
    </w:p>
    <w:p w14:paraId="0D5D66BC" w14:textId="77777777" w:rsidR="00DE0F8A" w:rsidRDefault="004630EE">
      <w:pPr>
        <w:pStyle w:val="ListParagraph"/>
        <w:numPr>
          <w:ilvl w:val="0"/>
          <w:numId w:val="6"/>
        </w:numPr>
      </w:pPr>
      <w:r>
        <w:t>POD Creation and SRIOV VF attachment verification</w:t>
      </w:r>
    </w:p>
    <w:p w14:paraId="533AFD5B" w14:textId="77777777" w:rsidR="00DE0F8A" w:rsidRDefault="004630EE">
      <w:pPr>
        <w:pStyle w:val="ListParagraph"/>
        <w:numPr>
          <w:ilvl w:val="0"/>
          <w:numId w:val="6"/>
        </w:numPr>
      </w:pPr>
      <w:r>
        <w:t>End to End Connectivity verification.</w:t>
      </w:r>
    </w:p>
    <w:p w14:paraId="19167BB4" w14:textId="77777777" w:rsidR="00DE0F8A" w:rsidRDefault="004630EE">
      <w:pPr>
        <w:pStyle w:val="Heading3"/>
      </w:pPr>
      <w:bookmarkStart w:id="4" w:name="boot-strapping-infrastructure"/>
      <w:bookmarkEnd w:id="4"/>
      <w:r>
        <w:t>Boot Strapping Infrastructure</w:t>
      </w:r>
    </w:p>
    <w:p w14:paraId="0E947499" w14:textId="480717CF" w:rsidR="00DE0F8A" w:rsidRDefault="004630EE">
      <w:pPr>
        <w:pStyle w:val="ListParagraph"/>
        <w:numPr>
          <w:ilvl w:val="0"/>
          <w:numId w:val="7"/>
        </w:numPr>
      </w:pPr>
      <w:r>
        <w:t xml:space="preserve">How to bootstrap bare metal and virtualized infrastructure with the help of </w:t>
      </w:r>
      <w:hyperlink r:id="rId9" w:history="1">
        <w:r w:rsidRPr="00CB09A1">
          <w:rPr>
            <w:rStyle w:val="Hyperlink"/>
          </w:rPr>
          <w:t>Canonical M</w:t>
        </w:r>
        <w:r w:rsidR="00CB09A1">
          <w:rPr>
            <w:rStyle w:val="Hyperlink"/>
          </w:rPr>
          <w:t>AA</w:t>
        </w:r>
        <w:r w:rsidRPr="00CB09A1">
          <w:rPr>
            <w:rStyle w:val="Hyperlink"/>
          </w:rPr>
          <w:t>S</w:t>
        </w:r>
        <w:r w:rsidR="00CB09A1">
          <w:rPr>
            <w:rStyle w:val="Hyperlink"/>
          </w:rPr>
          <w:t>.</w:t>
        </w:r>
        <w:r w:rsidRPr="00CB09A1">
          <w:rPr>
            <w:rStyle w:val="Hyperlink"/>
          </w:rPr>
          <w:t xml:space="preserve"> </w:t>
        </w:r>
      </w:hyperlink>
    </w:p>
    <w:p w14:paraId="7049BAA4" w14:textId="77777777" w:rsidR="00DE0F8A" w:rsidRDefault="004630EE">
      <w:pPr>
        <w:pStyle w:val="Heading3"/>
      </w:pPr>
      <w:bookmarkStart w:id="5" w:name="bring-up-k8s-cluster"/>
      <w:bookmarkEnd w:id="5"/>
      <w:r>
        <w:t>Bring UP K8s Cluster</w:t>
      </w:r>
    </w:p>
    <w:p w14:paraId="578A1419" w14:textId="77777777" w:rsidR="00DE0F8A" w:rsidRDefault="004630EE">
      <w:pPr>
        <w:pStyle w:val="ListParagraph"/>
        <w:numPr>
          <w:ilvl w:val="0"/>
          <w:numId w:val="8"/>
        </w:numPr>
      </w:pPr>
      <w:r>
        <w:t xml:space="preserve">In the above wiki I have also discussed how to bring up k8s cluster by using </w:t>
      </w:r>
      <w:proofErr w:type="spellStart"/>
      <w:r>
        <w:t>Kube</w:t>
      </w:r>
      <w:proofErr w:type="spellEnd"/>
      <w:r>
        <w:t xml:space="preserve"> spray, then adding Juniper Networks Cloud Native CNI (CN2) with </w:t>
      </w:r>
      <w:proofErr w:type="spellStart"/>
      <w:r>
        <w:t>Multus</w:t>
      </w:r>
      <w:proofErr w:type="spellEnd"/>
      <w:r>
        <w:t xml:space="preserve"> CNI ena</w:t>
      </w:r>
      <w:r>
        <w:t>bled in the cluster.</w:t>
      </w:r>
    </w:p>
    <w:p w14:paraId="6731D9EC" w14:textId="77777777" w:rsidR="00DE0F8A" w:rsidRDefault="004630EE">
      <w:pPr>
        <w:pStyle w:val="Heading3"/>
      </w:pPr>
      <w:bookmarkStart w:id="6" w:name="enabling-sriov-capabilities-into-worker-"/>
      <w:bookmarkEnd w:id="6"/>
      <w:r>
        <w:t>Enabling SRIOV Capabilities into Worker Nodes and Creating SRIOV VFs</w:t>
      </w:r>
    </w:p>
    <w:p w14:paraId="7E822093" w14:textId="6F154995" w:rsidR="00DE0F8A" w:rsidRDefault="004630EE">
      <w:pPr>
        <w:pStyle w:val="ListParagraph"/>
        <w:numPr>
          <w:ilvl w:val="0"/>
          <w:numId w:val="9"/>
        </w:numPr>
      </w:pPr>
      <w:r>
        <w:t xml:space="preserve">In </w:t>
      </w:r>
      <w:hyperlink r:id="rId10" w:history="1">
        <w:r w:rsidRPr="00CB09A1">
          <w:rPr>
            <w:rStyle w:val="Hyperlink"/>
          </w:rPr>
          <w:t>wiki</w:t>
        </w:r>
      </w:hyperlink>
      <w:r>
        <w:t xml:space="preserve"> </w:t>
      </w:r>
      <w:r w:rsidR="00CB09A1">
        <w:t xml:space="preserve">, </w:t>
      </w:r>
      <w:r>
        <w:t>I have discussed how to enable SRIOV capabilities in h</w:t>
      </w:r>
      <w:r>
        <w:t>ost OS and then creating SRIOV VFs which can survive machine reboot.</w:t>
      </w:r>
    </w:p>
    <w:p w14:paraId="6128B28B" w14:textId="77777777" w:rsidR="00DE0F8A" w:rsidRDefault="004630EE">
      <w:pPr>
        <w:pStyle w:val="Heading3"/>
      </w:pPr>
      <w:bookmarkStart w:id="7" w:name="create--copy-sriov-cni-binary-into-worke"/>
      <w:bookmarkEnd w:id="7"/>
      <w:r>
        <w:t>Create / Copy SRIOV CNI Binary into Worker Nodes</w:t>
      </w:r>
    </w:p>
    <w:p w14:paraId="7156642C" w14:textId="77777777" w:rsidR="00DE0F8A" w:rsidRDefault="004630EE">
      <w:pPr>
        <w:pStyle w:val="ListParagraph"/>
        <w:numPr>
          <w:ilvl w:val="0"/>
          <w:numId w:val="10"/>
        </w:numPr>
      </w:pPr>
      <w:r>
        <w:t xml:space="preserve">SRIOV CNI binary needs to be built on each worker node by following the instructions given in </w:t>
      </w:r>
      <w:hyperlink r:id="rId11">
        <w:r>
          <w:rPr>
            <w:rStyle w:val="Hyperlink"/>
          </w:rPr>
          <w:t>Ref</w:t>
        </w:r>
      </w:hyperlink>
    </w:p>
    <w:p w14:paraId="1A4DD87C" w14:textId="1C4EBEDC" w:rsidR="00DE0F8A" w:rsidRDefault="004630EE">
      <w:pPr>
        <w:pStyle w:val="ListParagraph"/>
        <w:numPr>
          <w:ilvl w:val="0"/>
          <w:numId w:val="10"/>
        </w:numPr>
      </w:pPr>
      <w:r>
        <w:t xml:space="preserve">If you don't have proper Go development </w:t>
      </w:r>
      <w:r w:rsidR="00CB09A1">
        <w:t>environment,</w:t>
      </w:r>
      <w:r>
        <w:t xml:space="preserve"> then this binary build process will fail and in that </w:t>
      </w:r>
      <w:proofErr w:type="gramStart"/>
      <w:r>
        <w:t>case</w:t>
      </w:r>
      <w:proofErr w:type="gramEnd"/>
      <w:r>
        <w:t xml:space="preserve"> you need to manually copy the SRIOV binary into your environment.</w:t>
      </w:r>
    </w:p>
    <w:p w14:paraId="3776C11F" w14:textId="77777777" w:rsidR="00DE0F8A" w:rsidRDefault="004630EE">
      <w:pPr>
        <w:pStyle w:val="ListParagraph"/>
        <w:numPr>
          <w:ilvl w:val="0"/>
          <w:numId w:val="10"/>
        </w:numPr>
      </w:pPr>
      <w:r>
        <w:t xml:space="preserve">I have uploaded SRIOV CNI </w:t>
      </w:r>
      <w:r>
        <w:t>Binary to this wiki and it should be copied to each worker node in /opt/</w:t>
      </w:r>
      <w:proofErr w:type="spellStart"/>
      <w:r>
        <w:t>cni</w:t>
      </w:r>
      <w:proofErr w:type="spellEnd"/>
      <w:r>
        <w:t>/bin/ dir.</w:t>
      </w:r>
    </w:p>
    <w:p w14:paraId="61DBA551" w14:textId="77777777" w:rsidR="00DE0F8A" w:rsidRDefault="004630EE">
      <w:pPr>
        <w:pStyle w:val="Heading3"/>
      </w:pPr>
      <w:bookmarkStart w:id="8" w:name="create-sriov-cni-configmap"/>
      <w:bookmarkEnd w:id="8"/>
      <w:r>
        <w:t xml:space="preserve">Create SRIOV CNI </w:t>
      </w:r>
      <w:proofErr w:type="spellStart"/>
      <w:r>
        <w:t>ConfigMap</w:t>
      </w:r>
      <w:proofErr w:type="spellEnd"/>
    </w:p>
    <w:p w14:paraId="4261F336" w14:textId="77777777" w:rsidR="00DE0F8A" w:rsidRDefault="004630EE">
      <w:pPr>
        <w:pStyle w:val="ListParagraph"/>
        <w:numPr>
          <w:ilvl w:val="0"/>
          <w:numId w:val="11"/>
        </w:numPr>
      </w:pPr>
      <w:r>
        <w:t xml:space="preserve">In order to create </w:t>
      </w:r>
      <w:proofErr w:type="spellStart"/>
      <w:r>
        <w:t>configMap</w:t>
      </w:r>
      <w:proofErr w:type="spellEnd"/>
      <w:r>
        <w:t xml:space="preserve"> you need to know detail information for SRIOV VFs created over NIC of a particular worker node.</w:t>
      </w:r>
    </w:p>
    <w:p w14:paraId="42BC2FD7" w14:textId="77777777" w:rsidR="00DE0F8A" w:rsidRDefault="004630EE">
      <w:pPr>
        <w:pStyle w:val="SourceCode"/>
      </w:pPr>
      <w:proofErr w:type="spellStart"/>
      <w:r>
        <w:t>sudo</w:t>
      </w:r>
      <w:proofErr w:type="spellEnd"/>
      <w:r>
        <w:t xml:space="preserve"> </w:t>
      </w:r>
      <w:proofErr w:type="spellStart"/>
      <w:r>
        <w:t>lshw</w:t>
      </w:r>
      <w:proofErr w:type="spellEnd"/>
      <w:r>
        <w:t xml:space="preserve"> -c netwo</w:t>
      </w:r>
      <w:r>
        <w:t>rk -</w:t>
      </w:r>
      <w:proofErr w:type="spellStart"/>
      <w:r>
        <w:t>businfo</w:t>
      </w:r>
      <w:proofErr w:type="spellEnd"/>
      <w:r>
        <w:t xml:space="preserve"> </w:t>
      </w:r>
    </w:p>
    <w:p w14:paraId="4884210C" w14:textId="77777777" w:rsidR="00DE0F8A" w:rsidRDefault="004630EE">
      <w:pPr>
        <w:pStyle w:val="SourceCode"/>
      </w:pPr>
      <w:r>
        <w:t>Bus info          Device      Class          Description</w:t>
      </w:r>
    </w:p>
    <w:p w14:paraId="0FF4B050" w14:textId="77777777" w:rsidR="00DE0F8A" w:rsidRDefault="004630EE">
      <w:pPr>
        <w:pStyle w:val="SourceCode"/>
      </w:pPr>
      <w:r>
        <w:t>========================================================</w:t>
      </w:r>
    </w:p>
    <w:p w14:paraId="391CB691" w14:textId="77777777" w:rsidR="00DE0F8A" w:rsidRDefault="004630EE">
      <w:pPr>
        <w:pStyle w:val="SourceCode"/>
      </w:pPr>
      <w:r>
        <w:lastRenderedPageBreak/>
        <w:t>pci@0000:01:00.</w:t>
      </w:r>
      <w:proofErr w:type="gramStart"/>
      <w:r>
        <w:t>0  eno</w:t>
      </w:r>
      <w:proofErr w:type="gramEnd"/>
      <w:r>
        <w:t>1        network        Ethernet Controller 10-Gigabit X540-AT2</w:t>
      </w:r>
    </w:p>
    <w:p w14:paraId="1D94B9C9" w14:textId="77777777" w:rsidR="00DE0F8A" w:rsidRDefault="004630EE">
      <w:pPr>
        <w:pStyle w:val="SourceCode"/>
      </w:pPr>
      <w:r>
        <w:t>pci@0000:01:00.</w:t>
      </w:r>
      <w:proofErr w:type="gramStart"/>
      <w:r>
        <w:t>1  eno</w:t>
      </w:r>
      <w:proofErr w:type="gramEnd"/>
      <w:r>
        <w:t xml:space="preserve">2        network       </w:t>
      </w:r>
      <w:r>
        <w:t xml:space="preserve"> Ethernet Controller 10-Gigabit X540-AT2</w:t>
      </w:r>
    </w:p>
    <w:p w14:paraId="6DA81714" w14:textId="77777777" w:rsidR="00DE0F8A" w:rsidRDefault="004630EE">
      <w:pPr>
        <w:pStyle w:val="SourceCode"/>
      </w:pPr>
      <w:r>
        <w:t>pci@0000:01:10.</w:t>
      </w:r>
      <w:proofErr w:type="gramStart"/>
      <w:r>
        <w:t>1  eno</w:t>
      </w:r>
      <w:proofErr w:type="gramEnd"/>
      <w:r>
        <w:t>2v0      network        X540 Ethernet Controller Virtual Function</w:t>
      </w:r>
    </w:p>
    <w:p w14:paraId="648A49E8" w14:textId="77777777" w:rsidR="00DE0F8A" w:rsidRDefault="004630EE">
      <w:pPr>
        <w:pStyle w:val="SourceCode"/>
      </w:pPr>
      <w:r>
        <w:t>pci@0000:01:10.</w:t>
      </w:r>
      <w:proofErr w:type="gramStart"/>
      <w:r>
        <w:t>3  eno</w:t>
      </w:r>
      <w:proofErr w:type="gramEnd"/>
      <w:r>
        <w:t>2v1      network        X540 Ethernet Controller Virtual Function</w:t>
      </w:r>
    </w:p>
    <w:p w14:paraId="28423C00" w14:textId="77777777" w:rsidR="00DE0F8A" w:rsidRDefault="004630EE">
      <w:pPr>
        <w:pStyle w:val="SourceCode"/>
      </w:pPr>
      <w:r>
        <w:t>pci@0000:01:10.</w:t>
      </w:r>
      <w:proofErr w:type="gramStart"/>
      <w:r>
        <w:t>5  eno</w:t>
      </w:r>
      <w:proofErr w:type="gramEnd"/>
      <w:r>
        <w:t xml:space="preserve">2v2      network    </w:t>
      </w:r>
      <w:r>
        <w:t xml:space="preserve">    X540 Ethernet Controller Virtual Function</w:t>
      </w:r>
    </w:p>
    <w:p w14:paraId="10048300" w14:textId="77777777" w:rsidR="00DE0F8A" w:rsidRDefault="004630EE">
      <w:pPr>
        <w:pStyle w:val="SourceCode"/>
      </w:pPr>
      <w:r>
        <w:t>pci@0000:01:10.</w:t>
      </w:r>
      <w:proofErr w:type="gramStart"/>
      <w:r>
        <w:t>7  eno</w:t>
      </w:r>
      <w:proofErr w:type="gramEnd"/>
      <w:r>
        <w:t>2v3      network        X540 Ethernet Controller Virtual Function</w:t>
      </w:r>
    </w:p>
    <w:p w14:paraId="182256EB" w14:textId="77777777" w:rsidR="00DE0F8A" w:rsidRDefault="004630EE">
      <w:pPr>
        <w:pStyle w:val="SourceCode"/>
      </w:pPr>
      <w:r>
        <w:t>pci@0000:01:11.</w:t>
      </w:r>
      <w:proofErr w:type="gramStart"/>
      <w:r>
        <w:t>1  eno</w:t>
      </w:r>
      <w:proofErr w:type="gramEnd"/>
      <w:r>
        <w:t>2v4      network        X540 Ethernet Controller Virtual Function</w:t>
      </w:r>
    </w:p>
    <w:p w14:paraId="786D2685" w14:textId="77777777" w:rsidR="00DE0F8A" w:rsidRDefault="004630EE">
      <w:pPr>
        <w:pStyle w:val="SourceCode"/>
      </w:pPr>
      <w:r>
        <w:t>pci@0000:01:11.</w:t>
      </w:r>
      <w:proofErr w:type="gramStart"/>
      <w:r>
        <w:t>3  eno</w:t>
      </w:r>
      <w:proofErr w:type="gramEnd"/>
      <w:r>
        <w:t>2v5      networ</w:t>
      </w:r>
      <w:r>
        <w:t>k        X540 Ethernet Controller Virtual Function</w:t>
      </w:r>
    </w:p>
    <w:p w14:paraId="0E6BC284" w14:textId="77777777" w:rsidR="00DE0F8A" w:rsidRDefault="004630EE">
      <w:pPr>
        <w:pStyle w:val="SourceCode"/>
      </w:pPr>
      <w:r>
        <w:t>pci@0000:01:11.</w:t>
      </w:r>
      <w:proofErr w:type="gramStart"/>
      <w:r>
        <w:t>5  eno</w:t>
      </w:r>
      <w:proofErr w:type="gramEnd"/>
      <w:r>
        <w:t>2v6      network        X540 Ethernet Controller Virtual Function</w:t>
      </w:r>
    </w:p>
    <w:p w14:paraId="571201B7" w14:textId="77777777" w:rsidR="00DE0F8A" w:rsidRDefault="004630EE">
      <w:pPr>
        <w:pStyle w:val="SourceCode"/>
      </w:pPr>
      <w:r>
        <w:t>pci@0000:01:11.</w:t>
      </w:r>
      <w:proofErr w:type="gramStart"/>
      <w:r>
        <w:t>7  eno</w:t>
      </w:r>
      <w:proofErr w:type="gramEnd"/>
      <w:r>
        <w:t>2v7      network        X540 Ethernet Controller Virtual Function</w:t>
      </w:r>
    </w:p>
    <w:p w14:paraId="68D8B96C" w14:textId="77777777" w:rsidR="00DE0F8A" w:rsidRDefault="004630EE">
      <w:pPr>
        <w:pStyle w:val="SourceCode"/>
      </w:pPr>
      <w:r>
        <w:t>pci@0000:08:00.</w:t>
      </w:r>
      <w:proofErr w:type="gramStart"/>
      <w:r>
        <w:t>0  eno</w:t>
      </w:r>
      <w:proofErr w:type="gramEnd"/>
      <w:r>
        <w:t>3        n</w:t>
      </w:r>
      <w:r>
        <w:t>etwork        I350 Gigabit Network Connection</w:t>
      </w:r>
    </w:p>
    <w:p w14:paraId="5D4E4C4F" w14:textId="77777777" w:rsidR="00DE0F8A" w:rsidRDefault="004630EE">
      <w:pPr>
        <w:pStyle w:val="SourceCode"/>
      </w:pPr>
      <w:r>
        <w:t>pci@0000:08:00.</w:t>
      </w:r>
      <w:proofErr w:type="gramStart"/>
      <w:r>
        <w:t>1  eno</w:t>
      </w:r>
      <w:proofErr w:type="gramEnd"/>
      <w:r>
        <w:t>4        network        I350 Gigabit Network Connection</w:t>
      </w:r>
    </w:p>
    <w:p w14:paraId="1FD25801" w14:textId="77777777" w:rsidR="00DE0F8A" w:rsidRDefault="004630EE">
      <w:pPr>
        <w:pStyle w:val="SourceCode"/>
      </w:pPr>
      <w:r>
        <w:t xml:space="preserve">                  pkt0        network        Ethernet interface</w:t>
      </w:r>
    </w:p>
    <w:p w14:paraId="6386E804" w14:textId="77777777" w:rsidR="00DE0F8A" w:rsidRDefault="004630EE">
      <w:pPr>
        <w:pStyle w:val="SourceCode"/>
      </w:pPr>
      <w:r>
        <w:t xml:space="preserve">                  vhost0      network        Ethernet interface</w:t>
      </w:r>
    </w:p>
    <w:p w14:paraId="497FD07F" w14:textId="77777777" w:rsidR="00DE0F8A" w:rsidRDefault="004630EE">
      <w:pPr>
        <w:pStyle w:val="SourceCode"/>
      </w:pPr>
      <w:r>
        <w:t xml:space="preserve">                  kube-ipvs</w:t>
      </w:r>
      <w:proofErr w:type="gramStart"/>
      <w:r>
        <w:t>0  network</w:t>
      </w:r>
      <w:proofErr w:type="gramEnd"/>
      <w:r>
        <w:t xml:space="preserve">        Ethernet interface</w:t>
      </w:r>
    </w:p>
    <w:p w14:paraId="476E7952" w14:textId="77777777" w:rsidR="00DE0F8A" w:rsidRDefault="004630EE">
      <w:pPr>
        <w:pStyle w:val="ListParagraph"/>
        <w:numPr>
          <w:ilvl w:val="0"/>
          <w:numId w:val="12"/>
        </w:numPr>
      </w:pPr>
      <w:r>
        <w:t>Above Snippet shows SRIOV VFs are crated over en02 from v0-v7.</w:t>
      </w:r>
    </w:p>
    <w:p w14:paraId="743108D1" w14:textId="77777777" w:rsidR="00DE0F8A" w:rsidRDefault="004630EE">
      <w:pPr>
        <w:pStyle w:val="ListParagraph"/>
        <w:numPr>
          <w:ilvl w:val="0"/>
          <w:numId w:val="12"/>
        </w:numPr>
      </w:pPr>
      <w:r>
        <w:t>Let's get some information about any VF depicted above and we wil</w:t>
      </w:r>
      <w:r>
        <w:t xml:space="preserve">l refer that information in SRIOV </w:t>
      </w:r>
      <w:proofErr w:type="spellStart"/>
      <w:r>
        <w:t>ConfigMap</w:t>
      </w:r>
      <w:proofErr w:type="spellEnd"/>
      <w:r>
        <w:t>.</w:t>
      </w:r>
    </w:p>
    <w:p w14:paraId="182C2573" w14:textId="77777777" w:rsidR="00DE0F8A" w:rsidRDefault="004630EE">
      <w:pPr>
        <w:pStyle w:val="SourceCode"/>
      </w:pPr>
      <w:proofErr w:type="spellStart"/>
      <w:proofErr w:type="gramStart"/>
      <w:r>
        <w:t>lspci</w:t>
      </w:r>
      <w:proofErr w:type="spellEnd"/>
      <w:r>
        <w:t xml:space="preserve">  -</w:t>
      </w:r>
      <w:proofErr w:type="spellStart"/>
      <w:proofErr w:type="gramEnd"/>
      <w:r>
        <w:t>vmmkns</w:t>
      </w:r>
      <w:proofErr w:type="spellEnd"/>
      <w:r>
        <w:t xml:space="preserve"> 01:10.1</w:t>
      </w:r>
    </w:p>
    <w:p w14:paraId="70A5796D" w14:textId="77777777" w:rsidR="00DE0F8A" w:rsidRDefault="004630EE">
      <w:pPr>
        <w:pStyle w:val="SourceCode"/>
      </w:pPr>
      <w:r>
        <w:t>Slot:</w:t>
      </w:r>
      <w:r>
        <w:tab/>
        <w:t>01:10.1</w:t>
      </w:r>
    </w:p>
    <w:p w14:paraId="173043D6" w14:textId="77777777" w:rsidR="00DE0F8A" w:rsidRDefault="004630EE">
      <w:pPr>
        <w:pStyle w:val="SourceCode"/>
      </w:pPr>
      <w:r>
        <w:lastRenderedPageBreak/>
        <w:t>Class:</w:t>
      </w:r>
      <w:r>
        <w:tab/>
        <w:t>0200</w:t>
      </w:r>
    </w:p>
    <w:p w14:paraId="31A71853" w14:textId="77777777" w:rsidR="00DE0F8A" w:rsidRDefault="004630EE">
      <w:pPr>
        <w:pStyle w:val="SourceCode"/>
      </w:pPr>
      <w:r>
        <w:t>Vendor:</w:t>
      </w:r>
      <w:r>
        <w:tab/>
        <w:t>8086</w:t>
      </w:r>
    </w:p>
    <w:p w14:paraId="725CE8BD" w14:textId="77777777" w:rsidR="00DE0F8A" w:rsidRDefault="004630EE">
      <w:pPr>
        <w:pStyle w:val="SourceCode"/>
      </w:pPr>
      <w:r>
        <w:t>Device:</w:t>
      </w:r>
      <w:r>
        <w:tab/>
        <w:t>1515</w:t>
      </w:r>
    </w:p>
    <w:p w14:paraId="71598A87" w14:textId="77777777" w:rsidR="00DE0F8A" w:rsidRDefault="004630EE">
      <w:pPr>
        <w:pStyle w:val="SourceCode"/>
      </w:pPr>
      <w:proofErr w:type="spellStart"/>
      <w:r>
        <w:t>SVendor</w:t>
      </w:r>
      <w:proofErr w:type="spellEnd"/>
      <w:r>
        <w:t>:</w:t>
      </w:r>
      <w:r>
        <w:tab/>
        <w:t>1028</w:t>
      </w:r>
    </w:p>
    <w:p w14:paraId="13243E3A" w14:textId="77777777" w:rsidR="00DE0F8A" w:rsidRDefault="004630EE">
      <w:pPr>
        <w:pStyle w:val="SourceCode"/>
      </w:pPr>
      <w:proofErr w:type="spellStart"/>
      <w:r>
        <w:t>SDevice</w:t>
      </w:r>
      <w:proofErr w:type="spellEnd"/>
      <w:r>
        <w:t>:</w:t>
      </w:r>
      <w:r>
        <w:tab/>
        <w:t>1f61</w:t>
      </w:r>
    </w:p>
    <w:p w14:paraId="7074012C" w14:textId="77777777" w:rsidR="00DE0F8A" w:rsidRDefault="004630EE">
      <w:pPr>
        <w:pStyle w:val="SourceCode"/>
      </w:pPr>
      <w:r>
        <w:t>Rev:</w:t>
      </w:r>
      <w:r>
        <w:tab/>
        <w:t>01</w:t>
      </w:r>
    </w:p>
    <w:p w14:paraId="2D5DE77A" w14:textId="77777777" w:rsidR="00DE0F8A" w:rsidRDefault="004630EE">
      <w:pPr>
        <w:pStyle w:val="SourceCode"/>
      </w:pPr>
      <w:r>
        <w:t>Driver:</w:t>
      </w:r>
      <w:r>
        <w:tab/>
      </w:r>
      <w:proofErr w:type="spellStart"/>
      <w:r>
        <w:t>ixgbevf</w:t>
      </w:r>
      <w:proofErr w:type="spellEnd"/>
    </w:p>
    <w:p w14:paraId="0685FBC8" w14:textId="77777777" w:rsidR="00DE0F8A" w:rsidRDefault="004630EE">
      <w:pPr>
        <w:pStyle w:val="SourceCode"/>
      </w:pPr>
      <w:r>
        <w:t>Module:</w:t>
      </w:r>
      <w:r>
        <w:tab/>
      </w:r>
      <w:proofErr w:type="spellStart"/>
      <w:r>
        <w:t>ixgbevf</w:t>
      </w:r>
      <w:proofErr w:type="spellEnd"/>
    </w:p>
    <w:p w14:paraId="5D18CD92" w14:textId="77777777" w:rsidR="00DE0F8A" w:rsidRDefault="004630EE">
      <w:pPr>
        <w:pStyle w:val="SourceCode"/>
      </w:pPr>
      <w:proofErr w:type="spellStart"/>
      <w:r>
        <w:t>NUMANode</w:t>
      </w:r>
      <w:proofErr w:type="spellEnd"/>
      <w:r>
        <w:t>:</w:t>
      </w:r>
      <w:r>
        <w:tab/>
        <w:t>0</w:t>
      </w:r>
    </w:p>
    <w:p w14:paraId="1B93306F" w14:textId="77777777" w:rsidR="00DE0F8A" w:rsidRDefault="004630EE">
      <w:pPr>
        <w:pStyle w:val="ListParagraph"/>
        <w:numPr>
          <w:ilvl w:val="0"/>
          <w:numId w:val="13"/>
        </w:numPr>
      </w:pPr>
      <w:r>
        <w:t xml:space="preserve">Device code information for </w:t>
      </w:r>
      <w:hyperlink r:id="rId12">
        <w:r>
          <w:rPr>
            <w:rStyle w:val="Hyperlink"/>
          </w:rPr>
          <w:t>Intel Devices</w:t>
        </w:r>
      </w:hyperlink>
    </w:p>
    <w:p w14:paraId="78B5D65B" w14:textId="77777777" w:rsidR="00DE0F8A" w:rsidRDefault="004630EE">
      <w:pPr>
        <w:pStyle w:val="ListParagraph"/>
        <w:numPr>
          <w:ilvl w:val="0"/>
          <w:numId w:val="13"/>
        </w:numPr>
      </w:pPr>
      <w:r>
        <w:t xml:space="preserve">Construct the SRIOV </w:t>
      </w:r>
      <w:proofErr w:type="spellStart"/>
      <w:r>
        <w:t>ConfigMap</w:t>
      </w:r>
      <w:proofErr w:type="spellEnd"/>
      <w:r>
        <w:t xml:space="preserve"> based on the above information and create it with </w:t>
      </w:r>
      <w:proofErr w:type="spellStart"/>
      <w:r>
        <w:t>kubectl</w:t>
      </w:r>
      <w:proofErr w:type="spellEnd"/>
      <w:r>
        <w:t xml:space="preserve"> command.</w:t>
      </w:r>
    </w:p>
    <w:p w14:paraId="72ED5E90" w14:textId="77777777" w:rsidR="00DE0F8A" w:rsidRDefault="004630EE">
      <w:pPr>
        <w:pStyle w:val="SourceCode"/>
      </w:pPr>
      <w:r>
        <w:t xml:space="preserve">cat </w:t>
      </w:r>
      <w:proofErr w:type="spellStart"/>
      <w:r>
        <w:t>sriovintel-</w:t>
      </w:r>
      <w:proofErr w:type="gramStart"/>
      <w:r>
        <w:t>config.yaml</w:t>
      </w:r>
      <w:proofErr w:type="spellEnd"/>
      <w:proofErr w:type="gramEnd"/>
    </w:p>
    <w:p w14:paraId="17519DBF" w14:textId="77777777" w:rsidR="00DE0F8A" w:rsidRDefault="004630EE">
      <w:pPr>
        <w:pStyle w:val="SourceCode"/>
      </w:pPr>
      <w:proofErr w:type="spellStart"/>
      <w:r>
        <w:t>apiVersion</w:t>
      </w:r>
      <w:proofErr w:type="spellEnd"/>
      <w:r>
        <w:t>: v1</w:t>
      </w:r>
    </w:p>
    <w:p w14:paraId="311D5D5D" w14:textId="77777777" w:rsidR="00DE0F8A" w:rsidRDefault="004630EE">
      <w:pPr>
        <w:pStyle w:val="SourceCode"/>
      </w:pPr>
      <w:r>
        <w:t xml:space="preserve">kind: </w:t>
      </w:r>
      <w:proofErr w:type="spellStart"/>
      <w:r>
        <w:t>ConfigMap</w:t>
      </w:r>
      <w:proofErr w:type="spellEnd"/>
    </w:p>
    <w:p w14:paraId="4E937C5F" w14:textId="77777777" w:rsidR="00DE0F8A" w:rsidRDefault="004630EE">
      <w:pPr>
        <w:pStyle w:val="SourceCode"/>
      </w:pPr>
      <w:r>
        <w:t>metadata:</w:t>
      </w:r>
    </w:p>
    <w:p w14:paraId="0B171C36" w14:textId="77777777" w:rsidR="00DE0F8A" w:rsidRDefault="004630EE">
      <w:pPr>
        <w:pStyle w:val="SourceCode"/>
      </w:pPr>
      <w:r>
        <w:t xml:space="preserve">  name: </w:t>
      </w:r>
      <w:proofErr w:type="spellStart"/>
      <w:r>
        <w:t>sriovdp</w:t>
      </w:r>
      <w:proofErr w:type="spellEnd"/>
      <w:r>
        <w:t>-c</w:t>
      </w:r>
      <w:r>
        <w:t>onfig</w:t>
      </w:r>
    </w:p>
    <w:p w14:paraId="10A1F2FA" w14:textId="77777777" w:rsidR="00DE0F8A" w:rsidRDefault="004630EE">
      <w:pPr>
        <w:pStyle w:val="SourceCode"/>
      </w:pPr>
      <w:r>
        <w:t xml:space="preserve">  namespace: </w:t>
      </w:r>
      <w:proofErr w:type="spellStart"/>
      <w:r>
        <w:t>kube</w:t>
      </w:r>
      <w:proofErr w:type="spellEnd"/>
      <w:r>
        <w:t>-system</w:t>
      </w:r>
    </w:p>
    <w:p w14:paraId="2FF30C81" w14:textId="77777777" w:rsidR="00DE0F8A" w:rsidRDefault="004630EE">
      <w:pPr>
        <w:pStyle w:val="SourceCode"/>
      </w:pPr>
      <w:r>
        <w:t>data:</w:t>
      </w:r>
    </w:p>
    <w:p w14:paraId="1A3386BC" w14:textId="77777777" w:rsidR="00DE0F8A" w:rsidRDefault="004630EE">
      <w:pPr>
        <w:pStyle w:val="SourceCode"/>
      </w:pPr>
      <w:r>
        <w:t xml:space="preserve">  </w:t>
      </w:r>
      <w:proofErr w:type="spellStart"/>
      <w:proofErr w:type="gramStart"/>
      <w:r>
        <w:t>config.json</w:t>
      </w:r>
      <w:proofErr w:type="spellEnd"/>
      <w:proofErr w:type="gramEnd"/>
      <w:r>
        <w:t>: |</w:t>
      </w:r>
    </w:p>
    <w:p w14:paraId="45C493EB" w14:textId="77777777" w:rsidR="00DE0F8A" w:rsidRDefault="004630EE">
      <w:pPr>
        <w:pStyle w:val="SourceCode"/>
      </w:pPr>
      <w:r>
        <w:t xml:space="preserve">    {</w:t>
      </w:r>
    </w:p>
    <w:p w14:paraId="216B6C00" w14:textId="77777777" w:rsidR="00DE0F8A" w:rsidRDefault="004630EE">
      <w:pPr>
        <w:pStyle w:val="SourceCode"/>
      </w:pPr>
      <w:r>
        <w:t xml:space="preserve">        "</w:t>
      </w:r>
      <w:proofErr w:type="spellStart"/>
      <w:r>
        <w:t>resourceList</w:t>
      </w:r>
      <w:proofErr w:type="spellEnd"/>
      <w:r>
        <w:t>": [{</w:t>
      </w:r>
    </w:p>
    <w:p w14:paraId="311AF65F" w14:textId="77777777" w:rsidR="00DE0F8A" w:rsidRDefault="004630EE">
      <w:pPr>
        <w:pStyle w:val="SourceCode"/>
      </w:pPr>
      <w:r>
        <w:t xml:space="preserve">                "</w:t>
      </w:r>
      <w:proofErr w:type="spellStart"/>
      <w:r>
        <w:t>resourceName</w:t>
      </w:r>
      <w:proofErr w:type="spellEnd"/>
      <w:r>
        <w:t>": "</w:t>
      </w:r>
      <w:proofErr w:type="spellStart"/>
      <w:r>
        <w:t>intel_sriov_netdevice</w:t>
      </w:r>
      <w:proofErr w:type="spellEnd"/>
      <w:r>
        <w:t>",</w:t>
      </w:r>
    </w:p>
    <w:p w14:paraId="726A6117" w14:textId="77777777" w:rsidR="00DE0F8A" w:rsidRDefault="004630EE">
      <w:pPr>
        <w:pStyle w:val="SourceCode"/>
      </w:pPr>
      <w:r>
        <w:t xml:space="preserve">                "selectors": {</w:t>
      </w:r>
    </w:p>
    <w:p w14:paraId="761BB39A" w14:textId="77777777" w:rsidR="00DE0F8A" w:rsidRDefault="004630EE">
      <w:pPr>
        <w:pStyle w:val="SourceCode"/>
      </w:pPr>
      <w:r>
        <w:t xml:space="preserve">                    "vendors": ["8086"],</w:t>
      </w:r>
    </w:p>
    <w:p w14:paraId="1FC60BB7" w14:textId="77777777" w:rsidR="00DE0F8A" w:rsidRDefault="004630EE">
      <w:pPr>
        <w:pStyle w:val="SourceCode"/>
      </w:pPr>
      <w:r>
        <w:t xml:space="preserve">                    "devices": ["1515"],</w:t>
      </w:r>
    </w:p>
    <w:p w14:paraId="0BBC2D32" w14:textId="77777777" w:rsidR="00DE0F8A" w:rsidRDefault="004630EE">
      <w:pPr>
        <w:pStyle w:val="SourceCode"/>
      </w:pPr>
      <w:r>
        <w:t xml:space="preserve">                    "drivers": ["</w:t>
      </w:r>
      <w:proofErr w:type="spellStart"/>
      <w:r>
        <w:t>ixgbevf</w:t>
      </w:r>
      <w:proofErr w:type="spellEnd"/>
      <w:r>
        <w:t>"]</w:t>
      </w:r>
    </w:p>
    <w:p w14:paraId="4D1E961A" w14:textId="77777777" w:rsidR="00DE0F8A" w:rsidRDefault="004630EE">
      <w:pPr>
        <w:pStyle w:val="SourceCode"/>
      </w:pPr>
      <w:r>
        <w:t xml:space="preserve">                }</w:t>
      </w:r>
    </w:p>
    <w:p w14:paraId="29715377" w14:textId="77777777" w:rsidR="00DE0F8A" w:rsidRDefault="004630EE">
      <w:pPr>
        <w:pStyle w:val="SourceCode"/>
      </w:pPr>
      <w:r>
        <w:t xml:space="preserve">            }</w:t>
      </w:r>
    </w:p>
    <w:p w14:paraId="7B9BC4E8" w14:textId="77777777" w:rsidR="00DE0F8A" w:rsidRDefault="004630EE">
      <w:pPr>
        <w:pStyle w:val="SourceCode"/>
      </w:pPr>
      <w:r>
        <w:t xml:space="preserve">        ]</w:t>
      </w:r>
    </w:p>
    <w:p w14:paraId="21DDFFD4" w14:textId="77777777" w:rsidR="00DE0F8A" w:rsidRDefault="004630EE">
      <w:pPr>
        <w:pStyle w:val="SourceCode"/>
      </w:pPr>
      <w:r>
        <w:t xml:space="preserve">    }</w:t>
      </w:r>
    </w:p>
    <w:p w14:paraId="5CAC321E" w14:textId="77777777" w:rsidR="00DE0F8A" w:rsidRDefault="004630EE">
      <w:pPr>
        <w:pStyle w:val="SourceCode"/>
      </w:pPr>
      <w:r>
        <w:t xml:space="preserve"> </w:t>
      </w:r>
      <w:proofErr w:type="spellStart"/>
      <w:r>
        <w:t>kubectl</w:t>
      </w:r>
      <w:proofErr w:type="spellEnd"/>
      <w:r>
        <w:t xml:space="preserve"> create -f </w:t>
      </w:r>
      <w:proofErr w:type="spellStart"/>
      <w:r>
        <w:t>sriovintel-</w:t>
      </w:r>
      <w:proofErr w:type="gramStart"/>
      <w:r>
        <w:t>config.yaml</w:t>
      </w:r>
      <w:proofErr w:type="spellEnd"/>
      <w:proofErr w:type="gramEnd"/>
    </w:p>
    <w:p w14:paraId="550B9B63" w14:textId="77777777" w:rsidR="00DE0F8A" w:rsidRDefault="004630EE">
      <w:pPr>
        <w:pStyle w:val="Heading3"/>
      </w:pPr>
      <w:bookmarkStart w:id="9" w:name="add-sriov-cni-plugin-into-k8s-cluster"/>
      <w:bookmarkEnd w:id="9"/>
      <w:r>
        <w:lastRenderedPageBreak/>
        <w:t>Add SRIOV CNI Plugin into K8s Cluster</w:t>
      </w:r>
    </w:p>
    <w:p w14:paraId="395513C9" w14:textId="48E09844" w:rsidR="00DE0F8A" w:rsidRDefault="004630EE">
      <w:pPr>
        <w:pStyle w:val="ListParagraph"/>
        <w:numPr>
          <w:ilvl w:val="0"/>
          <w:numId w:val="14"/>
        </w:numPr>
      </w:pPr>
      <w:r>
        <w:t xml:space="preserve">Clon the git </w:t>
      </w:r>
      <w:hyperlink r:id="rId13" w:history="1">
        <w:r w:rsidRPr="00CB09A1">
          <w:rPr>
            <w:rStyle w:val="Hyperlink"/>
          </w:rPr>
          <w:t>wiki</w:t>
        </w:r>
      </w:hyperlink>
      <w:r>
        <w:t xml:space="preserve"> </w:t>
      </w:r>
      <w:r>
        <w:t>in your environment.</w:t>
      </w:r>
    </w:p>
    <w:p w14:paraId="0FE4D24D" w14:textId="77777777" w:rsidR="00DE0F8A" w:rsidRDefault="004630EE">
      <w:pPr>
        <w:pStyle w:val="ListParagraph"/>
        <w:numPr>
          <w:ilvl w:val="0"/>
          <w:numId w:val="14"/>
        </w:numPr>
      </w:pPr>
      <w:proofErr w:type="spellStart"/>
      <w:r>
        <w:t>Cretae</w:t>
      </w:r>
      <w:proofErr w:type="spellEnd"/>
      <w:r>
        <w:t xml:space="preserve"> SRIOV Plugin </w:t>
      </w:r>
      <w:proofErr w:type="spellStart"/>
      <w:r>
        <w:t>daemonset</w:t>
      </w:r>
      <w:proofErr w:type="spellEnd"/>
      <w:r>
        <w:t>.</w:t>
      </w:r>
    </w:p>
    <w:p w14:paraId="58648400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create -f </w:t>
      </w:r>
      <w:proofErr w:type="gramStart"/>
      <w:r>
        <w:t>./sriov-network-device-plugin/deployments/k8s-v1.16/sriovdp-daemonset.yaml</w:t>
      </w:r>
      <w:proofErr w:type="gramEnd"/>
    </w:p>
    <w:p w14:paraId="2328DE66" w14:textId="77777777" w:rsidR="00DE0F8A" w:rsidRDefault="004630EE">
      <w:pPr>
        <w:pStyle w:val="ListParagraph"/>
        <w:numPr>
          <w:ilvl w:val="0"/>
          <w:numId w:val="15"/>
        </w:numPr>
      </w:pPr>
      <w:proofErr w:type="spellStart"/>
      <w:r>
        <w:t>Veirfy</w:t>
      </w:r>
      <w:proofErr w:type="spellEnd"/>
      <w:r>
        <w:t xml:space="preserve"> SRIOV Plugin Status.</w:t>
      </w:r>
    </w:p>
    <w:p w14:paraId="71E8C632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g</w:t>
      </w:r>
      <w:r>
        <w:t>et pods -A -o wide |grep '</w:t>
      </w:r>
      <w:proofErr w:type="spellStart"/>
      <w:r>
        <w:t>sriov</w:t>
      </w:r>
      <w:proofErr w:type="spellEnd"/>
      <w:r>
        <w:t>-device-</w:t>
      </w:r>
      <w:proofErr w:type="gramStart"/>
      <w:r>
        <w:t>plugin</w:t>
      </w:r>
      <w:proofErr w:type="gramEnd"/>
      <w:r>
        <w:t>'</w:t>
      </w:r>
    </w:p>
    <w:p w14:paraId="0A084F86" w14:textId="77777777" w:rsidR="00DE0F8A" w:rsidRDefault="004630EE">
      <w:pPr>
        <w:pStyle w:val="SourceCode"/>
      </w:pPr>
      <w:proofErr w:type="spellStart"/>
      <w:r>
        <w:t>kube</w:t>
      </w:r>
      <w:proofErr w:type="spellEnd"/>
      <w:r>
        <w:t xml:space="preserve">-system       kube-sriov-device-plugin-amd64-2b2k4        1/1     Running             1 (23h </w:t>
      </w:r>
      <w:proofErr w:type="gramStart"/>
      <w:r>
        <w:t xml:space="preserve">ago)   </w:t>
      </w:r>
      <w:proofErr w:type="gramEnd"/>
      <w:r>
        <w:t xml:space="preserve">   44h     192.168.24.114   worker2                 </w:t>
      </w:r>
    </w:p>
    <w:p w14:paraId="7BDF75C2" w14:textId="77777777" w:rsidR="00DE0F8A" w:rsidRDefault="004630EE">
      <w:pPr>
        <w:pStyle w:val="SourceCode"/>
      </w:pPr>
      <w:proofErr w:type="spellStart"/>
      <w:r>
        <w:t>kube</w:t>
      </w:r>
      <w:proofErr w:type="spellEnd"/>
      <w:r>
        <w:t>-system       kube-sriov-device-plugin-amd64-2k8</w:t>
      </w:r>
      <w:r>
        <w:t xml:space="preserve">ks        1/1     Running             1 (23h </w:t>
      </w:r>
      <w:proofErr w:type="gramStart"/>
      <w:r>
        <w:t xml:space="preserve">ago)   </w:t>
      </w:r>
      <w:proofErr w:type="gramEnd"/>
      <w:r>
        <w:t xml:space="preserve">   44h     192.168.24.115   worker3                </w:t>
      </w:r>
    </w:p>
    <w:p w14:paraId="46B58884" w14:textId="77777777" w:rsidR="00DE0F8A" w:rsidRDefault="004630EE">
      <w:pPr>
        <w:pStyle w:val="SourceCode"/>
      </w:pPr>
      <w:proofErr w:type="spellStart"/>
      <w:r>
        <w:t>kube</w:t>
      </w:r>
      <w:proofErr w:type="spellEnd"/>
      <w:r>
        <w:t xml:space="preserve">-system       kube-sriov-device-plugin-amd64-4vklh        1/1     Running             0                44h     192.168.24.112   controller1   </w:t>
      </w:r>
    </w:p>
    <w:p w14:paraId="3D42FF4D" w14:textId="77777777" w:rsidR="00DE0F8A" w:rsidRDefault="004630EE">
      <w:pPr>
        <w:pStyle w:val="SourceCode"/>
      </w:pPr>
      <w:proofErr w:type="spellStart"/>
      <w:r>
        <w:t>kube</w:t>
      </w:r>
      <w:proofErr w:type="spellEnd"/>
      <w:r>
        <w:t>-</w:t>
      </w:r>
      <w:r>
        <w:t xml:space="preserve">system       kube-sriov-device-plugin-amd64-vszsw        1/1     Running             1 (36h </w:t>
      </w:r>
      <w:proofErr w:type="gramStart"/>
      <w:r>
        <w:t xml:space="preserve">ago)   </w:t>
      </w:r>
      <w:proofErr w:type="gramEnd"/>
      <w:r>
        <w:t xml:space="preserve">   44h     192.168.24.113   worker1 </w:t>
      </w:r>
    </w:p>
    <w:p w14:paraId="4E491486" w14:textId="77777777" w:rsidR="00DE0F8A" w:rsidRDefault="004630EE">
      <w:pPr>
        <w:pStyle w:val="ListParagraph"/>
        <w:numPr>
          <w:ilvl w:val="0"/>
          <w:numId w:val="16"/>
        </w:numPr>
      </w:pPr>
      <w:r>
        <w:t>Verify if SRIOV VFs are available as an allocatable resource from a particular worker node.</w:t>
      </w:r>
    </w:p>
    <w:p w14:paraId="64A53391" w14:textId="77777777" w:rsidR="00DE0F8A" w:rsidRDefault="004630EE">
      <w:pPr>
        <w:pStyle w:val="SourceCode"/>
      </w:pPr>
      <w:r>
        <w:t xml:space="preserve">    </w:t>
      </w:r>
      <w:proofErr w:type="spellStart"/>
      <w:r>
        <w:t>kubectl</w:t>
      </w:r>
      <w:proofErr w:type="spellEnd"/>
      <w:r>
        <w:t xml:space="preserve"> get node worker1</w:t>
      </w:r>
      <w:r>
        <w:t xml:space="preserve"> -o </w:t>
      </w:r>
      <w:proofErr w:type="spellStart"/>
      <w:r>
        <w:t>json</w:t>
      </w:r>
      <w:proofErr w:type="spellEnd"/>
      <w:r>
        <w:t xml:space="preserve"> | </w:t>
      </w:r>
      <w:proofErr w:type="spellStart"/>
      <w:r>
        <w:t>jq</w:t>
      </w:r>
      <w:proofErr w:type="spellEnd"/>
      <w:r>
        <w:t xml:space="preserve"> </w:t>
      </w:r>
      <w:proofErr w:type="gramStart"/>
      <w:r>
        <w:t>'.</w:t>
      </w:r>
      <w:proofErr w:type="spellStart"/>
      <w:r>
        <w:t>status</w:t>
      </w:r>
      <w:proofErr w:type="gramEnd"/>
      <w:r>
        <w:t>.allocatable</w:t>
      </w:r>
      <w:proofErr w:type="spellEnd"/>
      <w:r>
        <w:t>'</w:t>
      </w:r>
    </w:p>
    <w:p w14:paraId="30B8282E" w14:textId="77777777" w:rsidR="00DE0F8A" w:rsidRDefault="004630EE">
      <w:pPr>
        <w:pStyle w:val="SourceCode"/>
      </w:pPr>
      <w:r>
        <w:t xml:space="preserve">        {</w:t>
      </w:r>
    </w:p>
    <w:p w14:paraId="23EA32C5" w14:textId="77777777" w:rsidR="00DE0F8A" w:rsidRDefault="004630EE">
      <w:pPr>
        <w:pStyle w:val="SourceCode"/>
      </w:pPr>
      <w:r>
        <w:t xml:space="preserve">    "</w:t>
      </w:r>
      <w:proofErr w:type="spellStart"/>
      <w:r>
        <w:t>cpu</w:t>
      </w:r>
      <w:proofErr w:type="spellEnd"/>
      <w:r>
        <w:t>": "23900m",</w:t>
      </w:r>
    </w:p>
    <w:p w14:paraId="6AAA8309" w14:textId="77777777" w:rsidR="00DE0F8A" w:rsidRDefault="004630EE">
      <w:pPr>
        <w:pStyle w:val="SourceCode"/>
      </w:pPr>
      <w:r>
        <w:t xml:space="preserve">    "</w:t>
      </w:r>
      <w:proofErr w:type="gramStart"/>
      <w:r>
        <w:t>ephemeral</w:t>
      </w:r>
      <w:proofErr w:type="gramEnd"/>
      <w:r>
        <w:t>-storage": "529563926061",</w:t>
      </w:r>
    </w:p>
    <w:p w14:paraId="2A71D773" w14:textId="77777777" w:rsidR="00DE0F8A" w:rsidRDefault="004630EE">
      <w:pPr>
        <w:pStyle w:val="SourceCode"/>
      </w:pPr>
      <w:r>
        <w:t xml:space="preserve">    "</w:t>
      </w:r>
      <w:proofErr w:type="gramStart"/>
      <w:r>
        <w:t>hugepages</w:t>
      </w:r>
      <w:proofErr w:type="gramEnd"/>
      <w:r>
        <w:t>-1Gi": "16Gi",</w:t>
      </w:r>
    </w:p>
    <w:p w14:paraId="6C630ED2" w14:textId="77777777" w:rsidR="00DE0F8A" w:rsidRDefault="004630EE">
      <w:pPr>
        <w:pStyle w:val="SourceCode"/>
      </w:pPr>
      <w:r>
        <w:t xml:space="preserve">    "intel.com/</w:t>
      </w:r>
      <w:proofErr w:type="spellStart"/>
      <w:r>
        <w:t>intel_sriov_netdevice</w:t>
      </w:r>
      <w:proofErr w:type="spellEnd"/>
      <w:r>
        <w:t>": "8",</w:t>
      </w:r>
    </w:p>
    <w:p w14:paraId="2F3C8966" w14:textId="77777777" w:rsidR="00DE0F8A" w:rsidRDefault="004630EE">
      <w:pPr>
        <w:pStyle w:val="SourceCode"/>
      </w:pPr>
      <w:r>
        <w:t xml:space="preserve">    "memory": "114890332Ki",</w:t>
      </w:r>
    </w:p>
    <w:p w14:paraId="406FD251" w14:textId="77777777" w:rsidR="00DE0F8A" w:rsidRDefault="004630EE">
      <w:pPr>
        <w:pStyle w:val="SourceCode"/>
      </w:pPr>
      <w:r>
        <w:t xml:space="preserve">    "pods": "110"</w:t>
      </w:r>
    </w:p>
    <w:p w14:paraId="1CE4331D" w14:textId="77777777" w:rsidR="00DE0F8A" w:rsidRDefault="004630EE">
      <w:pPr>
        <w:pStyle w:val="SourceCode"/>
      </w:pPr>
      <w:r>
        <w:t xml:space="preserve">    }</w:t>
      </w:r>
    </w:p>
    <w:p w14:paraId="79899029" w14:textId="77777777" w:rsidR="00DE0F8A" w:rsidRDefault="00DE0F8A">
      <w:pPr>
        <w:pStyle w:val="SourceCode"/>
      </w:pPr>
    </w:p>
    <w:p w14:paraId="2D6C70AD" w14:textId="77777777" w:rsidR="00DE0F8A" w:rsidRDefault="004630EE">
      <w:pPr>
        <w:pStyle w:val="SourceCode"/>
      </w:pPr>
      <w:r>
        <w:t xml:space="preserve">    </w:t>
      </w:r>
      <w:proofErr w:type="spellStart"/>
      <w:r>
        <w:t>kubectl</w:t>
      </w:r>
      <w:proofErr w:type="spellEnd"/>
      <w:r>
        <w:t xml:space="preserve"> get node worker2 -o </w:t>
      </w:r>
      <w:proofErr w:type="spellStart"/>
      <w:r>
        <w:t>json</w:t>
      </w:r>
      <w:proofErr w:type="spellEnd"/>
      <w:r>
        <w:t xml:space="preserve"> | </w:t>
      </w:r>
      <w:proofErr w:type="spellStart"/>
      <w:r>
        <w:t>jq</w:t>
      </w:r>
      <w:proofErr w:type="spellEnd"/>
      <w:r>
        <w:t xml:space="preserve"> </w:t>
      </w:r>
      <w:proofErr w:type="gramStart"/>
      <w:r>
        <w:t>'.</w:t>
      </w:r>
      <w:proofErr w:type="spellStart"/>
      <w:r>
        <w:t>status</w:t>
      </w:r>
      <w:proofErr w:type="gramEnd"/>
      <w:r>
        <w:t>.allocatable</w:t>
      </w:r>
      <w:proofErr w:type="spellEnd"/>
      <w:r>
        <w:t>'</w:t>
      </w:r>
    </w:p>
    <w:p w14:paraId="342B7963" w14:textId="77777777" w:rsidR="00DE0F8A" w:rsidRDefault="004630EE">
      <w:pPr>
        <w:pStyle w:val="SourceCode"/>
      </w:pPr>
      <w:r>
        <w:t xml:space="preserve">    {</w:t>
      </w:r>
    </w:p>
    <w:p w14:paraId="02DC8AF5" w14:textId="77777777" w:rsidR="00DE0F8A" w:rsidRDefault="004630EE">
      <w:pPr>
        <w:pStyle w:val="SourceCode"/>
      </w:pPr>
      <w:r>
        <w:t xml:space="preserve">    "</w:t>
      </w:r>
      <w:proofErr w:type="spellStart"/>
      <w:r>
        <w:t>cpu</w:t>
      </w:r>
      <w:proofErr w:type="spellEnd"/>
      <w:r>
        <w:t>": "23900m",</w:t>
      </w:r>
    </w:p>
    <w:p w14:paraId="61CB9120" w14:textId="77777777" w:rsidR="00DE0F8A" w:rsidRDefault="004630EE">
      <w:pPr>
        <w:pStyle w:val="SourceCode"/>
      </w:pPr>
      <w:r>
        <w:lastRenderedPageBreak/>
        <w:t xml:space="preserve">    "</w:t>
      </w:r>
      <w:proofErr w:type="gramStart"/>
      <w:r>
        <w:t>ephemeral</w:t>
      </w:r>
      <w:proofErr w:type="gramEnd"/>
      <w:r>
        <w:t>-storage": "516960471004",</w:t>
      </w:r>
    </w:p>
    <w:p w14:paraId="598B5457" w14:textId="77777777" w:rsidR="00DE0F8A" w:rsidRDefault="004630EE">
      <w:pPr>
        <w:pStyle w:val="SourceCode"/>
      </w:pPr>
      <w:r>
        <w:t xml:space="preserve">    "</w:t>
      </w:r>
      <w:proofErr w:type="gramStart"/>
      <w:r>
        <w:t>hugepages</w:t>
      </w:r>
      <w:proofErr w:type="gramEnd"/>
      <w:r>
        <w:t>-1Gi": "16Gi",</w:t>
      </w:r>
    </w:p>
    <w:p w14:paraId="512F64AC" w14:textId="77777777" w:rsidR="00DE0F8A" w:rsidRDefault="004630EE">
      <w:pPr>
        <w:pStyle w:val="SourceCode"/>
      </w:pPr>
      <w:r>
        <w:t xml:space="preserve">    "intel.com/</w:t>
      </w:r>
      <w:proofErr w:type="spellStart"/>
      <w:r>
        <w:t>intel_sriov_netdevice</w:t>
      </w:r>
      <w:proofErr w:type="spellEnd"/>
      <w:r>
        <w:t>": "8",</w:t>
      </w:r>
    </w:p>
    <w:p w14:paraId="2235F6E0" w14:textId="77777777" w:rsidR="00DE0F8A" w:rsidRDefault="004630EE">
      <w:pPr>
        <w:pStyle w:val="SourceCode"/>
      </w:pPr>
      <w:r>
        <w:t xml:space="preserve">    "memory": "114890336Ki",</w:t>
      </w:r>
    </w:p>
    <w:p w14:paraId="0B4CA16E" w14:textId="77777777" w:rsidR="00DE0F8A" w:rsidRDefault="004630EE">
      <w:pPr>
        <w:pStyle w:val="SourceCode"/>
      </w:pPr>
      <w:r>
        <w:t xml:space="preserve">    "pods": "110"</w:t>
      </w:r>
    </w:p>
    <w:p w14:paraId="15D9B954" w14:textId="77777777" w:rsidR="00DE0F8A" w:rsidRDefault="004630EE">
      <w:pPr>
        <w:pStyle w:val="SourceCode"/>
      </w:pPr>
      <w:r>
        <w:t xml:space="preserve">    </w:t>
      </w:r>
      <w:r>
        <w:t>}</w:t>
      </w:r>
    </w:p>
    <w:p w14:paraId="5CA7801D" w14:textId="77777777" w:rsidR="00DE0F8A" w:rsidRDefault="00DE0F8A">
      <w:pPr>
        <w:pStyle w:val="SourceCode"/>
      </w:pPr>
    </w:p>
    <w:p w14:paraId="20EAC602" w14:textId="77777777" w:rsidR="00DE0F8A" w:rsidRDefault="004630EE">
      <w:pPr>
        <w:pStyle w:val="SourceCode"/>
      </w:pPr>
      <w:r>
        <w:t xml:space="preserve">    </w:t>
      </w:r>
      <w:proofErr w:type="spellStart"/>
      <w:r>
        <w:t>kubectl</w:t>
      </w:r>
      <w:proofErr w:type="spellEnd"/>
      <w:r>
        <w:t xml:space="preserve"> get node worker3 -o </w:t>
      </w:r>
      <w:proofErr w:type="spellStart"/>
      <w:r>
        <w:t>json</w:t>
      </w:r>
      <w:proofErr w:type="spellEnd"/>
      <w:r>
        <w:t xml:space="preserve"> | </w:t>
      </w:r>
      <w:proofErr w:type="spellStart"/>
      <w:r>
        <w:t>jq</w:t>
      </w:r>
      <w:proofErr w:type="spellEnd"/>
      <w:r>
        <w:t xml:space="preserve"> </w:t>
      </w:r>
      <w:proofErr w:type="gramStart"/>
      <w:r>
        <w:t>'.</w:t>
      </w:r>
      <w:proofErr w:type="spellStart"/>
      <w:r>
        <w:t>status</w:t>
      </w:r>
      <w:proofErr w:type="gramEnd"/>
      <w:r>
        <w:t>.allocatable</w:t>
      </w:r>
      <w:proofErr w:type="spellEnd"/>
      <w:r>
        <w:t>'</w:t>
      </w:r>
    </w:p>
    <w:p w14:paraId="69BAFCA9" w14:textId="77777777" w:rsidR="00DE0F8A" w:rsidRDefault="004630EE">
      <w:pPr>
        <w:pStyle w:val="SourceCode"/>
      </w:pPr>
      <w:r>
        <w:t xml:space="preserve">    {</w:t>
      </w:r>
    </w:p>
    <w:p w14:paraId="457BD99A" w14:textId="77777777" w:rsidR="00DE0F8A" w:rsidRDefault="004630EE">
      <w:pPr>
        <w:pStyle w:val="SourceCode"/>
      </w:pPr>
      <w:r>
        <w:t xml:space="preserve">    "</w:t>
      </w:r>
      <w:proofErr w:type="spellStart"/>
      <w:r>
        <w:t>cpu</w:t>
      </w:r>
      <w:proofErr w:type="spellEnd"/>
      <w:r>
        <w:t>": "31900m",</w:t>
      </w:r>
    </w:p>
    <w:p w14:paraId="3B57CC9A" w14:textId="77777777" w:rsidR="00DE0F8A" w:rsidRDefault="004630EE">
      <w:pPr>
        <w:pStyle w:val="SourceCode"/>
      </w:pPr>
      <w:r>
        <w:t xml:space="preserve">    "</w:t>
      </w:r>
      <w:proofErr w:type="gramStart"/>
      <w:r>
        <w:t>ephemeral</w:t>
      </w:r>
      <w:proofErr w:type="gramEnd"/>
      <w:r>
        <w:t>-storage": "1061284683658",</w:t>
      </w:r>
    </w:p>
    <w:p w14:paraId="3250F9C0" w14:textId="77777777" w:rsidR="00DE0F8A" w:rsidRDefault="004630EE">
      <w:pPr>
        <w:pStyle w:val="SourceCode"/>
      </w:pPr>
      <w:r>
        <w:t xml:space="preserve">    "</w:t>
      </w:r>
      <w:proofErr w:type="gramStart"/>
      <w:r>
        <w:t>hugepages</w:t>
      </w:r>
      <w:proofErr w:type="gramEnd"/>
      <w:r>
        <w:t>-1Gi": "16Gi",</w:t>
      </w:r>
    </w:p>
    <w:p w14:paraId="678A115D" w14:textId="77777777" w:rsidR="00DE0F8A" w:rsidRDefault="004630EE">
      <w:pPr>
        <w:pStyle w:val="SourceCode"/>
      </w:pPr>
      <w:r>
        <w:t xml:space="preserve">    "intel.com/</w:t>
      </w:r>
      <w:proofErr w:type="spellStart"/>
      <w:r>
        <w:t>intel_sriov_netdevice</w:t>
      </w:r>
      <w:proofErr w:type="spellEnd"/>
      <w:r>
        <w:t>": "8",</w:t>
      </w:r>
    </w:p>
    <w:p w14:paraId="36C91C17" w14:textId="77777777" w:rsidR="00DE0F8A" w:rsidRDefault="004630EE">
      <w:pPr>
        <w:pStyle w:val="SourceCode"/>
      </w:pPr>
      <w:r>
        <w:t xml:space="preserve">    "memory": "114890336Ki",</w:t>
      </w:r>
    </w:p>
    <w:p w14:paraId="5C476922" w14:textId="77777777" w:rsidR="00DE0F8A" w:rsidRDefault="004630EE">
      <w:pPr>
        <w:pStyle w:val="SourceCode"/>
      </w:pPr>
      <w:r>
        <w:t xml:space="preserve">    "pods": "110"</w:t>
      </w:r>
    </w:p>
    <w:p w14:paraId="3A9921D5" w14:textId="77777777" w:rsidR="00DE0F8A" w:rsidRDefault="004630EE">
      <w:pPr>
        <w:pStyle w:val="SourceCode"/>
      </w:pPr>
      <w:r>
        <w:t xml:space="preserve">    }</w:t>
      </w:r>
    </w:p>
    <w:p w14:paraId="1FB3B21C" w14:textId="77777777" w:rsidR="00DE0F8A" w:rsidRDefault="004630EE">
      <w:pPr>
        <w:pStyle w:val="ListParagraph"/>
        <w:numPr>
          <w:ilvl w:val="0"/>
          <w:numId w:val="17"/>
        </w:numPr>
      </w:pPr>
      <w:r>
        <w:t>In the above snippet '"intel.com/</w:t>
      </w:r>
      <w:proofErr w:type="spellStart"/>
      <w:r>
        <w:t>intel_sriov_netdevice</w:t>
      </w:r>
      <w:proofErr w:type="spellEnd"/>
      <w:r>
        <w:t>": "8" ' means that in each worker node SRIOV Plugin has detected 8 SRIOV VFs and marked those SRIOV VFs as allocatable resources.</w:t>
      </w:r>
    </w:p>
    <w:p w14:paraId="4BC4ABD2" w14:textId="77777777" w:rsidR="00DE0F8A" w:rsidRDefault="004630EE">
      <w:pPr>
        <w:pStyle w:val="Heading3"/>
      </w:pPr>
      <w:bookmarkStart w:id="10" w:name="create-sriov-network-attachment-definiti"/>
      <w:bookmarkEnd w:id="10"/>
      <w:r>
        <w:t>Create SRIOV Netwo</w:t>
      </w:r>
      <w:r>
        <w:t xml:space="preserve">rk Attachment Definition (NAD) </w:t>
      </w:r>
      <w:proofErr w:type="gramStart"/>
      <w:r>
        <w:t>file</w:t>
      </w:r>
      <w:proofErr w:type="gramEnd"/>
    </w:p>
    <w:p w14:paraId="53007459" w14:textId="77777777" w:rsidR="00DE0F8A" w:rsidRDefault="004630EE">
      <w:pPr>
        <w:pStyle w:val="SourceCode"/>
      </w:pPr>
      <w:r>
        <w:t>cat sriov-nad-201.yaml</w:t>
      </w:r>
    </w:p>
    <w:p w14:paraId="537C6B19" w14:textId="77777777" w:rsidR="00DE0F8A" w:rsidRDefault="004630EE">
      <w:pPr>
        <w:pStyle w:val="SourceCode"/>
      </w:pPr>
      <w:r>
        <w:t>---</w:t>
      </w:r>
    </w:p>
    <w:p w14:paraId="67258615" w14:textId="77777777" w:rsidR="00DE0F8A" w:rsidRDefault="004630EE">
      <w:pPr>
        <w:pStyle w:val="SourceCode"/>
      </w:pPr>
      <w:proofErr w:type="spellStart"/>
      <w:r>
        <w:t>apiVersion</w:t>
      </w:r>
      <w:proofErr w:type="spellEnd"/>
      <w:r>
        <w:t>: "k8s.cni.cncf.io/v1"</w:t>
      </w:r>
    </w:p>
    <w:p w14:paraId="2595B1F7" w14:textId="77777777" w:rsidR="00DE0F8A" w:rsidRDefault="004630EE">
      <w:pPr>
        <w:pStyle w:val="SourceCode"/>
      </w:pPr>
      <w:r>
        <w:t xml:space="preserve">kind: </w:t>
      </w:r>
      <w:proofErr w:type="spellStart"/>
      <w:r>
        <w:t>NetworkAttachmentDefinition</w:t>
      </w:r>
      <w:proofErr w:type="spellEnd"/>
    </w:p>
    <w:p w14:paraId="7AD91E81" w14:textId="77777777" w:rsidR="00DE0F8A" w:rsidRDefault="004630EE">
      <w:pPr>
        <w:pStyle w:val="SourceCode"/>
      </w:pPr>
      <w:r>
        <w:t>metadata:</w:t>
      </w:r>
    </w:p>
    <w:p w14:paraId="76742988" w14:textId="77777777" w:rsidR="00DE0F8A" w:rsidRDefault="004630EE">
      <w:pPr>
        <w:pStyle w:val="SourceCode"/>
      </w:pPr>
      <w:r>
        <w:t xml:space="preserve">  name: sriov-201</w:t>
      </w:r>
    </w:p>
    <w:p w14:paraId="616A2B2F" w14:textId="77777777" w:rsidR="00DE0F8A" w:rsidRDefault="004630EE">
      <w:pPr>
        <w:pStyle w:val="SourceCode"/>
      </w:pPr>
      <w:r>
        <w:t xml:space="preserve">  namespace: default</w:t>
      </w:r>
    </w:p>
    <w:p w14:paraId="41078FC1" w14:textId="77777777" w:rsidR="00DE0F8A" w:rsidRDefault="004630EE">
      <w:pPr>
        <w:pStyle w:val="SourceCode"/>
      </w:pPr>
      <w:r>
        <w:t xml:space="preserve">  annotations:</w:t>
      </w:r>
    </w:p>
    <w:p w14:paraId="5A22A53F" w14:textId="77777777" w:rsidR="00DE0F8A" w:rsidRDefault="004630EE">
      <w:pPr>
        <w:pStyle w:val="SourceCode"/>
      </w:pPr>
      <w:r>
        <w:t xml:space="preserve">    k8s.v1.cni.cncf.io/</w:t>
      </w:r>
      <w:proofErr w:type="spellStart"/>
      <w:r>
        <w:t>resourceName</w:t>
      </w:r>
      <w:proofErr w:type="spellEnd"/>
      <w:r>
        <w:t>: intel.com/</w:t>
      </w:r>
      <w:proofErr w:type="spellStart"/>
      <w:r>
        <w:t>intel_sriov_netdevice</w:t>
      </w:r>
      <w:proofErr w:type="spellEnd"/>
    </w:p>
    <w:p w14:paraId="7E2A3C52" w14:textId="77777777" w:rsidR="00DE0F8A" w:rsidRDefault="004630EE">
      <w:pPr>
        <w:pStyle w:val="SourceCode"/>
      </w:pPr>
      <w:r>
        <w:t>spec:</w:t>
      </w:r>
    </w:p>
    <w:p w14:paraId="35591F35" w14:textId="77777777" w:rsidR="00DE0F8A" w:rsidRDefault="004630EE">
      <w:pPr>
        <w:pStyle w:val="SourceCode"/>
      </w:pPr>
      <w:r>
        <w:t xml:space="preserve">  config: |</w:t>
      </w:r>
    </w:p>
    <w:p w14:paraId="370F1330" w14:textId="77777777" w:rsidR="00DE0F8A" w:rsidRDefault="004630EE">
      <w:pPr>
        <w:pStyle w:val="SourceCode"/>
      </w:pPr>
      <w:r>
        <w:t xml:space="preserve">    {</w:t>
      </w:r>
    </w:p>
    <w:p w14:paraId="585FF798" w14:textId="77777777" w:rsidR="00DE0F8A" w:rsidRDefault="004630EE">
      <w:pPr>
        <w:pStyle w:val="SourceCode"/>
      </w:pPr>
      <w:r>
        <w:lastRenderedPageBreak/>
        <w:t xml:space="preserve">        "type": "</w:t>
      </w:r>
      <w:proofErr w:type="spellStart"/>
      <w:r>
        <w:t>sriov</w:t>
      </w:r>
      <w:proofErr w:type="spellEnd"/>
      <w:r>
        <w:t>",</w:t>
      </w:r>
    </w:p>
    <w:p w14:paraId="74AA7648" w14:textId="77777777" w:rsidR="00DE0F8A" w:rsidRDefault="004630EE">
      <w:pPr>
        <w:pStyle w:val="SourceCode"/>
      </w:pPr>
      <w:r>
        <w:t xml:space="preserve">        "</w:t>
      </w:r>
      <w:proofErr w:type="spellStart"/>
      <w:r>
        <w:t>cniVersion</w:t>
      </w:r>
      <w:proofErr w:type="spellEnd"/>
      <w:r>
        <w:t>": "0.3.1",</w:t>
      </w:r>
    </w:p>
    <w:p w14:paraId="4A888FDB" w14:textId="77777777" w:rsidR="00DE0F8A" w:rsidRDefault="004630EE">
      <w:pPr>
        <w:pStyle w:val="SourceCode"/>
      </w:pPr>
      <w:r>
        <w:t xml:space="preserve">        "</w:t>
      </w:r>
      <w:proofErr w:type="spellStart"/>
      <w:r>
        <w:t>vlan</w:t>
      </w:r>
      <w:proofErr w:type="spellEnd"/>
      <w:r>
        <w:t>": 201,</w:t>
      </w:r>
    </w:p>
    <w:p w14:paraId="7403AD61" w14:textId="77777777" w:rsidR="00DE0F8A" w:rsidRDefault="004630EE">
      <w:pPr>
        <w:pStyle w:val="SourceCode"/>
      </w:pPr>
      <w:r>
        <w:t xml:space="preserve">        "name": "sriov-201",</w:t>
      </w:r>
    </w:p>
    <w:p w14:paraId="4C1F66DC" w14:textId="77777777" w:rsidR="00DE0F8A" w:rsidRDefault="004630EE">
      <w:pPr>
        <w:pStyle w:val="SourceCode"/>
      </w:pPr>
      <w:r>
        <w:t xml:space="preserve">        "</w:t>
      </w:r>
      <w:proofErr w:type="spellStart"/>
      <w:r>
        <w:t>ipam</w:t>
      </w:r>
      <w:proofErr w:type="spellEnd"/>
      <w:r>
        <w:t>": {</w:t>
      </w:r>
    </w:p>
    <w:p w14:paraId="6BB9F33D" w14:textId="77777777" w:rsidR="00DE0F8A" w:rsidRDefault="004630EE">
      <w:pPr>
        <w:pStyle w:val="SourceCode"/>
      </w:pPr>
      <w:r>
        <w:t xml:space="preserve">          "type": "host-local",</w:t>
      </w:r>
    </w:p>
    <w:p w14:paraId="57B56BE3" w14:textId="77777777" w:rsidR="00DE0F8A" w:rsidRDefault="004630EE">
      <w:pPr>
        <w:pStyle w:val="SourceCode"/>
      </w:pPr>
      <w:r>
        <w:t xml:space="preserve">       </w:t>
      </w:r>
      <w:r>
        <w:t xml:space="preserve">   "ranges": [[{</w:t>
      </w:r>
    </w:p>
    <w:p w14:paraId="65F8BFB3" w14:textId="77777777" w:rsidR="00DE0F8A" w:rsidRDefault="004630EE">
      <w:pPr>
        <w:pStyle w:val="SourceCode"/>
      </w:pPr>
      <w:r>
        <w:t xml:space="preserve">              "subnet": "192.168.201.0/24"</w:t>
      </w:r>
    </w:p>
    <w:p w14:paraId="12DF26DF" w14:textId="77777777" w:rsidR="00DE0F8A" w:rsidRDefault="004630EE">
      <w:pPr>
        <w:pStyle w:val="SourceCode"/>
      </w:pPr>
      <w:r>
        <w:t xml:space="preserve">          }]]</w:t>
      </w:r>
    </w:p>
    <w:p w14:paraId="15E3019F" w14:textId="77777777" w:rsidR="00DE0F8A" w:rsidRDefault="004630EE">
      <w:pPr>
        <w:pStyle w:val="SourceCode"/>
      </w:pPr>
      <w:r>
        <w:t xml:space="preserve">        }</w:t>
      </w:r>
    </w:p>
    <w:p w14:paraId="40C1E49D" w14:textId="77777777" w:rsidR="00DE0F8A" w:rsidRDefault="004630EE">
      <w:pPr>
        <w:pStyle w:val="SourceCode"/>
      </w:pPr>
      <w:r>
        <w:t xml:space="preserve">    }</w:t>
      </w:r>
    </w:p>
    <w:p w14:paraId="696C292F" w14:textId="77777777" w:rsidR="00DE0F8A" w:rsidRDefault="004630EE">
      <w:pPr>
        <w:pStyle w:val="Heading3"/>
      </w:pPr>
      <w:bookmarkStart w:id="11" w:name="create-pod-with-sriov-vf-plumbed-in"/>
      <w:bookmarkEnd w:id="11"/>
      <w:r>
        <w:t>Create POD with SRIOV VF Plumbed In</w:t>
      </w:r>
    </w:p>
    <w:p w14:paraId="7574DB38" w14:textId="77777777" w:rsidR="00DE0F8A" w:rsidRDefault="004630EE">
      <w:pPr>
        <w:pStyle w:val="ListParagraph"/>
        <w:numPr>
          <w:ilvl w:val="0"/>
          <w:numId w:val="18"/>
        </w:numPr>
      </w:pPr>
      <w:r>
        <w:t>A POD will be created on each worker node by referring SRIOV network created via the above-described NAD file.</w:t>
      </w:r>
    </w:p>
    <w:p w14:paraId="1F0AE9CF" w14:textId="77777777" w:rsidR="00DE0F8A" w:rsidRDefault="004630EE">
      <w:pPr>
        <w:pStyle w:val="ListParagraph"/>
        <w:numPr>
          <w:ilvl w:val="0"/>
          <w:numId w:val="18"/>
        </w:numPr>
      </w:pPr>
      <w:r>
        <w:t>Pod definition file</w:t>
      </w:r>
      <w:r>
        <w:t>s: -</w:t>
      </w:r>
    </w:p>
    <w:p w14:paraId="00B8646C" w14:textId="77777777" w:rsidR="00DE0F8A" w:rsidRDefault="004630EE">
      <w:pPr>
        <w:pStyle w:val="SourceCode"/>
      </w:pPr>
      <w:r>
        <w:t>cat sriov-pod-201-</w:t>
      </w:r>
      <w:proofErr w:type="gramStart"/>
      <w:r>
        <w:t>1.yaml</w:t>
      </w:r>
      <w:proofErr w:type="gramEnd"/>
    </w:p>
    <w:p w14:paraId="3CF13BE1" w14:textId="77777777" w:rsidR="00DE0F8A" w:rsidRDefault="004630EE">
      <w:pPr>
        <w:pStyle w:val="SourceCode"/>
      </w:pPr>
      <w:proofErr w:type="spellStart"/>
      <w:r>
        <w:t>apiVersion</w:t>
      </w:r>
      <w:proofErr w:type="spellEnd"/>
      <w:r>
        <w:t>: v1</w:t>
      </w:r>
    </w:p>
    <w:p w14:paraId="0D930CDF" w14:textId="77777777" w:rsidR="00DE0F8A" w:rsidRDefault="004630EE">
      <w:pPr>
        <w:pStyle w:val="SourceCode"/>
      </w:pPr>
      <w:r>
        <w:t>kind: Pod</w:t>
      </w:r>
    </w:p>
    <w:p w14:paraId="5D6175B1" w14:textId="77777777" w:rsidR="00DE0F8A" w:rsidRDefault="004630EE">
      <w:pPr>
        <w:pStyle w:val="SourceCode"/>
      </w:pPr>
      <w:r>
        <w:t>metadata:</w:t>
      </w:r>
    </w:p>
    <w:p w14:paraId="7EECE75B" w14:textId="77777777" w:rsidR="00DE0F8A" w:rsidRDefault="004630EE">
      <w:pPr>
        <w:pStyle w:val="SourceCode"/>
      </w:pPr>
      <w:r>
        <w:t xml:space="preserve">  name: sriov-pod-201-1</w:t>
      </w:r>
    </w:p>
    <w:p w14:paraId="61748904" w14:textId="77777777" w:rsidR="00DE0F8A" w:rsidRDefault="004630EE">
      <w:pPr>
        <w:pStyle w:val="SourceCode"/>
      </w:pPr>
      <w:r>
        <w:t xml:space="preserve">  annotations:</w:t>
      </w:r>
    </w:p>
    <w:p w14:paraId="4EB93B24" w14:textId="77777777" w:rsidR="00DE0F8A" w:rsidRDefault="004630EE">
      <w:pPr>
        <w:pStyle w:val="SourceCode"/>
      </w:pPr>
      <w:r>
        <w:t xml:space="preserve">    k8s.v1.cni.cncf.io/networks: |-</w:t>
      </w:r>
    </w:p>
    <w:p w14:paraId="331EA201" w14:textId="77777777" w:rsidR="00DE0F8A" w:rsidRDefault="004630EE">
      <w:pPr>
        <w:pStyle w:val="SourceCode"/>
      </w:pPr>
      <w:r>
        <w:t xml:space="preserve">       [</w:t>
      </w:r>
    </w:p>
    <w:p w14:paraId="3939D69B" w14:textId="77777777" w:rsidR="00DE0F8A" w:rsidRDefault="004630EE">
      <w:pPr>
        <w:pStyle w:val="SourceCode"/>
      </w:pPr>
      <w:r>
        <w:t xml:space="preserve">         {</w:t>
      </w:r>
    </w:p>
    <w:p w14:paraId="7AEAD4C4" w14:textId="77777777" w:rsidR="00DE0F8A" w:rsidRDefault="004630EE">
      <w:pPr>
        <w:pStyle w:val="SourceCode"/>
      </w:pPr>
      <w:r>
        <w:t xml:space="preserve">            "name":"sriov-201",</w:t>
      </w:r>
    </w:p>
    <w:p w14:paraId="1DF168F4" w14:textId="77777777" w:rsidR="00DE0F8A" w:rsidRDefault="004630EE">
      <w:pPr>
        <w:pStyle w:val="SourceCode"/>
      </w:pPr>
      <w:r>
        <w:t xml:space="preserve">            "</w:t>
      </w:r>
      <w:proofErr w:type="spellStart"/>
      <w:r>
        <w:t>ips</w:t>
      </w:r>
      <w:proofErr w:type="spellEnd"/>
      <w:proofErr w:type="gramStart"/>
      <w:r>
        <w:t>":[</w:t>
      </w:r>
      <w:proofErr w:type="gramEnd"/>
      <w:r>
        <w:t>"192.168.201.2"],</w:t>
      </w:r>
    </w:p>
    <w:p w14:paraId="515414F5" w14:textId="77777777" w:rsidR="00DE0F8A" w:rsidRDefault="004630EE">
      <w:pPr>
        <w:pStyle w:val="SourceCode"/>
      </w:pPr>
      <w:r>
        <w:t xml:space="preserve">            "interface":"net1"</w:t>
      </w:r>
    </w:p>
    <w:p w14:paraId="21B4DD50" w14:textId="77777777" w:rsidR="00DE0F8A" w:rsidRDefault="00DE0F8A">
      <w:pPr>
        <w:pStyle w:val="SourceCode"/>
      </w:pPr>
    </w:p>
    <w:p w14:paraId="329B0587" w14:textId="77777777" w:rsidR="00DE0F8A" w:rsidRDefault="004630EE">
      <w:pPr>
        <w:pStyle w:val="SourceCode"/>
      </w:pPr>
      <w:r>
        <w:t xml:space="preserve">         }</w:t>
      </w:r>
    </w:p>
    <w:p w14:paraId="002FE01E" w14:textId="77777777" w:rsidR="00DE0F8A" w:rsidRDefault="004630EE">
      <w:pPr>
        <w:pStyle w:val="SourceCode"/>
      </w:pPr>
      <w:r>
        <w:t xml:space="preserve">       ]</w:t>
      </w:r>
    </w:p>
    <w:p w14:paraId="47B58ABB" w14:textId="77777777" w:rsidR="00DE0F8A" w:rsidRDefault="004630EE">
      <w:pPr>
        <w:pStyle w:val="SourceCode"/>
      </w:pPr>
      <w:r>
        <w:t>spec:</w:t>
      </w:r>
    </w:p>
    <w:p w14:paraId="1A980BBE" w14:textId="77777777" w:rsidR="00DE0F8A" w:rsidRDefault="004630EE">
      <w:pPr>
        <w:pStyle w:val="SourceCode"/>
      </w:pPr>
      <w:r>
        <w:t xml:space="preserve">  containers:</w:t>
      </w:r>
    </w:p>
    <w:p w14:paraId="560737C9" w14:textId="77777777" w:rsidR="00DE0F8A" w:rsidRDefault="004630EE">
      <w:pPr>
        <w:pStyle w:val="SourceCode"/>
      </w:pPr>
      <w:r>
        <w:lastRenderedPageBreak/>
        <w:t xml:space="preserve">  - name: sriov-pod-200-1c</w:t>
      </w:r>
    </w:p>
    <w:p w14:paraId="6DF409F6" w14:textId="77777777" w:rsidR="00DE0F8A" w:rsidRDefault="004630EE">
      <w:pPr>
        <w:pStyle w:val="SourceCode"/>
      </w:pPr>
      <w:r>
        <w:t xml:space="preserve">    image: busybox:1.28</w:t>
      </w:r>
    </w:p>
    <w:p w14:paraId="462F0A71" w14:textId="77777777" w:rsidR="00DE0F8A" w:rsidRDefault="004630EE">
      <w:pPr>
        <w:pStyle w:val="SourceCode"/>
      </w:pPr>
      <w:r>
        <w:t xml:space="preserve">    </w:t>
      </w:r>
      <w:proofErr w:type="spellStart"/>
      <w:r>
        <w:t>imagePullPolicy</w:t>
      </w:r>
      <w:proofErr w:type="spellEnd"/>
      <w:r>
        <w:t xml:space="preserve">: </w:t>
      </w:r>
      <w:proofErr w:type="spellStart"/>
      <w:r>
        <w:t>IfNotPresent</w:t>
      </w:r>
      <w:proofErr w:type="spellEnd"/>
    </w:p>
    <w:p w14:paraId="15B0766F" w14:textId="77777777" w:rsidR="00DE0F8A" w:rsidRDefault="004630EE">
      <w:pPr>
        <w:pStyle w:val="SourceCode"/>
      </w:pPr>
      <w:r>
        <w:t xml:space="preserve">    command: ['</w:t>
      </w:r>
      <w:proofErr w:type="spellStart"/>
      <w:r>
        <w:t>sh</w:t>
      </w:r>
      <w:proofErr w:type="spellEnd"/>
      <w:r>
        <w:t xml:space="preserve">', '-c', 'echo </w:t>
      </w:r>
      <w:proofErr w:type="gramStart"/>
      <w:r>
        <w:t>The</w:t>
      </w:r>
      <w:proofErr w:type="gramEnd"/>
      <w:r>
        <w:t xml:space="preserve"> app is running! &amp;&amp; sleep 3600']</w:t>
      </w:r>
    </w:p>
    <w:p w14:paraId="2DBC2A96" w14:textId="77777777" w:rsidR="00DE0F8A" w:rsidRDefault="004630EE">
      <w:pPr>
        <w:pStyle w:val="SourceCode"/>
      </w:pPr>
      <w:r>
        <w:t xml:space="preserve">    resources:</w:t>
      </w:r>
    </w:p>
    <w:p w14:paraId="26BA810E" w14:textId="77777777" w:rsidR="00DE0F8A" w:rsidRDefault="004630EE">
      <w:pPr>
        <w:pStyle w:val="SourceCode"/>
      </w:pPr>
      <w:r>
        <w:t xml:space="preserve">     requests:</w:t>
      </w:r>
    </w:p>
    <w:p w14:paraId="5BF5B147" w14:textId="77777777" w:rsidR="00DE0F8A" w:rsidRDefault="004630EE">
      <w:pPr>
        <w:pStyle w:val="SourceCode"/>
      </w:pPr>
      <w:r>
        <w:t xml:space="preserve">       intel.com/</w:t>
      </w:r>
      <w:proofErr w:type="spellStart"/>
      <w:r>
        <w:t>intel_sriov_netdevice</w:t>
      </w:r>
      <w:proofErr w:type="spellEnd"/>
      <w:r>
        <w:t>: '1'</w:t>
      </w:r>
    </w:p>
    <w:p w14:paraId="7B9EDDA9" w14:textId="77777777" w:rsidR="00DE0F8A" w:rsidRDefault="004630EE">
      <w:pPr>
        <w:pStyle w:val="SourceCode"/>
      </w:pPr>
      <w:r>
        <w:t xml:space="preserve">     limits:</w:t>
      </w:r>
    </w:p>
    <w:p w14:paraId="18AA99AD" w14:textId="77777777" w:rsidR="00DE0F8A" w:rsidRDefault="004630EE">
      <w:pPr>
        <w:pStyle w:val="SourceCode"/>
      </w:pPr>
      <w:r>
        <w:t xml:space="preserve">       intel.com/</w:t>
      </w:r>
      <w:proofErr w:type="spellStart"/>
      <w:r>
        <w:t>intel_sriov_netdevice</w:t>
      </w:r>
      <w:proofErr w:type="spellEnd"/>
      <w:r>
        <w:t>: '1'</w:t>
      </w:r>
    </w:p>
    <w:p w14:paraId="63D6504C" w14:textId="77777777" w:rsidR="00DE0F8A" w:rsidRDefault="004630EE">
      <w:pPr>
        <w:pStyle w:val="SourceCode"/>
      </w:pPr>
      <w:r>
        <w:t xml:space="preserve">    </w:t>
      </w:r>
      <w:proofErr w:type="spellStart"/>
      <w:r>
        <w:t>securityContext</w:t>
      </w:r>
      <w:proofErr w:type="spellEnd"/>
      <w:r>
        <w:t>:</w:t>
      </w:r>
    </w:p>
    <w:p w14:paraId="2FD35445" w14:textId="77777777" w:rsidR="00DE0F8A" w:rsidRDefault="004630EE">
      <w:pPr>
        <w:pStyle w:val="SourceCode"/>
      </w:pPr>
      <w:r>
        <w:t xml:space="preserve">       privileged: </w:t>
      </w:r>
      <w:proofErr w:type="gramStart"/>
      <w:r>
        <w:t>true</w:t>
      </w:r>
      <w:proofErr w:type="gramEnd"/>
    </w:p>
    <w:p w14:paraId="59549AAE" w14:textId="77777777" w:rsidR="00DE0F8A" w:rsidRDefault="004630EE">
      <w:pPr>
        <w:pStyle w:val="SourceCode"/>
      </w:pPr>
      <w:r>
        <w:t xml:space="preserve">  </w:t>
      </w:r>
      <w:proofErr w:type="spellStart"/>
      <w:r>
        <w:t>nodeName</w:t>
      </w:r>
      <w:proofErr w:type="spellEnd"/>
      <w:r>
        <w:t xml:space="preserve">: </w:t>
      </w:r>
      <w:r>
        <w:t>worker1</w:t>
      </w:r>
    </w:p>
    <w:p w14:paraId="1DBEE738" w14:textId="77777777" w:rsidR="00DE0F8A" w:rsidRDefault="00DE0F8A">
      <w:pPr>
        <w:pStyle w:val="SourceCode"/>
      </w:pPr>
    </w:p>
    <w:p w14:paraId="3FB9194C" w14:textId="77777777" w:rsidR="00DE0F8A" w:rsidRDefault="004630EE">
      <w:pPr>
        <w:pStyle w:val="SourceCode"/>
      </w:pPr>
      <w:r>
        <w:t>cat sriov-pod-201-</w:t>
      </w:r>
      <w:proofErr w:type="gramStart"/>
      <w:r>
        <w:t>2.yaml</w:t>
      </w:r>
      <w:proofErr w:type="gramEnd"/>
    </w:p>
    <w:p w14:paraId="3B0C5D2A" w14:textId="77777777" w:rsidR="00DE0F8A" w:rsidRDefault="004630EE">
      <w:pPr>
        <w:pStyle w:val="SourceCode"/>
      </w:pPr>
      <w:proofErr w:type="spellStart"/>
      <w:r>
        <w:t>apiVersion</w:t>
      </w:r>
      <w:proofErr w:type="spellEnd"/>
      <w:r>
        <w:t>: v1</w:t>
      </w:r>
    </w:p>
    <w:p w14:paraId="645EE4F4" w14:textId="77777777" w:rsidR="00DE0F8A" w:rsidRDefault="004630EE">
      <w:pPr>
        <w:pStyle w:val="SourceCode"/>
      </w:pPr>
      <w:r>
        <w:t>kind: Pod</w:t>
      </w:r>
    </w:p>
    <w:p w14:paraId="27825689" w14:textId="77777777" w:rsidR="00DE0F8A" w:rsidRDefault="004630EE">
      <w:pPr>
        <w:pStyle w:val="SourceCode"/>
      </w:pPr>
      <w:r>
        <w:t>metadata:</w:t>
      </w:r>
    </w:p>
    <w:p w14:paraId="4E3E7CD7" w14:textId="77777777" w:rsidR="00DE0F8A" w:rsidRDefault="004630EE">
      <w:pPr>
        <w:pStyle w:val="SourceCode"/>
      </w:pPr>
      <w:r>
        <w:t xml:space="preserve">  name: sriov-pod-201-2</w:t>
      </w:r>
    </w:p>
    <w:p w14:paraId="4E48315A" w14:textId="77777777" w:rsidR="00DE0F8A" w:rsidRDefault="004630EE">
      <w:pPr>
        <w:pStyle w:val="SourceCode"/>
      </w:pPr>
      <w:r>
        <w:t xml:space="preserve">  annotations:</w:t>
      </w:r>
    </w:p>
    <w:p w14:paraId="429A1D17" w14:textId="77777777" w:rsidR="00DE0F8A" w:rsidRDefault="004630EE">
      <w:pPr>
        <w:pStyle w:val="SourceCode"/>
      </w:pPr>
      <w:r>
        <w:t xml:space="preserve">    k8s.v1.cni.cncf.io/networks: |-</w:t>
      </w:r>
    </w:p>
    <w:p w14:paraId="2D5ADB91" w14:textId="77777777" w:rsidR="00DE0F8A" w:rsidRDefault="004630EE">
      <w:pPr>
        <w:pStyle w:val="SourceCode"/>
      </w:pPr>
      <w:r>
        <w:t xml:space="preserve">       [</w:t>
      </w:r>
    </w:p>
    <w:p w14:paraId="11A605D9" w14:textId="77777777" w:rsidR="00DE0F8A" w:rsidRDefault="004630EE">
      <w:pPr>
        <w:pStyle w:val="SourceCode"/>
      </w:pPr>
      <w:r>
        <w:t xml:space="preserve">         {</w:t>
      </w:r>
    </w:p>
    <w:p w14:paraId="293B03D7" w14:textId="77777777" w:rsidR="00DE0F8A" w:rsidRDefault="004630EE">
      <w:pPr>
        <w:pStyle w:val="SourceCode"/>
      </w:pPr>
      <w:r>
        <w:t xml:space="preserve">            "name":"sriov-201",</w:t>
      </w:r>
    </w:p>
    <w:p w14:paraId="580F16D0" w14:textId="77777777" w:rsidR="00DE0F8A" w:rsidRDefault="004630EE">
      <w:pPr>
        <w:pStyle w:val="SourceCode"/>
      </w:pPr>
      <w:r>
        <w:t xml:space="preserve">            "</w:t>
      </w:r>
      <w:proofErr w:type="spellStart"/>
      <w:r>
        <w:t>ips</w:t>
      </w:r>
      <w:proofErr w:type="spellEnd"/>
      <w:proofErr w:type="gramStart"/>
      <w:r>
        <w:t>":[</w:t>
      </w:r>
      <w:proofErr w:type="gramEnd"/>
      <w:r>
        <w:t>"192.168.201.3"],</w:t>
      </w:r>
    </w:p>
    <w:p w14:paraId="55EAFCE2" w14:textId="77777777" w:rsidR="00DE0F8A" w:rsidRDefault="004630EE">
      <w:pPr>
        <w:pStyle w:val="SourceCode"/>
      </w:pPr>
      <w:r>
        <w:t xml:space="preserve">            "interface":"net1"</w:t>
      </w:r>
    </w:p>
    <w:p w14:paraId="32F44358" w14:textId="77777777" w:rsidR="00DE0F8A" w:rsidRDefault="00DE0F8A">
      <w:pPr>
        <w:pStyle w:val="SourceCode"/>
      </w:pPr>
    </w:p>
    <w:p w14:paraId="5FC84741" w14:textId="77777777" w:rsidR="00DE0F8A" w:rsidRDefault="004630EE">
      <w:pPr>
        <w:pStyle w:val="SourceCode"/>
      </w:pPr>
      <w:r>
        <w:t xml:space="preserve">         }</w:t>
      </w:r>
    </w:p>
    <w:p w14:paraId="216282F9" w14:textId="77777777" w:rsidR="00DE0F8A" w:rsidRDefault="004630EE">
      <w:pPr>
        <w:pStyle w:val="SourceCode"/>
      </w:pPr>
      <w:r>
        <w:t xml:space="preserve">       ]</w:t>
      </w:r>
    </w:p>
    <w:p w14:paraId="5B4755AF" w14:textId="77777777" w:rsidR="00DE0F8A" w:rsidRDefault="004630EE">
      <w:pPr>
        <w:pStyle w:val="SourceCode"/>
      </w:pPr>
      <w:r>
        <w:t>spec:</w:t>
      </w:r>
    </w:p>
    <w:p w14:paraId="5AAF0280" w14:textId="77777777" w:rsidR="00DE0F8A" w:rsidRDefault="004630EE">
      <w:pPr>
        <w:pStyle w:val="SourceCode"/>
      </w:pPr>
      <w:r>
        <w:t xml:space="preserve">  containers:</w:t>
      </w:r>
    </w:p>
    <w:p w14:paraId="06FFBFDF" w14:textId="77777777" w:rsidR="00DE0F8A" w:rsidRDefault="004630EE">
      <w:pPr>
        <w:pStyle w:val="SourceCode"/>
      </w:pPr>
      <w:r>
        <w:t xml:space="preserve">  - name: sriov-pod201-2c</w:t>
      </w:r>
    </w:p>
    <w:p w14:paraId="1C70798C" w14:textId="77777777" w:rsidR="00DE0F8A" w:rsidRDefault="004630EE">
      <w:pPr>
        <w:pStyle w:val="SourceCode"/>
      </w:pPr>
      <w:r>
        <w:t xml:space="preserve">    image: busybox:1.28</w:t>
      </w:r>
    </w:p>
    <w:p w14:paraId="21F3B7CB" w14:textId="77777777" w:rsidR="00DE0F8A" w:rsidRDefault="004630EE">
      <w:pPr>
        <w:pStyle w:val="SourceCode"/>
      </w:pPr>
      <w:r>
        <w:t xml:space="preserve">    </w:t>
      </w:r>
      <w:proofErr w:type="spellStart"/>
      <w:r>
        <w:t>imagePullPolicy</w:t>
      </w:r>
      <w:proofErr w:type="spellEnd"/>
      <w:r>
        <w:t xml:space="preserve">: </w:t>
      </w:r>
      <w:proofErr w:type="spellStart"/>
      <w:r>
        <w:t>IfNotPresent</w:t>
      </w:r>
      <w:proofErr w:type="spellEnd"/>
    </w:p>
    <w:p w14:paraId="1DDEA89C" w14:textId="77777777" w:rsidR="00DE0F8A" w:rsidRDefault="004630EE">
      <w:pPr>
        <w:pStyle w:val="SourceCode"/>
      </w:pPr>
      <w:r>
        <w:t xml:space="preserve">    command: ['</w:t>
      </w:r>
      <w:proofErr w:type="spellStart"/>
      <w:r>
        <w:t>sh</w:t>
      </w:r>
      <w:proofErr w:type="spellEnd"/>
      <w:r>
        <w:t xml:space="preserve">', '-c', 'echo </w:t>
      </w:r>
      <w:proofErr w:type="gramStart"/>
      <w:r>
        <w:t>The</w:t>
      </w:r>
      <w:proofErr w:type="gramEnd"/>
      <w:r>
        <w:t xml:space="preserve"> app is running! &amp;&amp; sleep 36</w:t>
      </w:r>
      <w:r>
        <w:t>00']</w:t>
      </w:r>
    </w:p>
    <w:p w14:paraId="01F7358D" w14:textId="77777777" w:rsidR="00DE0F8A" w:rsidRDefault="004630EE">
      <w:pPr>
        <w:pStyle w:val="SourceCode"/>
      </w:pPr>
      <w:r>
        <w:lastRenderedPageBreak/>
        <w:t xml:space="preserve">    resources:</w:t>
      </w:r>
    </w:p>
    <w:p w14:paraId="03CE23A4" w14:textId="77777777" w:rsidR="00DE0F8A" w:rsidRDefault="004630EE">
      <w:pPr>
        <w:pStyle w:val="SourceCode"/>
      </w:pPr>
      <w:r>
        <w:t xml:space="preserve">     requests:</w:t>
      </w:r>
    </w:p>
    <w:p w14:paraId="1639EDA6" w14:textId="77777777" w:rsidR="00DE0F8A" w:rsidRDefault="004630EE">
      <w:pPr>
        <w:pStyle w:val="SourceCode"/>
      </w:pPr>
      <w:r>
        <w:t xml:space="preserve">       intel.com/</w:t>
      </w:r>
      <w:proofErr w:type="spellStart"/>
      <w:r>
        <w:t>intel_sriov_netdevice</w:t>
      </w:r>
      <w:proofErr w:type="spellEnd"/>
      <w:r>
        <w:t>: '1'</w:t>
      </w:r>
    </w:p>
    <w:p w14:paraId="475EC413" w14:textId="77777777" w:rsidR="00DE0F8A" w:rsidRDefault="004630EE">
      <w:pPr>
        <w:pStyle w:val="SourceCode"/>
      </w:pPr>
      <w:r>
        <w:t xml:space="preserve">     limits:</w:t>
      </w:r>
    </w:p>
    <w:p w14:paraId="1994E223" w14:textId="77777777" w:rsidR="00DE0F8A" w:rsidRDefault="004630EE">
      <w:pPr>
        <w:pStyle w:val="SourceCode"/>
      </w:pPr>
      <w:r>
        <w:t xml:space="preserve">       intel.com/</w:t>
      </w:r>
      <w:proofErr w:type="spellStart"/>
      <w:r>
        <w:t>intel_sriov_netdevice</w:t>
      </w:r>
      <w:proofErr w:type="spellEnd"/>
      <w:r>
        <w:t>: '1'</w:t>
      </w:r>
    </w:p>
    <w:p w14:paraId="7FB4109C" w14:textId="77777777" w:rsidR="00DE0F8A" w:rsidRDefault="004630EE">
      <w:pPr>
        <w:pStyle w:val="SourceCode"/>
      </w:pPr>
      <w:r>
        <w:t xml:space="preserve">    </w:t>
      </w:r>
      <w:proofErr w:type="spellStart"/>
      <w:r>
        <w:t>securityContext</w:t>
      </w:r>
      <w:proofErr w:type="spellEnd"/>
      <w:r>
        <w:t>:</w:t>
      </w:r>
    </w:p>
    <w:p w14:paraId="39EE1DD8" w14:textId="77777777" w:rsidR="00DE0F8A" w:rsidRDefault="004630EE">
      <w:pPr>
        <w:pStyle w:val="SourceCode"/>
      </w:pPr>
      <w:r>
        <w:t xml:space="preserve">       privileged: </w:t>
      </w:r>
      <w:proofErr w:type="gramStart"/>
      <w:r>
        <w:t>true</w:t>
      </w:r>
      <w:proofErr w:type="gramEnd"/>
    </w:p>
    <w:p w14:paraId="7EFBB3F8" w14:textId="77777777" w:rsidR="00DE0F8A" w:rsidRDefault="004630EE">
      <w:pPr>
        <w:pStyle w:val="SourceCode"/>
      </w:pPr>
      <w:r>
        <w:t xml:space="preserve">  </w:t>
      </w:r>
      <w:proofErr w:type="spellStart"/>
      <w:r>
        <w:t>nodeName</w:t>
      </w:r>
      <w:proofErr w:type="spellEnd"/>
      <w:r>
        <w:t>: worker2</w:t>
      </w:r>
    </w:p>
    <w:p w14:paraId="19341C65" w14:textId="77777777" w:rsidR="00DE0F8A" w:rsidRDefault="00DE0F8A">
      <w:pPr>
        <w:pStyle w:val="SourceCode"/>
      </w:pPr>
    </w:p>
    <w:p w14:paraId="7F32065C" w14:textId="77777777" w:rsidR="00DE0F8A" w:rsidRDefault="00DE0F8A">
      <w:pPr>
        <w:pStyle w:val="SourceCode"/>
      </w:pPr>
    </w:p>
    <w:p w14:paraId="3D2AF60D" w14:textId="77777777" w:rsidR="00DE0F8A" w:rsidRDefault="004630EE">
      <w:pPr>
        <w:pStyle w:val="SourceCode"/>
      </w:pPr>
      <w:r>
        <w:t>cat sriov-pod-201-</w:t>
      </w:r>
      <w:proofErr w:type="gramStart"/>
      <w:r>
        <w:t>3.yaml</w:t>
      </w:r>
      <w:proofErr w:type="gramEnd"/>
    </w:p>
    <w:p w14:paraId="342E29AA" w14:textId="77777777" w:rsidR="00DE0F8A" w:rsidRDefault="004630EE">
      <w:pPr>
        <w:pStyle w:val="SourceCode"/>
      </w:pPr>
      <w:proofErr w:type="spellStart"/>
      <w:r>
        <w:t>apiVersion</w:t>
      </w:r>
      <w:proofErr w:type="spellEnd"/>
      <w:r>
        <w:t>: v1</w:t>
      </w:r>
    </w:p>
    <w:p w14:paraId="6A012989" w14:textId="77777777" w:rsidR="00DE0F8A" w:rsidRDefault="004630EE">
      <w:pPr>
        <w:pStyle w:val="SourceCode"/>
      </w:pPr>
      <w:r>
        <w:t>kind: Pod</w:t>
      </w:r>
    </w:p>
    <w:p w14:paraId="49A35140" w14:textId="77777777" w:rsidR="00DE0F8A" w:rsidRDefault="004630EE">
      <w:pPr>
        <w:pStyle w:val="SourceCode"/>
      </w:pPr>
      <w:r>
        <w:t>metadata:</w:t>
      </w:r>
    </w:p>
    <w:p w14:paraId="1970CDFB" w14:textId="77777777" w:rsidR="00DE0F8A" w:rsidRDefault="004630EE">
      <w:pPr>
        <w:pStyle w:val="SourceCode"/>
      </w:pPr>
      <w:r>
        <w:t xml:space="preserve">  name: sriov-pod-201-3</w:t>
      </w:r>
    </w:p>
    <w:p w14:paraId="179AE5D6" w14:textId="77777777" w:rsidR="00DE0F8A" w:rsidRDefault="004630EE">
      <w:pPr>
        <w:pStyle w:val="SourceCode"/>
      </w:pPr>
      <w:r>
        <w:t xml:space="preserve">  annotations:</w:t>
      </w:r>
    </w:p>
    <w:p w14:paraId="2C6FF971" w14:textId="77777777" w:rsidR="00DE0F8A" w:rsidRDefault="004630EE">
      <w:pPr>
        <w:pStyle w:val="SourceCode"/>
      </w:pPr>
      <w:r>
        <w:t xml:space="preserve">    k8s.v1.cni.cncf.io/networks: |-</w:t>
      </w:r>
    </w:p>
    <w:p w14:paraId="5EC12E74" w14:textId="77777777" w:rsidR="00DE0F8A" w:rsidRDefault="004630EE">
      <w:pPr>
        <w:pStyle w:val="SourceCode"/>
      </w:pPr>
      <w:r>
        <w:t xml:space="preserve">       [</w:t>
      </w:r>
    </w:p>
    <w:p w14:paraId="34200024" w14:textId="77777777" w:rsidR="00DE0F8A" w:rsidRDefault="004630EE">
      <w:pPr>
        <w:pStyle w:val="SourceCode"/>
      </w:pPr>
      <w:r>
        <w:t xml:space="preserve">         {</w:t>
      </w:r>
    </w:p>
    <w:p w14:paraId="4AB2436A" w14:textId="77777777" w:rsidR="00DE0F8A" w:rsidRDefault="004630EE">
      <w:pPr>
        <w:pStyle w:val="SourceCode"/>
      </w:pPr>
      <w:r>
        <w:t xml:space="preserve">            "name":"sriov-201",</w:t>
      </w:r>
    </w:p>
    <w:p w14:paraId="33D10749" w14:textId="77777777" w:rsidR="00DE0F8A" w:rsidRDefault="004630EE">
      <w:pPr>
        <w:pStyle w:val="SourceCode"/>
      </w:pPr>
      <w:r>
        <w:t xml:space="preserve">            "</w:t>
      </w:r>
      <w:proofErr w:type="spellStart"/>
      <w:r>
        <w:t>ips</w:t>
      </w:r>
      <w:proofErr w:type="spellEnd"/>
      <w:proofErr w:type="gramStart"/>
      <w:r>
        <w:t>":[</w:t>
      </w:r>
      <w:proofErr w:type="gramEnd"/>
      <w:r>
        <w:t>"192.168.201.4"],</w:t>
      </w:r>
    </w:p>
    <w:p w14:paraId="751143D3" w14:textId="77777777" w:rsidR="00DE0F8A" w:rsidRDefault="004630EE">
      <w:pPr>
        <w:pStyle w:val="SourceCode"/>
      </w:pPr>
      <w:r>
        <w:t xml:space="preserve">            "interface":"net1"</w:t>
      </w:r>
    </w:p>
    <w:p w14:paraId="3263DA5B" w14:textId="77777777" w:rsidR="00DE0F8A" w:rsidRDefault="00DE0F8A">
      <w:pPr>
        <w:pStyle w:val="SourceCode"/>
      </w:pPr>
    </w:p>
    <w:p w14:paraId="3BBCB3B2" w14:textId="77777777" w:rsidR="00DE0F8A" w:rsidRDefault="004630EE">
      <w:pPr>
        <w:pStyle w:val="SourceCode"/>
      </w:pPr>
      <w:r>
        <w:t xml:space="preserve">         }</w:t>
      </w:r>
    </w:p>
    <w:p w14:paraId="514676F3" w14:textId="77777777" w:rsidR="00DE0F8A" w:rsidRDefault="004630EE">
      <w:pPr>
        <w:pStyle w:val="SourceCode"/>
      </w:pPr>
      <w:r>
        <w:t xml:space="preserve">       ]</w:t>
      </w:r>
    </w:p>
    <w:p w14:paraId="174E2677" w14:textId="77777777" w:rsidR="00DE0F8A" w:rsidRDefault="004630EE">
      <w:pPr>
        <w:pStyle w:val="SourceCode"/>
      </w:pPr>
      <w:r>
        <w:t>spec:</w:t>
      </w:r>
    </w:p>
    <w:p w14:paraId="2C266312" w14:textId="77777777" w:rsidR="00DE0F8A" w:rsidRDefault="004630EE">
      <w:pPr>
        <w:pStyle w:val="SourceCode"/>
      </w:pPr>
      <w:r>
        <w:t xml:space="preserve">  containers:</w:t>
      </w:r>
    </w:p>
    <w:p w14:paraId="57B37A16" w14:textId="77777777" w:rsidR="00DE0F8A" w:rsidRDefault="004630EE">
      <w:pPr>
        <w:pStyle w:val="SourceCode"/>
      </w:pPr>
      <w:r>
        <w:t xml:space="preserve">  - name: sriov-pod-201-3c</w:t>
      </w:r>
    </w:p>
    <w:p w14:paraId="1B5F81F3" w14:textId="77777777" w:rsidR="00DE0F8A" w:rsidRDefault="004630EE">
      <w:pPr>
        <w:pStyle w:val="SourceCode"/>
      </w:pPr>
      <w:r>
        <w:t xml:space="preserve">    image: busybox:1.28</w:t>
      </w:r>
    </w:p>
    <w:p w14:paraId="3A090698" w14:textId="77777777" w:rsidR="00DE0F8A" w:rsidRDefault="004630EE">
      <w:pPr>
        <w:pStyle w:val="SourceCode"/>
      </w:pPr>
      <w:r>
        <w:t xml:space="preserve">    </w:t>
      </w:r>
      <w:proofErr w:type="spellStart"/>
      <w:r>
        <w:t>imagePullPolicy</w:t>
      </w:r>
      <w:proofErr w:type="spellEnd"/>
      <w:r>
        <w:t xml:space="preserve">: </w:t>
      </w:r>
      <w:proofErr w:type="spellStart"/>
      <w:r>
        <w:t>IfNotPresent</w:t>
      </w:r>
      <w:proofErr w:type="spellEnd"/>
    </w:p>
    <w:p w14:paraId="074EBB5B" w14:textId="77777777" w:rsidR="00DE0F8A" w:rsidRDefault="004630EE">
      <w:pPr>
        <w:pStyle w:val="SourceCode"/>
      </w:pPr>
      <w:r>
        <w:t xml:space="preserve">    command: ['</w:t>
      </w:r>
      <w:proofErr w:type="spellStart"/>
      <w:r>
        <w:t>sh</w:t>
      </w:r>
      <w:proofErr w:type="spellEnd"/>
      <w:r>
        <w:t xml:space="preserve">', '-c', 'echo </w:t>
      </w:r>
      <w:proofErr w:type="gramStart"/>
      <w:r>
        <w:t>The</w:t>
      </w:r>
      <w:proofErr w:type="gramEnd"/>
      <w:r>
        <w:t xml:space="preserve"> app is running! &amp;&amp; sleep 3600']</w:t>
      </w:r>
    </w:p>
    <w:p w14:paraId="72764622" w14:textId="77777777" w:rsidR="00DE0F8A" w:rsidRDefault="004630EE">
      <w:pPr>
        <w:pStyle w:val="SourceCode"/>
      </w:pPr>
      <w:r>
        <w:t xml:space="preserve">    resources:</w:t>
      </w:r>
    </w:p>
    <w:p w14:paraId="3E6D6968" w14:textId="77777777" w:rsidR="00DE0F8A" w:rsidRDefault="004630EE">
      <w:pPr>
        <w:pStyle w:val="SourceCode"/>
      </w:pPr>
      <w:r>
        <w:t xml:space="preserve">     requests:</w:t>
      </w:r>
    </w:p>
    <w:p w14:paraId="067199B8" w14:textId="77777777" w:rsidR="00DE0F8A" w:rsidRDefault="004630EE">
      <w:pPr>
        <w:pStyle w:val="SourceCode"/>
      </w:pPr>
      <w:r>
        <w:t xml:space="preserve">       intel.com/</w:t>
      </w:r>
      <w:proofErr w:type="spellStart"/>
      <w:r>
        <w:t>intel_sriov_netdevice</w:t>
      </w:r>
      <w:proofErr w:type="spellEnd"/>
      <w:r>
        <w:t>: '1'</w:t>
      </w:r>
    </w:p>
    <w:p w14:paraId="4F22E0A4" w14:textId="77777777" w:rsidR="00DE0F8A" w:rsidRDefault="004630EE">
      <w:pPr>
        <w:pStyle w:val="SourceCode"/>
      </w:pPr>
      <w:r>
        <w:lastRenderedPageBreak/>
        <w:t xml:space="preserve">     limits:</w:t>
      </w:r>
    </w:p>
    <w:p w14:paraId="0810C148" w14:textId="77777777" w:rsidR="00DE0F8A" w:rsidRDefault="004630EE">
      <w:pPr>
        <w:pStyle w:val="SourceCode"/>
      </w:pPr>
      <w:r>
        <w:t xml:space="preserve">  </w:t>
      </w:r>
      <w:r>
        <w:t xml:space="preserve">     intel.com/</w:t>
      </w:r>
      <w:proofErr w:type="spellStart"/>
      <w:r>
        <w:t>intel_sriov_netdevice</w:t>
      </w:r>
      <w:proofErr w:type="spellEnd"/>
      <w:r>
        <w:t>: '1'</w:t>
      </w:r>
    </w:p>
    <w:p w14:paraId="05D3A87F" w14:textId="77777777" w:rsidR="00DE0F8A" w:rsidRDefault="004630EE">
      <w:pPr>
        <w:pStyle w:val="SourceCode"/>
      </w:pPr>
      <w:r>
        <w:t xml:space="preserve">    </w:t>
      </w:r>
      <w:proofErr w:type="spellStart"/>
      <w:r>
        <w:t>securityContext</w:t>
      </w:r>
      <w:proofErr w:type="spellEnd"/>
      <w:r>
        <w:t>:</w:t>
      </w:r>
    </w:p>
    <w:p w14:paraId="23F3D29A" w14:textId="77777777" w:rsidR="00DE0F8A" w:rsidRDefault="004630EE">
      <w:pPr>
        <w:pStyle w:val="SourceCode"/>
      </w:pPr>
      <w:r>
        <w:t xml:space="preserve">       privileged: </w:t>
      </w:r>
      <w:proofErr w:type="gramStart"/>
      <w:r>
        <w:t>true</w:t>
      </w:r>
      <w:proofErr w:type="gramEnd"/>
    </w:p>
    <w:p w14:paraId="5BE315D7" w14:textId="77777777" w:rsidR="00DE0F8A" w:rsidRDefault="004630EE">
      <w:pPr>
        <w:pStyle w:val="SourceCode"/>
      </w:pPr>
      <w:r>
        <w:t xml:space="preserve">  </w:t>
      </w:r>
      <w:proofErr w:type="spellStart"/>
      <w:r>
        <w:t>nodeName</w:t>
      </w:r>
      <w:proofErr w:type="spellEnd"/>
      <w:r>
        <w:t>: worker3</w:t>
      </w:r>
    </w:p>
    <w:p w14:paraId="31C9C647" w14:textId="77777777" w:rsidR="00DE0F8A" w:rsidRDefault="004630EE">
      <w:pPr>
        <w:pStyle w:val="Heading3"/>
      </w:pPr>
      <w:bookmarkStart w:id="12" w:name="pod-creation-verifications"/>
      <w:bookmarkEnd w:id="12"/>
      <w:r>
        <w:t>POD Creation Verifications</w:t>
      </w:r>
    </w:p>
    <w:p w14:paraId="24C85E39" w14:textId="77777777" w:rsidR="00DE0F8A" w:rsidRDefault="004630EE">
      <w:pPr>
        <w:pStyle w:val="ListParagraph"/>
        <w:numPr>
          <w:ilvl w:val="0"/>
          <w:numId w:val="19"/>
        </w:numPr>
      </w:pPr>
      <w:r>
        <w:t>Verify PODs Creation.</w:t>
      </w:r>
    </w:p>
    <w:p w14:paraId="35D36EAC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get pods -o wide | grep </w:t>
      </w:r>
      <w:proofErr w:type="spellStart"/>
      <w:proofErr w:type="gramStart"/>
      <w:r>
        <w:t>sriov</w:t>
      </w:r>
      <w:proofErr w:type="spellEnd"/>
      <w:proofErr w:type="gramEnd"/>
    </w:p>
    <w:p w14:paraId="0B499EA5" w14:textId="77777777" w:rsidR="00DE0F8A" w:rsidRDefault="004630EE">
      <w:pPr>
        <w:pStyle w:val="SourceCode"/>
      </w:pPr>
      <w:r>
        <w:t xml:space="preserve">sriov-pod-201-1        1/1     Running             14 (20m </w:t>
      </w:r>
      <w:proofErr w:type="gramStart"/>
      <w:r>
        <w:t xml:space="preserve">ago)   </w:t>
      </w:r>
      <w:proofErr w:type="gramEnd"/>
      <w:r>
        <w:t xml:space="preserve"> 14h   10.233.65.0   worker1   &lt;none&gt;           &lt;none&gt;</w:t>
      </w:r>
    </w:p>
    <w:p w14:paraId="2257D179" w14:textId="77777777" w:rsidR="00DE0F8A" w:rsidRDefault="004630EE">
      <w:pPr>
        <w:pStyle w:val="SourceCode"/>
      </w:pPr>
      <w:r>
        <w:t xml:space="preserve">sriov-pod-201-2        1/1     Running             14 (6m2s </w:t>
      </w:r>
      <w:proofErr w:type="gramStart"/>
      <w:r>
        <w:t xml:space="preserve">ago)   </w:t>
      </w:r>
      <w:proofErr w:type="gramEnd"/>
      <w:r>
        <w:t>14h   10.233.66.0   worker2   &lt;none&gt;           &lt;none&gt;</w:t>
      </w:r>
    </w:p>
    <w:p w14:paraId="1E0BC4E8" w14:textId="77777777" w:rsidR="00DE0F8A" w:rsidRDefault="004630EE">
      <w:pPr>
        <w:pStyle w:val="SourceCode"/>
      </w:pPr>
      <w:r>
        <w:t>sriov-pod-201-</w:t>
      </w:r>
      <w:r>
        <w:t xml:space="preserve">3        1/1     Running             13 (49m </w:t>
      </w:r>
      <w:proofErr w:type="gramStart"/>
      <w:r>
        <w:t xml:space="preserve">ago)   </w:t>
      </w:r>
      <w:proofErr w:type="gramEnd"/>
      <w:r>
        <w:t xml:space="preserve"> 13h   10.233.67.1   worker3   &lt;none&gt;           &lt;none&gt;</w:t>
      </w:r>
    </w:p>
    <w:p w14:paraId="448DC9BA" w14:textId="77777777" w:rsidR="00DE0F8A" w:rsidRDefault="004630EE">
      <w:pPr>
        <w:pStyle w:val="ListParagraph"/>
        <w:numPr>
          <w:ilvl w:val="0"/>
          <w:numId w:val="20"/>
        </w:numPr>
      </w:pPr>
      <w:r>
        <w:t>Login into Container to check if SRIOV VF is attached to the Container or not.</w:t>
      </w:r>
    </w:p>
    <w:p w14:paraId="0E80CF6C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exec sriov-pod-201-1 --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</w:t>
      </w:r>
      <w:proofErr w:type="spellEnd"/>
    </w:p>
    <w:p w14:paraId="7EA21675" w14:textId="77777777" w:rsidR="00DE0F8A" w:rsidRDefault="004630EE">
      <w:pPr>
        <w:pStyle w:val="SourceCode"/>
      </w:pPr>
      <w:r>
        <w:t>1: lo: &lt;</w:t>
      </w:r>
      <w:proofErr w:type="gramStart"/>
      <w:r>
        <w:t>LOOPBACK,UP</w:t>
      </w:r>
      <w:proofErr w:type="gramEnd"/>
      <w:r>
        <w:t xml:space="preserve">,LOWER_UP&gt; </w:t>
      </w:r>
      <w:proofErr w:type="spellStart"/>
      <w:r>
        <w:t>mtu</w:t>
      </w:r>
      <w:proofErr w:type="spellEnd"/>
      <w:r>
        <w:t xml:space="preserve"> 65536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000</w:t>
      </w:r>
    </w:p>
    <w:p w14:paraId="2B44777F" w14:textId="77777777" w:rsidR="00DE0F8A" w:rsidRDefault="004630EE">
      <w:pPr>
        <w:pStyle w:val="SourceCode"/>
      </w:pPr>
      <w:r>
        <w:t xml:space="preserve">    link/loopback </w:t>
      </w:r>
      <w:proofErr w:type="gramStart"/>
      <w:r>
        <w:t>00:00:00:00:00:00</w:t>
      </w:r>
      <w:proofErr w:type="gramEnd"/>
      <w:r>
        <w:t xml:space="preserve"> </w:t>
      </w:r>
      <w:proofErr w:type="spellStart"/>
      <w:r>
        <w:t>brd</w:t>
      </w:r>
      <w:proofErr w:type="spellEnd"/>
      <w:r>
        <w:t xml:space="preserve"> 00:00:00:00:00:00</w:t>
      </w:r>
    </w:p>
    <w:p w14:paraId="7CA919AD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27.0.0.1/8 scope host lo</w:t>
      </w:r>
    </w:p>
    <w:p w14:paraId="7E4AFA2E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1D6CAC20" w14:textId="77777777" w:rsidR="00DE0F8A" w:rsidRDefault="004630EE">
      <w:pPr>
        <w:pStyle w:val="SourceCode"/>
      </w:pPr>
      <w:r>
        <w:t xml:space="preserve">    inet</w:t>
      </w:r>
      <w:proofErr w:type="gramStart"/>
      <w:r>
        <w:t>6 :</w:t>
      </w:r>
      <w:proofErr w:type="gramEnd"/>
      <w:r>
        <w:t>:1/128 scope host</w:t>
      </w:r>
    </w:p>
    <w:p w14:paraId="6D141360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36383C37" w14:textId="77777777" w:rsidR="00DE0F8A" w:rsidRDefault="004630EE">
      <w:pPr>
        <w:pStyle w:val="SourceCode"/>
      </w:pPr>
      <w:r>
        <w:t>7: net</w:t>
      </w:r>
      <w:r>
        <w:t>1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000</w:t>
      </w:r>
    </w:p>
    <w:p w14:paraId="266AEB04" w14:textId="77777777" w:rsidR="00DE0F8A" w:rsidRDefault="004630EE">
      <w:pPr>
        <w:pStyle w:val="SourceCode"/>
      </w:pPr>
      <w:r>
        <w:t xml:space="preserve">    link/ether 56:7</w:t>
      </w:r>
      <w:proofErr w:type="gramStart"/>
      <w:r>
        <w:t>f:f</w:t>
      </w:r>
      <w:proofErr w:type="gramEnd"/>
      <w:r>
        <w:t xml:space="preserve">1:5e:ac:52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6EC6B48B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92.168.201.2/24 </w:t>
      </w:r>
      <w:proofErr w:type="spellStart"/>
      <w:r>
        <w:t>brd</w:t>
      </w:r>
      <w:proofErr w:type="spellEnd"/>
      <w:r>
        <w:t xml:space="preserve"> 192.168.201.255 scope global net1</w:t>
      </w:r>
    </w:p>
    <w:p w14:paraId="58092C42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72F3D23D" w14:textId="77777777" w:rsidR="00DE0F8A" w:rsidRDefault="004630EE">
      <w:pPr>
        <w:pStyle w:val="SourceCode"/>
      </w:pPr>
      <w:r>
        <w:t xml:space="preserve">    inet6 fe80::547</w:t>
      </w:r>
      <w:proofErr w:type="gramStart"/>
      <w:r>
        <w:t>f:f</w:t>
      </w:r>
      <w:proofErr w:type="gramEnd"/>
      <w:r>
        <w:t>1ff</w:t>
      </w:r>
      <w:r>
        <w:t>:fe5e:ac52/64 scope link</w:t>
      </w:r>
    </w:p>
    <w:p w14:paraId="0ED56E71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2CFA9754" w14:textId="77777777" w:rsidR="00DE0F8A" w:rsidRDefault="004630EE">
      <w:pPr>
        <w:pStyle w:val="SourceCode"/>
      </w:pPr>
      <w:r>
        <w:t>32: eth0@if33: &lt;</w:t>
      </w:r>
      <w:proofErr w:type="gramStart"/>
      <w:r>
        <w:t>BROADCAST,MULTICAST</w:t>
      </w:r>
      <w:proofErr w:type="gramEnd"/>
      <w:r>
        <w:t xml:space="preserve">,UP,LOWER_UP,M-DOWN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</w:p>
    <w:p w14:paraId="248C46C9" w14:textId="77777777" w:rsidR="00DE0F8A" w:rsidRDefault="004630EE">
      <w:pPr>
        <w:pStyle w:val="SourceCode"/>
      </w:pPr>
      <w:r>
        <w:t xml:space="preserve">    link/ether </w:t>
      </w:r>
      <w:proofErr w:type="gramStart"/>
      <w:r>
        <w:t>02:d</w:t>
      </w:r>
      <w:proofErr w:type="gramEnd"/>
      <w:r>
        <w:t xml:space="preserve">0:b6:cc:63:73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34845B9F" w14:textId="77777777" w:rsidR="00DE0F8A" w:rsidRDefault="004630EE">
      <w:pPr>
        <w:pStyle w:val="SourceCode"/>
      </w:pPr>
      <w:r>
        <w:lastRenderedPageBreak/>
        <w:t xml:space="preserve">    </w:t>
      </w:r>
      <w:proofErr w:type="spellStart"/>
      <w:r>
        <w:t>inet</w:t>
      </w:r>
      <w:proofErr w:type="spellEnd"/>
      <w:r>
        <w:t xml:space="preserve"> 10.233.65.0/18 </w:t>
      </w:r>
      <w:proofErr w:type="spellStart"/>
      <w:r>
        <w:t>brd</w:t>
      </w:r>
      <w:proofErr w:type="spellEnd"/>
      <w:r>
        <w:t xml:space="preserve"> 10.233.127.255 scope g</w:t>
      </w:r>
      <w:r>
        <w:t>lobal eth0</w:t>
      </w:r>
    </w:p>
    <w:p w14:paraId="54BBAAFE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3E9BB002" w14:textId="77777777" w:rsidR="00DE0F8A" w:rsidRDefault="004630EE">
      <w:pPr>
        <w:pStyle w:val="SourceCode"/>
      </w:pPr>
      <w:r>
        <w:t xml:space="preserve">    inet6 fe80::1c3</w:t>
      </w:r>
      <w:proofErr w:type="gramStart"/>
      <w:r>
        <w:t>b:b</w:t>
      </w:r>
      <w:proofErr w:type="gramEnd"/>
      <w:r>
        <w:t>8ff:fedd:28e6/64 scope link</w:t>
      </w:r>
    </w:p>
    <w:p w14:paraId="75BC1F7B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4D109AF5" w14:textId="77777777" w:rsidR="00DE0F8A" w:rsidRDefault="00DE0F8A">
      <w:pPr>
        <w:pStyle w:val="SourceCode"/>
      </w:pPr>
    </w:p>
    <w:p w14:paraId="11158ACA" w14:textId="77777777" w:rsidR="00DE0F8A" w:rsidRDefault="004630EE">
      <w:pPr>
        <w:pStyle w:val="SourceCode"/>
      </w:pPr>
      <w:r>
        <w:t xml:space="preserve"> </w:t>
      </w:r>
      <w:proofErr w:type="spellStart"/>
      <w:r>
        <w:t>kubectl</w:t>
      </w:r>
      <w:proofErr w:type="spellEnd"/>
      <w:r>
        <w:t xml:space="preserve"> exec sriov-pod201-2 --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</w:t>
      </w:r>
      <w:proofErr w:type="spellEnd"/>
    </w:p>
    <w:p w14:paraId="027A1C70" w14:textId="77777777" w:rsidR="00DE0F8A" w:rsidRDefault="004630EE">
      <w:pPr>
        <w:pStyle w:val="SourceCode"/>
      </w:pPr>
      <w:r>
        <w:t>1: lo: &lt;</w:t>
      </w:r>
      <w:proofErr w:type="gramStart"/>
      <w:r>
        <w:t>LOOPBACK,UP</w:t>
      </w:r>
      <w:proofErr w:type="gramEnd"/>
      <w:r>
        <w:t xml:space="preserve">,LOWER_UP&gt; </w:t>
      </w:r>
      <w:proofErr w:type="spellStart"/>
      <w:r>
        <w:t>mtu</w:t>
      </w:r>
      <w:proofErr w:type="spellEnd"/>
      <w:r>
        <w:t xml:space="preserve"> 65536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</w:t>
      </w:r>
      <w:r>
        <w:t>000</w:t>
      </w:r>
    </w:p>
    <w:p w14:paraId="21A198E1" w14:textId="77777777" w:rsidR="00DE0F8A" w:rsidRDefault="004630EE">
      <w:pPr>
        <w:pStyle w:val="SourceCode"/>
      </w:pPr>
      <w:r>
        <w:t xml:space="preserve">    link/loopback </w:t>
      </w:r>
      <w:proofErr w:type="gramStart"/>
      <w:r>
        <w:t>00:00:00:00:00:00</w:t>
      </w:r>
      <w:proofErr w:type="gramEnd"/>
      <w:r>
        <w:t xml:space="preserve"> </w:t>
      </w:r>
      <w:proofErr w:type="spellStart"/>
      <w:r>
        <w:t>brd</w:t>
      </w:r>
      <w:proofErr w:type="spellEnd"/>
      <w:r>
        <w:t xml:space="preserve"> 00:00:00:00:00:00</w:t>
      </w:r>
    </w:p>
    <w:p w14:paraId="4F72BF50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27.0.0.1/8 scope host lo</w:t>
      </w:r>
    </w:p>
    <w:p w14:paraId="00224D2A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3EF6E35A" w14:textId="77777777" w:rsidR="00DE0F8A" w:rsidRDefault="004630EE">
      <w:pPr>
        <w:pStyle w:val="SourceCode"/>
      </w:pPr>
      <w:r>
        <w:t xml:space="preserve">    inet</w:t>
      </w:r>
      <w:proofErr w:type="gramStart"/>
      <w:r>
        <w:t>6 :</w:t>
      </w:r>
      <w:proofErr w:type="gramEnd"/>
      <w:r>
        <w:t>:1/128 scope host</w:t>
      </w:r>
    </w:p>
    <w:p w14:paraId="207CDC26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7116679B" w14:textId="77777777" w:rsidR="00DE0F8A" w:rsidRDefault="004630EE">
      <w:pPr>
        <w:pStyle w:val="SourceCode"/>
      </w:pPr>
      <w:r>
        <w:t>8: net1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000</w:t>
      </w:r>
    </w:p>
    <w:p w14:paraId="0391A24B" w14:textId="77777777" w:rsidR="00DE0F8A" w:rsidRDefault="004630EE">
      <w:pPr>
        <w:pStyle w:val="SourceCode"/>
      </w:pPr>
      <w:r>
        <w:t xml:space="preserve">    link/ether 0</w:t>
      </w:r>
      <w:proofErr w:type="gramStart"/>
      <w:r>
        <w:t>a:43:80</w:t>
      </w:r>
      <w:proofErr w:type="gramEnd"/>
      <w:r>
        <w:t xml:space="preserve">:e7:80:15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050BC9D4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92.168.201.3/24 </w:t>
      </w:r>
      <w:proofErr w:type="spellStart"/>
      <w:r>
        <w:t>brd</w:t>
      </w:r>
      <w:proofErr w:type="spellEnd"/>
      <w:r>
        <w:t xml:space="preserve"> 192.168.201.255 scope global net1</w:t>
      </w:r>
    </w:p>
    <w:p w14:paraId="304A6E6F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327B5671" w14:textId="77777777" w:rsidR="00DE0F8A" w:rsidRDefault="004630EE">
      <w:pPr>
        <w:pStyle w:val="SourceCode"/>
      </w:pPr>
      <w:r>
        <w:t xml:space="preserve">    inet6 fe80::843:80</w:t>
      </w:r>
      <w:proofErr w:type="gramStart"/>
      <w:r>
        <w:t>ff:fee</w:t>
      </w:r>
      <w:proofErr w:type="gramEnd"/>
      <w:r>
        <w:t>7:8015/64 scope link</w:t>
      </w:r>
    </w:p>
    <w:p w14:paraId="40AFF6C8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399B264E" w14:textId="77777777" w:rsidR="00DE0F8A" w:rsidRDefault="004630EE">
      <w:pPr>
        <w:pStyle w:val="SourceCode"/>
      </w:pPr>
      <w:r>
        <w:t>34: eth0@if35: &lt;</w:t>
      </w:r>
      <w:proofErr w:type="gramStart"/>
      <w:r>
        <w:t>BROADCAST,MULTICAST</w:t>
      </w:r>
      <w:proofErr w:type="gramEnd"/>
      <w:r>
        <w:t>,UP,LOWER_UP,M</w:t>
      </w:r>
      <w:r>
        <w:t xml:space="preserve">-DOWN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</w:p>
    <w:p w14:paraId="10195B66" w14:textId="77777777" w:rsidR="00DE0F8A" w:rsidRDefault="004630EE">
      <w:pPr>
        <w:pStyle w:val="SourceCode"/>
      </w:pPr>
      <w:r>
        <w:t xml:space="preserve">    link/ether </w:t>
      </w:r>
      <w:proofErr w:type="gramStart"/>
      <w:r>
        <w:t>02:08:a</w:t>
      </w:r>
      <w:proofErr w:type="gramEnd"/>
      <w:r>
        <w:t xml:space="preserve">8:ef:19:70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37D42276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0.233.66.0/18 </w:t>
      </w:r>
      <w:proofErr w:type="spellStart"/>
      <w:r>
        <w:t>brd</w:t>
      </w:r>
      <w:proofErr w:type="spellEnd"/>
      <w:r>
        <w:t xml:space="preserve"> 10.233.127.255 scope global eth0</w:t>
      </w:r>
    </w:p>
    <w:p w14:paraId="603ACA81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4A779533" w14:textId="77777777" w:rsidR="00DE0F8A" w:rsidRDefault="004630EE">
      <w:pPr>
        <w:pStyle w:val="SourceCode"/>
      </w:pPr>
      <w:r>
        <w:t xml:space="preserve">    inet6 fe80::38d8:88</w:t>
      </w:r>
      <w:proofErr w:type="gramStart"/>
      <w:r>
        <w:t>ff:fec</w:t>
      </w:r>
      <w:proofErr w:type="gramEnd"/>
      <w:r>
        <w:t>6:c93c/64 scope link</w:t>
      </w:r>
    </w:p>
    <w:p w14:paraId="68A3934D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</w:t>
      </w:r>
      <w:r>
        <w:t>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6656DFA4" w14:textId="77777777" w:rsidR="00DE0F8A" w:rsidRDefault="00DE0F8A">
      <w:pPr>
        <w:pStyle w:val="SourceCode"/>
      </w:pPr>
    </w:p>
    <w:p w14:paraId="2DCE7B48" w14:textId="77777777" w:rsidR="00DE0F8A" w:rsidRDefault="004630EE">
      <w:pPr>
        <w:pStyle w:val="SourceCode"/>
      </w:pPr>
      <w:r>
        <w:t xml:space="preserve"> </w:t>
      </w:r>
      <w:proofErr w:type="spellStart"/>
      <w:r>
        <w:t>kubectl</w:t>
      </w:r>
      <w:proofErr w:type="spellEnd"/>
      <w:r>
        <w:t xml:space="preserve"> exec sriov-pod-201-3 -- </w:t>
      </w:r>
      <w:proofErr w:type="spellStart"/>
      <w:r>
        <w:t>ip</w:t>
      </w:r>
      <w:proofErr w:type="spellEnd"/>
      <w:r>
        <w:t xml:space="preserve"> </w:t>
      </w:r>
      <w:proofErr w:type="spellStart"/>
      <w:r>
        <w:t>addr</w:t>
      </w:r>
      <w:proofErr w:type="spellEnd"/>
    </w:p>
    <w:p w14:paraId="655C57CA" w14:textId="77777777" w:rsidR="00DE0F8A" w:rsidRDefault="004630EE">
      <w:pPr>
        <w:pStyle w:val="SourceCode"/>
      </w:pPr>
      <w:r>
        <w:t>1: lo: &lt;</w:t>
      </w:r>
      <w:proofErr w:type="gramStart"/>
      <w:r>
        <w:t>LOOPBACK,UP</w:t>
      </w:r>
      <w:proofErr w:type="gramEnd"/>
      <w:r>
        <w:t xml:space="preserve">,LOWER_UP&gt; </w:t>
      </w:r>
      <w:proofErr w:type="spellStart"/>
      <w:r>
        <w:t>mtu</w:t>
      </w:r>
      <w:proofErr w:type="spellEnd"/>
      <w:r>
        <w:t xml:space="preserve"> 65536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000</w:t>
      </w:r>
    </w:p>
    <w:p w14:paraId="22A0CA09" w14:textId="77777777" w:rsidR="00DE0F8A" w:rsidRDefault="004630EE">
      <w:pPr>
        <w:pStyle w:val="SourceCode"/>
      </w:pPr>
      <w:r>
        <w:t xml:space="preserve">    link/loopback </w:t>
      </w:r>
      <w:proofErr w:type="gramStart"/>
      <w:r>
        <w:t>00:00:00:00:00:00</w:t>
      </w:r>
      <w:proofErr w:type="gramEnd"/>
      <w:r>
        <w:t xml:space="preserve"> </w:t>
      </w:r>
      <w:proofErr w:type="spellStart"/>
      <w:r>
        <w:t>brd</w:t>
      </w:r>
      <w:proofErr w:type="spellEnd"/>
      <w:r>
        <w:t xml:space="preserve"> 00:00:00:00:00:00</w:t>
      </w:r>
    </w:p>
    <w:p w14:paraId="0D737318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27.0.0.1/8 scope host lo</w:t>
      </w:r>
    </w:p>
    <w:p w14:paraId="21131F8F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</w:t>
      </w:r>
      <w:r>
        <w:t xml:space="preserve">r </w:t>
      </w:r>
      <w:proofErr w:type="spellStart"/>
      <w:r>
        <w:t>preferred_lft</w:t>
      </w:r>
      <w:proofErr w:type="spellEnd"/>
      <w:r>
        <w:t xml:space="preserve"> forever</w:t>
      </w:r>
    </w:p>
    <w:p w14:paraId="75AE817F" w14:textId="77777777" w:rsidR="00DE0F8A" w:rsidRDefault="004630EE">
      <w:pPr>
        <w:pStyle w:val="SourceCode"/>
      </w:pPr>
      <w:r>
        <w:t xml:space="preserve">    inet</w:t>
      </w:r>
      <w:proofErr w:type="gramStart"/>
      <w:r>
        <w:t>6 :</w:t>
      </w:r>
      <w:proofErr w:type="gramEnd"/>
      <w:r>
        <w:t>:1/128 scope host</w:t>
      </w:r>
    </w:p>
    <w:p w14:paraId="42AAC917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2CF15D2F" w14:textId="77777777" w:rsidR="00DE0F8A" w:rsidRDefault="004630EE">
      <w:pPr>
        <w:pStyle w:val="SourceCode"/>
      </w:pPr>
      <w:r>
        <w:lastRenderedPageBreak/>
        <w:t>13: net1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</w:t>
      </w:r>
      <w:proofErr w:type="spellStart"/>
      <w:r>
        <w:t>qlen</w:t>
      </w:r>
      <w:proofErr w:type="spellEnd"/>
      <w:r>
        <w:t xml:space="preserve"> 1000</w:t>
      </w:r>
    </w:p>
    <w:p w14:paraId="4290A825" w14:textId="77777777" w:rsidR="00DE0F8A" w:rsidRDefault="004630EE">
      <w:pPr>
        <w:pStyle w:val="SourceCode"/>
      </w:pPr>
      <w:r>
        <w:t xml:space="preserve">    link/ether a2:1</w:t>
      </w:r>
      <w:proofErr w:type="gramStart"/>
      <w:r>
        <w:t>f:bc</w:t>
      </w:r>
      <w:proofErr w:type="gramEnd"/>
      <w:r>
        <w:t xml:space="preserve">:be:1c:7e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428F65A3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92.168.201.4/24 </w:t>
      </w:r>
      <w:proofErr w:type="spellStart"/>
      <w:r>
        <w:t>brd</w:t>
      </w:r>
      <w:proofErr w:type="spellEnd"/>
      <w:r>
        <w:t xml:space="preserve"> 192.168.201.255 scope global net1</w:t>
      </w:r>
    </w:p>
    <w:p w14:paraId="123B0206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7CC9518E" w14:textId="77777777" w:rsidR="00DE0F8A" w:rsidRDefault="004630EE">
      <w:pPr>
        <w:pStyle w:val="SourceCode"/>
      </w:pPr>
      <w:r>
        <w:t xml:space="preserve">    inet6 fe</w:t>
      </w:r>
      <w:proofErr w:type="gramStart"/>
      <w:r>
        <w:t>80::</w:t>
      </w:r>
      <w:proofErr w:type="gramEnd"/>
      <w:r>
        <w:t>a01f:bcff:febe:1c7e/64 scope link</w:t>
      </w:r>
    </w:p>
    <w:p w14:paraId="524AA953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154EAEFF" w14:textId="77777777" w:rsidR="00DE0F8A" w:rsidRDefault="004630EE">
      <w:pPr>
        <w:pStyle w:val="SourceCode"/>
      </w:pPr>
      <w:r>
        <w:t>20: eth0@if21: &lt;</w:t>
      </w:r>
      <w:proofErr w:type="gramStart"/>
      <w:r>
        <w:t>BROADCAST,MULTICAST</w:t>
      </w:r>
      <w:proofErr w:type="gramEnd"/>
      <w:r>
        <w:t xml:space="preserve">,UP,LOWER_UP,M-DOWN&gt; </w:t>
      </w:r>
      <w:proofErr w:type="spellStart"/>
      <w:r>
        <w:t>mtu</w:t>
      </w:r>
      <w:proofErr w:type="spellEnd"/>
      <w:r>
        <w:t xml:space="preserve"> 15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noqueue</w:t>
      </w:r>
      <w:proofErr w:type="spellEnd"/>
    </w:p>
    <w:p w14:paraId="069C17F3" w14:textId="77777777" w:rsidR="00DE0F8A" w:rsidRDefault="004630EE">
      <w:pPr>
        <w:pStyle w:val="SourceCode"/>
      </w:pPr>
      <w:r>
        <w:t xml:space="preserve">    link/ether 02:6e:</w:t>
      </w:r>
      <w:proofErr w:type="gramStart"/>
      <w:r>
        <w:t>05:f</w:t>
      </w:r>
      <w:proofErr w:type="gramEnd"/>
      <w:r>
        <w:t xml:space="preserve">8:d5:e3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2D4F784E" w14:textId="77777777" w:rsidR="00DE0F8A" w:rsidRDefault="004630EE">
      <w:pPr>
        <w:pStyle w:val="SourceCode"/>
      </w:pPr>
      <w:r>
        <w:t xml:space="preserve">    </w:t>
      </w:r>
      <w:proofErr w:type="spellStart"/>
      <w:r>
        <w:t>inet</w:t>
      </w:r>
      <w:proofErr w:type="spellEnd"/>
      <w:r>
        <w:t xml:space="preserve"> 10.233.67.1/18 </w:t>
      </w:r>
      <w:proofErr w:type="spellStart"/>
      <w:r>
        <w:t>brd</w:t>
      </w:r>
      <w:proofErr w:type="spellEnd"/>
      <w:r>
        <w:t xml:space="preserve"> 10.233.127.255 scope global eth0</w:t>
      </w:r>
    </w:p>
    <w:p w14:paraId="5CC7168F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5CB95E10" w14:textId="77777777" w:rsidR="00DE0F8A" w:rsidRDefault="004630EE">
      <w:pPr>
        <w:pStyle w:val="SourceCode"/>
      </w:pPr>
      <w:r>
        <w:t xml:space="preserve">    inet6 fe80</w:t>
      </w:r>
      <w:r>
        <w:t>::70a6:6</w:t>
      </w:r>
      <w:proofErr w:type="gramStart"/>
      <w:r>
        <w:t>bff:fef</w:t>
      </w:r>
      <w:proofErr w:type="gramEnd"/>
      <w:r>
        <w:t>6:82c3/64 scope link</w:t>
      </w:r>
    </w:p>
    <w:p w14:paraId="4E5A7E27" w14:textId="77777777" w:rsidR="00DE0F8A" w:rsidRDefault="004630EE">
      <w:pPr>
        <w:pStyle w:val="SourceCode"/>
      </w:pPr>
      <w:r>
        <w:t xml:space="preserve">       </w:t>
      </w:r>
      <w:proofErr w:type="spellStart"/>
      <w:r>
        <w:t>valid_lft</w:t>
      </w:r>
      <w:proofErr w:type="spellEnd"/>
      <w:r>
        <w:t xml:space="preserve"> forever </w:t>
      </w:r>
      <w:proofErr w:type="spellStart"/>
      <w:r>
        <w:t>preferred_lft</w:t>
      </w:r>
      <w:proofErr w:type="spellEnd"/>
      <w:r>
        <w:t xml:space="preserve"> forever</w:t>
      </w:r>
    </w:p>
    <w:p w14:paraId="00A67F0E" w14:textId="13DA0AC2" w:rsidR="00DE0F8A" w:rsidRDefault="004630EE">
      <w:pPr>
        <w:pStyle w:val="Heading3"/>
      </w:pPr>
      <w:bookmarkStart w:id="13" w:name="sriov-vf-attachment-verfication"/>
      <w:bookmarkEnd w:id="13"/>
      <w:r>
        <w:t xml:space="preserve">SRIOV VF </w:t>
      </w:r>
      <w:r w:rsidR="00CB09A1">
        <w:t>A</w:t>
      </w:r>
      <w:r>
        <w:t xml:space="preserve">ttachment </w:t>
      </w:r>
      <w:r w:rsidR="00CB09A1">
        <w:t>Verification</w:t>
      </w:r>
    </w:p>
    <w:p w14:paraId="0E64EA3F" w14:textId="77777777" w:rsidR="00DE0F8A" w:rsidRDefault="004630EE">
      <w:pPr>
        <w:pStyle w:val="ListParagraph"/>
        <w:numPr>
          <w:ilvl w:val="0"/>
          <w:numId w:val="21"/>
        </w:numPr>
      </w:pPr>
      <w:r>
        <w:t>SRIOV CNI will not only attach the VFs with K8s PODs but will also dynamically configure the VLAN ID over the corresponding VF if VLAN ID was</w:t>
      </w:r>
      <w:r>
        <w:t xml:space="preserve"> referred in NAD file.</w:t>
      </w:r>
    </w:p>
    <w:p w14:paraId="507B222B" w14:textId="56AB0360" w:rsidR="00DE0F8A" w:rsidRDefault="004630EE">
      <w:pPr>
        <w:pStyle w:val="ListParagraph"/>
        <w:numPr>
          <w:ilvl w:val="1"/>
          <w:numId w:val="21"/>
        </w:numPr>
      </w:pPr>
      <w:r>
        <w:t>SRIOV-POD-201-1 is created on Worker1.</w:t>
      </w:r>
    </w:p>
    <w:p w14:paraId="1EDAA234" w14:textId="77777777" w:rsidR="00DE0F8A" w:rsidRDefault="004630EE">
      <w:pPr>
        <w:pStyle w:val="SourceCode"/>
      </w:pPr>
      <w:proofErr w:type="spellStart"/>
      <w:r>
        <w:t>ip</w:t>
      </w:r>
      <w:proofErr w:type="spellEnd"/>
      <w:r>
        <w:t xml:space="preserve"> link show </w:t>
      </w:r>
    </w:p>
    <w:p w14:paraId="448D6721" w14:textId="77777777" w:rsidR="00DE0F8A" w:rsidRDefault="004630EE">
      <w:pPr>
        <w:pStyle w:val="SourceCode"/>
      </w:pPr>
      <w:r>
        <w:t>eno2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90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state UP mode DEFAULT group default </w:t>
      </w:r>
      <w:proofErr w:type="spellStart"/>
      <w:r>
        <w:t>qlen</w:t>
      </w:r>
      <w:proofErr w:type="spellEnd"/>
      <w:r>
        <w:t xml:space="preserve"> 1000</w:t>
      </w:r>
    </w:p>
    <w:p w14:paraId="7FBA2657" w14:textId="77777777" w:rsidR="00DE0F8A" w:rsidRDefault="004630EE">
      <w:pPr>
        <w:pStyle w:val="SourceCode"/>
      </w:pPr>
      <w:r>
        <w:t xml:space="preserve">    link/ether </w:t>
      </w:r>
      <w:proofErr w:type="gramStart"/>
      <w:r>
        <w:t>bc:30:5</w:t>
      </w:r>
      <w:proofErr w:type="gramEnd"/>
      <w:r>
        <w:t xml:space="preserve">b:f2:87:52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235DD124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0     link/ethe</w:t>
      </w:r>
      <w:r>
        <w:t>r fa:ad:48:</w:t>
      </w:r>
      <w:proofErr w:type="gramStart"/>
      <w:r>
        <w:t>dd:e</w:t>
      </w:r>
      <w:proofErr w:type="gramEnd"/>
      <w:r>
        <w:t xml:space="preserve">4:3d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612D1D87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1     link/ether 56:7</w:t>
      </w:r>
      <w:proofErr w:type="gramStart"/>
      <w:r>
        <w:t>f:f</w:t>
      </w:r>
      <w:proofErr w:type="gramEnd"/>
      <w:r>
        <w:t xml:space="preserve">1:5e:ac:52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</w:t>
      </w:r>
      <w:proofErr w:type="spellStart"/>
      <w:r>
        <w:t>vlan</w:t>
      </w:r>
      <w:proofErr w:type="spellEnd"/>
      <w:r>
        <w:t xml:space="preserve"> 201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1AD2C0E0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2     lin</w:t>
      </w:r>
      <w:r>
        <w:t>k/ether d</w:t>
      </w:r>
      <w:proofErr w:type="gramStart"/>
      <w:r>
        <w:t>6:fb</w:t>
      </w:r>
      <w:proofErr w:type="gramEnd"/>
      <w:r>
        <w:t xml:space="preserve">:63:84:07:6d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223E1C61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3     link/ether </w:t>
      </w:r>
      <w:proofErr w:type="gramStart"/>
      <w:r>
        <w:t>62:d</w:t>
      </w:r>
      <w:proofErr w:type="gramEnd"/>
      <w:r>
        <w:t xml:space="preserve">0:9f:26:c9:81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43D38842" w14:textId="77777777" w:rsidR="00DE0F8A" w:rsidRDefault="004630EE">
      <w:pPr>
        <w:pStyle w:val="SourceCode"/>
      </w:pPr>
      <w:r>
        <w:lastRenderedPageBreak/>
        <w:t xml:space="preserve">    </w:t>
      </w:r>
      <w:proofErr w:type="spellStart"/>
      <w:r>
        <w:t>vf</w:t>
      </w:r>
      <w:proofErr w:type="spellEnd"/>
      <w:r>
        <w:t xml:space="preserve"> 4     link/et</w:t>
      </w:r>
      <w:r>
        <w:t>her c6:6</w:t>
      </w:r>
      <w:proofErr w:type="gramStart"/>
      <w:r>
        <w:t>c:f</w:t>
      </w:r>
      <w:proofErr w:type="gramEnd"/>
      <w:r>
        <w:t xml:space="preserve">4:56:14:80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251F2FB5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5     link/ether 2</w:t>
      </w:r>
      <w:proofErr w:type="gramStart"/>
      <w:r>
        <w:t>e:e</w:t>
      </w:r>
      <w:proofErr w:type="gramEnd"/>
      <w:r>
        <w:t xml:space="preserve">1:6f:3c:d0:0d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38760387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6     link/ether </w:t>
      </w:r>
      <w:r>
        <w:t>3a:7</w:t>
      </w:r>
      <w:proofErr w:type="gramStart"/>
      <w:r>
        <w:t>f:23:60:3</w:t>
      </w:r>
      <w:proofErr w:type="gramEnd"/>
      <w:r>
        <w:t xml:space="preserve">b:a6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2272248B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7     link/ether 9a:</w:t>
      </w:r>
      <w:proofErr w:type="gramStart"/>
      <w:r>
        <w:t>84:fa</w:t>
      </w:r>
      <w:proofErr w:type="gramEnd"/>
      <w:r>
        <w:t xml:space="preserve">:0a:f5:5f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0FF09B73" w14:textId="77777777" w:rsidR="00DE0F8A" w:rsidRDefault="004630EE">
      <w:pPr>
        <w:pStyle w:val="ListParagraph"/>
        <w:numPr>
          <w:ilvl w:val="0"/>
          <w:numId w:val="22"/>
        </w:numPr>
      </w:pPr>
      <w:r>
        <w:t>SRIOV-POD-201-2 is created o</w:t>
      </w:r>
      <w:r>
        <w:t xml:space="preserve">n </w:t>
      </w:r>
      <w:proofErr w:type="gramStart"/>
      <w:r>
        <w:t>Worker2</w:t>
      </w:r>
      <w:proofErr w:type="gramEnd"/>
    </w:p>
    <w:p w14:paraId="1C885209" w14:textId="77777777" w:rsidR="00DE0F8A" w:rsidRDefault="004630EE">
      <w:pPr>
        <w:pStyle w:val="SourceCode"/>
      </w:pPr>
      <w:proofErr w:type="spellStart"/>
      <w:r>
        <w:t>ip</w:t>
      </w:r>
      <w:proofErr w:type="spellEnd"/>
      <w:r>
        <w:t xml:space="preserve"> link show</w:t>
      </w:r>
    </w:p>
    <w:p w14:paraId="34BFF325" w14:textId="77777777" w:rsidR="00DE0F8A" w:rsidRDefault="004630EE">
      <w:pPr>
        <w:pStyle w:val="SourceCode"/>
      </w:pPr>
      <w:r>
        <w:t>5: eno2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90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state UP mode DEFAULT group default </w:t>
      </w:r>
      <w:proofErr w:type="spellStart"/>
      <w:r>
        <w:t>qlen</w:t>
      </w:r>
      <w:proofErr w:type="spellEnd"/>
      <w:r>
        <w:t xml:space="preserve"> 1000</w:t>
      </w:r>
    </w:p>
    <w:p w14:paraId="42DF9E0B" w14:textId="77777777" w:rsidR="00DE0F8A" w:rsidRDefault="004630EE">
      <w:pPr>
        <w:pStyle w:val="SourceCode"/>
      </w:pPr>
      <w:r>
        <w:t xml:space="preserve">    link/ether </w:t>
      </w:r>
      <w:proofErr w:type="gramStart"/>
      <w:r>
        <w:t>bc:30:5</w:t>
      </w:r>
      <w:proofErr w:type="gramEnd"/>
      <w:r>
        <w:t xml:space="preserve">b:f2:3f:72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17BEF067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0     link/ether 02:17:</w:t>
      </w:r>
      <w:proofErr w:type="gramStart"/>
      <w:r>
        <w:t>de:d</w:t>
      </w:r>
      <w:proofErr w:type="gramEnd"/>
      <w:r>
        <w:t xml:space="preserve">3:49:70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</w:t>
      </w:r>
      <w:r>
        <w:t xml:space="preserve">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1319622F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1     link/ether </w:t>
      </w:r>
      <w:proofErr w:type="gramStart"/>
      <w:r>
        <w:t>ee:e</w:t>
      </w:r>
      <w:proofErr w:type="gramEnd"/>
      <w:r>
        <w:t xml:space="preserve">1:21:00:71:dc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4FD8527B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2     link/ether 0</w:t>
      </w:r>
      <w:proofErr w:type="gramStart"/>
      <w:r>
        <w:t>a:43:80</w:t>
      </w:r>
      <w:proofErr w:type="gramEnd"/>
      <w:r>
        <w:t xml:space="preserve">:e7:80:15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</w:t>
      </w:r>
      <w:proofErr w:type="spellStart"/>
      <w:r>
        <w:t>vlan</w:t>
      </w:r>
      <w:proofErr w:type="spellEnd"/>
      <w:r>
        <w:t xml:space="preserve"> 201, spoof checking on, link-state auto, trust off, </w:t>
      </w:r>
      <w:proofErr w:type="spellStart"/>
      <w:r>
        <w:t>query_rs</w:t>
      </w:r>
      <w:r>
        <w:t>s</w:t>
      </w:r>
      <w:proofErr w:type="spellEnd"/>
      <w:r>
        <w:t xml:space="preserve"> off</w:t>
      </w:r>
    </w:p>
    <w:p w14:paraId="38E1155F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3     link/ether </w:t>
      </w:r>
      <w:proofErr w:type="gramStart"/>
      <w:r>
        <w:t>82:b</w:t>
      </w:r>
      <w:proofErr w:type="gramEnd"/>
      <w:r>
        <w:t xml:space="preserve">6:71:87:16:4d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2DFDAB70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4     link/ether 86:58:25:0</w:t>
      </w:r>
      <w:proofErr w:type="gramStart"/>
      <w:r>
        <w:t>a:66:51</w:t>
      </w:r>
      <w:proofErr w:type="gramEnd"/>
      <w:r>
        <w:t xml:space="preserve">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77A6BDED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5     link/ether 9</w:t>
      </w:r>
      <w:proofErr w:type="gramStart"/>
      <w:r>
        <w:t>a:48:0</w:t>
      </w:r>
      <w:proofErr w:type="gramEnd"/>
      <w:r>
        <w:t xml:space="preserve">d:ef:ab:13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52D12FEC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6     link/ether 02:4f:92:</w:t>
      </w:r>
      <w:proofErr w:type="gramStart"/>
      <w:r>
        <w:t>cc:b</w:t>
      </w:r>
      <w:proofErr w:type="gramEnd"/>
      <w:r>
        <w:t xml:space="preserve">5:4f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3E285045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7     link/ether 9e:</w:t>
      </w:r>
      <w:proofErr w:type="gramStart"/>
      <w:r>
        <w:t>ee:ab</w:t>
      </w:r>
      <w:proofErr w:type="gramEnd"/>
      <w:r>
        <w:t xml:space="preserve">:11:10:87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2B9C313F" w14:textId="77777777" w:rsidR="00DE0F8A" w:rsidRDefault="004630EE">
      <w:pPr>
        <w:pStyle w:val="ListParagraph"/>
        <w:numPr>
          <w:ilvl w:val="0"/>
          <w:numId w:val="23"/>
        </w:numPr>
      </w:pPr>
      <w:r>
        <w:t>SRIOV-PO</w:t>
      </w:r>
      <w:r>
        <w:t>D-201-3 is created on Worker3.</w:t>
      </w:r>
    </w:p>
    <w:p w14:paraId="221A10FC" w14:textId="77777777" w:rsidR="00DE0F8A" w:rsidRDefault="004630EE">
      <w:pPr>
        <w:pStyle w:val="SourceCode"/>
      </w:pPr>
      <w:r>
        <w:t xml:space="preserve"> </w:t>
      </w:r>
      <w:proofErr w:type="spellStart"/>
      <w:r>
        <w:t>ip</w:t>
      </w:r>
      <w:proofErr w:type="spellEnd"/>
      <w:r>
        <w:t xml:space="preserve"> link show</w:t>
      </w:r>
    </w:p>
    <w:p w14:paraId="5D0A57E1" w14:textId="77777777" w:rsidR="00DE0F8A" w:rsidRDefault="004630EE">
      <w:pPr>
        <w:pStyle w:val="SourceCode"/>
      </w:pPr>
      <w:r>
        <w:lastRenderedPageBreak/>
        <w:t xml:space="preserve"> eno2: &lt;</w:t>
      </w:r>
      <w:proofErr w:type="gramStart"/>
      <w:r>
        <w:t>BROADCAST,MULTICAST</w:t>
      </w:r>
      <w:proofErr w:type="gramEnd"/>
      <w:r>
        <w:t xml:space="preserve">,UP,LOWER_UP&gt; </w:t>
      </w:r>
      <w:proofErr w:type="spellStart"/>
      <w:r>
        <w:t>mtu</w:t>
      </w:r>
      <w:proofErr w:type="spellEnd"/>
      <w:r>
        <w:t xml:space="preserve"> 9000 </w:t>
      </w:r>
      <w:proofErr w:type="spellStart"/>
      <w:r>
        <w:t>qdisc</w:t>
      </w:r>
      <w:proofErr w:type="spellEnd"/>
      <w:r>
        <w:t xml:space="preserve"> </w:t>
      </w:r>
      <w:proofErr w:type="spellStart"/>
      <w:r>
        <w:t>mq</w:t>
      </w:r>
      <w:proofErr w:type="spellEnd"/>
      <w:r>
        <w:t xml:space="preserve"> state UP mode DEFAULT group default </w:t>
      </w:r>
      <w:proofErr w:type="spellStart"/>
      <w:r>
        <w:t>qlen</w:t>
      </w:r>
      <w:proofErr w:type="spellEnd"/>
      <w:r>
        <w:t xml:space="preserve"> 1000</w:t>
      </w:r>
    </w:p>
    <w:p w14:paraId="70DA45C0" w14:textId="77777777" w:rsidR="00DE0F8A" w:rsidRDefault="004630EE">
      <w:pPr>
        <w:pStyle w:val="SourceCode"/>
      </w:pPr>
      <w:r>
        <w:t xml:space="preserve">    link/ether </w:t>
      </w:r>
      <w:proofErr w:type="gramStart"/>
      <w:r>
        <w:t>bc:30:5</w:t>
      </w:r>
      <w:proofErr w:type="gramEnd"/>
      <w:r>
        <w:t xml:space="preserve">b:f1:c2:02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</w:p>
    <w:p w14:paraId="00B2CFFD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0     link/ether 66:44:9f:</w:t>
      </w:r>
      <w:proofErr w:type="gramStart"/>
      <w:r>
        <w:t>be:ff</w:t>
      </w:r>
      <w:proofErr w:type="gramEnd"/>
      <w:r>
        <w:t xml:space="preserve">:ca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</w:t>
      </w:r>
      <w:r>
        <w:t>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66E1CC7D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1     link/ether 9e:9f:</w:t>
      </w:r>
      <w:proofErr w:type="gramStart"/>
      <w:r>
        <w:t>df:ed</w:t>
      </w:r>
      <w:proofErr w:type="gramEnd"/>
      <w:r>
        <w:t xml:space="preserve">:60:93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7F6EBE5C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2     link/ether 6</w:t>
      </w:r>
      <w:proofErr w:type="gramStart"/>
      <w:r>
        <w:t>e:d</w:t>
      </w:r>
      <w:proofErr w:type="gramEnd"/>
      <w:r>
        <w:t xml:space="preserve">7:ec:63:e7:ee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</w:t>
      </w:r>
      <w:r>
        <w:t>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5689CAC1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3     link/ether 9</w:t>
      </w:r>
      <w:proofErr w:type="gramStart"/>
      <w:r>
        <w:t>a:b</w:t>
      </w:r>
      <w:proofErr w:type="gramEnd"/>
      <w:r>
        <w:t xml:space="preserve">6:af:80:b8:28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7F342759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4     link/ether 2e:45:c5:79:28:7c </w:t>
      </w:r>
      <w:proofErr w:type="spellStart"/>
      <w:r>
        <w:t>brd</w:t>
      </w:r>
      <w:proofErr w:type="spellEnd"/>
      <w:r>
        <w:t xml:space="preserve"> </w:t>
      </w:r>
      <w:proofErr w:type="spellStart"/>
      <w:proofErr w:type="gramStart"/>
      <w:r>
        <w:t>ff:ff</w:t>
      </w:r>
      <w:proofErr w:type="gramEnd"/>
      <w:r>
        <w:t>:ff:ff:f</w:t>
      </w:r>
      <w:r>
        <w:t>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0ED68E5A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5     link/ether 3e:c</w:t>
      </w:r>
      <w:proofErr w:type="gramStart"/>
      <w:r>
        <w:t>2:89:08:52:29</w:t>
      </w:r>
      <w:proofErr w:type="gramEnd"/>
      <w:r>
        <w:t xml:space="preserve">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581FC07A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6     link/ether a</w:t>
      </w:r>
      <w:proofErr w:type="gramStart"/>
      <w:r>
        <w:t>6:b</w:t>
      </w:r>
      <w:proofErr w:type="gramEnd"/>
      <w:r>
        <w:t xml:space="preserve">7:4d:83:16:59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5527E17C" w14:textId="77777777" w:rsidR="00DE0F8A" w:rsidRDefault="004630EE">
      <w:pPr>
        <w:pStyle w:val="SourceCode"/>
      </w:pPr>
      <w:r>
        <w:t xml:space="preserve">    </w:t>
      </w:r>
      <w:proofErr w:type="spellStart"/>
      <w:r>
        <w:t>vf</w:t>
      </w:r>
      <w:proofErr w:type="spellEnd"/>
      <w:r>
        <w:t xml:space="preserve"> 7     link/ether a2:1</w:t>
      </w:r>
      <w:proofErr w:type="gramStart"/>
      <w:r>
        <w:t>f:bc</w:t>
      </w:r>
      <w:proofErr w:type="gramEnd"/>
      <w:r>
        <w:t xml:space="preserve">:be:1c:7e </w:t>
      </w:r>
      <w:proofErr w:type="spellStart"/>
      <w:r>
        <w:t>brd</w:t>
      </w:r>
      <w:proofErr w:type="spellEnd"/>
      <w:r>
        <w:t xml:space="preserve"> </w:t>
      </w:r>
      <w:proofErr w:type="spellStart"/>
      <w:r>
        <w:t>ff:ff:ff:ff:ff:ff</w:t>
      </w:r>
      <w:proofErr w:type="spellEnd"/>
      <w:r>
        <w:t xml:space="preserve">, </w:t>
      </w:r>
      <w:proofErr w:type="spellStart"/>
      <w:r>
        <w:t>vlan</w:t>
      </w:r>
      <w:proofErr w:type="spellEnd"/>
      <w:r>
        <w:t xml:space="preserve"> 201, spoof checking on, link-state auto, trust off, </w:t>
      </w:r>
      <w:proofErr w:type="spellStart"/>
      <w:r>
        <w:t>query_rss</w:t>
      </w:r>
      <w:proofErr w:type="spellEnd"/>
      <w:r>
        <w:t xml:space="preserve"> off</w:t>
      </w:r>
    </w:p>
    <w:p w14:paraId="760231BA" w14:textId="77777777" w:rsidR="00DE0F8A" w:rsidRDefault="004630EE">
      <w:pPr>
        <w:pStyle w:val="Heading3"/>
      </w:pPr>
      <w:bookmarkStart w:id="14" w:name="end-to-end-connectivity-verification"/>
      <w:bookmarkEnd w:id="14"/>
      <w:r>
        <w:t>End to End Connectivity Verification</w:t>
      </w:r>
    </w:p>
    <w:p w14:paraId="4D3AAB0C" w14:textId="77777777" w:rsidR="00DE0F8A" w:rsidRDefault="004630EE">
      <w:pPr>
        <w:pStyle w:val="ListParagraph"/>
        <w:numPr>
          <w:ilvl w:val="0"/>
          <w:numId w:val="24"/>
        </w:numPr>
      </w:pPr>
      <w:r>
        <w:t>Run ICMP ping toward</w:t>
      </w:r>
      <w:r>
        <w:t xml:space="preserve"> VLAN-201 (subnet 192.168.201.0/24 gateway </w:t>
      </w:r>
      <w:proofErr w:type="spellStart"/>
      <w:r>
        <w:t>i.e</w:t>
      </w:r>
      <w:proofErr w:type="spellEnd"/>
      <w:r>
        <w:t xml:space="preserve"> 192.168.201.1) from each </w:t>
      </w:r>
      <w:proofErr w:type="gramStart"/>
      <w:r>
        <w:t>POD</w:t>
      </w:r>
      <w:proofErr w:type="gramEnd"/>
    </w:p>
    <w:p w14:paraId="5EC0DC93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exec sriov-pod-201-1 -- ping 192.168.201.1 -c1</w:t>
      </w:r>
    </w:p>
    <w:p w14:paraId="27DADEDA" w14:textId="77777777" w:rsidR="00DE0F8A" w:rsidRDefault="004630EE">
      <w:pPr>
        <w:pStyle w:val="SourceCode"/>
      </w:pPr>
      <w:r>
        <w:t>PING 192.168.201.1 (192.168.201.1): 56 data bytes</w:t>
      </w:r>
    </w:p>
    <w:p w14:paraId="12A416CF" w14:textId="77777777" w:rsidR="00DE0F8A" w:rsidRDefault="004630EE">
      <w:pPr>
        <w:pStyle w:val="SourceCode"/>
      </w:pPr>
      <w:r>
        <w:t xml:space="preserve">64 bytes from 192.168.201.1: seq=0 </w:t>
      </w:r>
      <w:proofErr w:type="spellStart"/>
      <w:r>
        <w:t>ttl</w:t>
      </w:r>
      <w:proofErr w:type="spellEnd"/>
      <w:r>
        <w:t xml:space="preserve">=64 time=2.455 </w:t>
      </w:r>
      <w:proofErr w:type="spellStart"/>
      <w:r>
        <w:t>ms</w:t>
      </w:r>
      <w:proofErr w:type="spellEnd"/>
    </w:p>
    <w:p w14:paraId="3C0BACDC" w14:textId="77777777" w:rsidR="00DE0F8A" w:rsidRDefault="00DE0F8A">
      <w:pPr>
        <w:pStyle w:val="SourceCode"/>
      </w:pPr>
    </w:p>
    <w:p w14:paraId="26F34D77" w14:textId="77777777" w:rsidR="00DE0F8A" w:rsidRDefault="004630EE">
      <w:pPr>
        <w:pStyle w:val="SourceCode"/>
      </w:pPr>
      <w:r>
        <w:t xml:space="preserve">--- 192.168.201.1 </w:t>
      </w:r>
      <w:r>
        <w:t>ping statistics ---</w:t>
      </w:r>
    </w:p>
    <w:p w14:paraId="5EEF8407" w14:textId="77777777" w:rsidR="00DE0F8A" w:rsidRDefault="004630EE">
      <w:pPr>
        <w:pStyle w:val="SourceCode"/>
      </w:pPr>
      <w:r>
        <w:t xml:space="preserve">1 </w:t>
      </w:r>
      <w:proofErr w:type="gramStart"/>
      <w:r>
        <w:t>packets</w:t>
      </w:r>
      <w:proofErr w:type="gramEnd"/>
      <w:r>
        <w:t xml:space="preserve"> transmitted, 1 packets received, 0% packet loss</w:t>
      </w:r>
    </w:p>
    <w:p w14:paraId="25A8EA6B" w14:textId="77777777" w:rsidR="00DE0F8A" w:rsidRDefault="004630EE">
      <w:pPr>
        <w:pStyle w:val="SourceCode"/>
      </w:pPr>
      <w:r>
        <w:t xml:space="preserve">round-trip min/avg/max = 2.455/2.455/2.455 </w:t>
      </w:r>
      <w:proofErr w:type="spellStart"/>
      <w:r>
        <w:t>ms</w:t>
      </w:r>
      <w:proofErr w:type="spellEnd"/>
    </w:p>
    <w:p w14:paraId="5C35D799" w14:textId="77777777" w:rsidR="00DE0F8A" w:rsidRDefault="00DE0F8A">
      <w:pPr>
        <w:pStyle w:val="SourceCode"/>
      </w:pPr>
    </w:p>
    <w:p w14:paraId="189CE26C" w14:textId="77777777" w:rsidR="00DE0F8A" w:rsidRDefault="004630EE">
      <w:pPr>
        <w:pStyle w:val="SourceCode"/>
      </w:pPr>
      <w:proofErr w:type="spellStart"/>
      <w:r>
        <w:t>kubectl</w:t>
      </w:r>
      <w:proofErr w:type="spellEnd"/>
      <w:r>
        <w:t xml:space="preserve"> exec sriov-pod201-2 -- ping 192.168.201.1 -c1</w:t>
      </w:r>
    </w:p>
    <w:p w14:paraId="55A71AE8" w14:textId="77777777" w:rsidR="00DE0F8A" w:rsidRDefault="004630EE">
      <w:pPr>
        <w:pStyle w:val="SourceCode"/>
      </w:pPr>
      <w:r>
        <w:t>PING 192.168.201.1 (192.168.201.1): 56 data bytes</w:t>
      </w:r>
    </w:p>
    <w:p w14:paraId="06C00FAD" w14:textId="77777777" w:rsidR="00DE0F8A" w:rsidRDefault="004630EE">
      <w:pPr>
        <w:pStyle w:val="SourceCode"/>
      </w:pPr>
      <w:r>
        <w:lastRenderedPageBreak/>
        <w:t xml:space="preserve">64 bytes from 192.168.201.1: seq=0 </w:t>
      </w:r>
      <w:proofErr w:type="spellStart"/>
      <w:r>
        <w:t>ttl</w:t>
      </w:r>
      <w:proofErr w:type="spellEnd"/>
      <w:r>
        <w:t xml:space="preserve">=64 time=9.939 </w:t>
      </w:r>
      <w:proofErr w:type="spellStart"/>
      <w:r>
        <w:t>ms</w:t>
      </w:r>
      <w:proofErr w:type="spellEnd"/>
    </w:p>
    <w:p w14:paraId="112607B6" w14:textId="77777777" w:rsidR="00DE0F8A" w:rsidRDefault="00DE0F8A">
      <w:pPr>
        <w:pStyle w:val="SourceCode"/>
      </w:pPr>
    </w:p>
    <w:p w14:paraId="7B029CDE" w14:textId="77777777" w:rsidR="00DE0F8A" w:rsidRDefault="004630EE">
      <w:pPr>
        <w:pStyle w:val="SourceCode"/>
      </w:pPr>
      <w:r>
        <w:t>--- 192.168.201.1 ping statistics ---</w:t>
      </w:r>
    </w:p>
    <w:p w14:paraId="2E48E2FE" w14:textId="77777777" w:rsidR="00DE0F8A" w:rsidRDefault="004630EE">
      <w:pPr>
        <w:pStyle w:val="SourceCode"/>
      </w:pPr>
      <w:r>
        <w:t xml:space="preserve">1 </w:t>
      </w:r>
      <w:proofErr w:type="gramStart"/>
      <w:r>
        <w:t>packets</w:t>
      </w:r>
      <w:proofErr w:type="gramEnd"/>
      <w:r>
        <w:t xml:space="preserve"> transmitted, 1 packets received, 0% packet loss</w:t>
      </w:r>
    </w:p>
    <w:p w14:paraId="3D38E4F1" w14:textId="77777777" w:rsidR="00DE0F8A" w:rsidRDefault="004630EE">
      <w:pPr>
        <w:pStyle w:val="SourceCode"/>
      </w:pPr>
      <w:r>
        <w:t xml:space="preserve">round-trip min/avg/max = 9.939/9.939/9.939 </w:t>
      </w:r>
      <w:proofErr w:type="spellStart"/>
      <w:r>
        <w:t>ms</w:t>
      </w:r>
      <w:proofErr w:type="spellEnd"/>
    </w:p>
    <w:p w14:paraId="4AB3D402" w14:textId="77777777" w:rsidR="00DE0F8A" w:rsidRDefault="00DE0F8A">
      <w:pPr>
        <w:pStyle w:val="SourceCode"/>
      </w:pPr>
    </w:p>
    <w:p w14:paraId="6FD91E20" w14:textId="77777777" w:rsidR="00DE0F8A" w:rsidRDefault="004630EE">
      <w:pPr>
        <w:pStyle w:val="SourceCode"/>
      </w:pPr>
      <w:proofErr w:type="spellStart"/>
      <w:r>
        <w:t>kubect</w:t>
      </w:r>
      <w:r>
        <w:t>l</w:t>
      </w:r>
      <w:proofErr w:type="spellEnd"/>
      <w:r>
        <w:t xml:space="preserve"> exec sriov-pod-201-3 -- ping 192.168.201.1 -c1</w:t>
      </w:r>
    </w:p>
    <w:p w14:paraId="7765A3D0" w14:textId="77777777" w:rsidR="00DE0F8A" w:rsidRDefault="004630EE">
      <w:pPr>
        <w:pStyle w:val="SourceCode"/>
      </w:pPr>
      <w:r>
        <w:t>PING 192.168.201.1 (192.168.201.1): 56 data bytes</w:t>
      </w:r>
    </w:p>
    <w:p w14:paraId="114A5BE0" w14:textId="77777777" w:rsidR="00DE0F8A" w:rsidRDefault="004630EE">
      <w:pPr>
        <w:pStyle w:val="SourceCode"/>
      </w:pPr>
      <w:r>
        <w:t xml:space="preserve">64 bytes from 192.168.201.1: seq=0 </w:t>
      </w:r>
      <w:proofErr w:type="spellStart"/>
      <w:r>
        <w:t>ttl</w:t>
      </w:r>
      <w:proofErr w:type="spellEnd"/>
      <w:r>
        <w:t xml:space="preserve">=64 time=4.626 </w:t>
      </w:r>
      <w:proofErr w:type="spellStart"/>
      <w:r>
        <w:t>ms</w:t>
      </w:r>
      <w:proofErr w:type="spellEnd"/>
    </w:p>
    <w:p w14:paraId="6CB356D8" w14:textId="77777777" w:rsidR="00DE0F8A" w:rsidRDefault="00DE0F8A">
      <w:pPr>
        <w:pStyle w:val="SourceCode"/>
      </w:pPr>
    </w:p>
    <w:p w14:paraId="37179EB2" w14:textId="77777777" w:rsidR="00DE0F8A" w:rsidRDefault="004630EE">
      <w:pPr>
        <w:pStyle w:val="SourceCode"/>
      </w:pPr>
      <w:r>
        <w:t>--- 192.168.201.1 ping statistics ---</w:t>
      </w:r>
    </w:p>
    <w:p w14:paraId="202FE0D1" w14:textId="77777777" w:rsidR="00DE0F8A" w:rsidRDefault="004630EE">
      <w:pPr>
        <w:pStyle w:val="SourceCode"/>
      </w:pPr>
      <w:r>
        <w:t xml:space="preserve">1 </w:t>
      </w:r>
      <w:proofErr w:type="gramStart"/>
      <w:r>
        <w:t>packets</w:t>
      </w:r>
      <w:proofErr w:type="gramEnd"/>
      <w:r>
        <w:t xml:space="preserve"> transmitted, 1 packets received, 0% packet loss</w:t>
      </w:r>
    </w:p>
    <w:p w14:paraId="67D076B5" w14:textId="77777777" w:rsidR="00DE0F8A" w:rsidRDefault="004630EE">
      <w:pPr>
        <w:pStyle w:val="SourceCode"/>
      </w:pPr>
      <w:r>
        <w:t>roun</w:t>
      </w:r>
      <w:r>
        <w:t xml:space="preserve">d-trip min/avg/max = 4.626/4.626/4.626 </w:t>
      </w:r>
      <w:proofErr w:type="spellStart"/>
      <w:r>
        <w:t>ms</w:t>
      </w:r>
      <w:proofErr w:type="spellEnd"/>
    </w:p>
    <w:p w14:paraId="4366F437" w14:textId="77777777" w:rsidR="00DE0F8A" w:rsidRDefault="004630EE">
      <w:pPr>
        <w:pStyle w:val="ListParagraph"/>
        <w:numPr>
          <w:ilvl w:val="0"/>
          <w:numId w:val="25"/>
        </w:numPr>
      </w:pPr>
      <w:r>
        <w:t>Check MAC/ ARP table of network switches to verify if PODs MACs / IPs for VLAN-201 and subnet 192.168.201.0/24 are learned on the switch or not.</w:t>
      </w:r>
    </w:p>
    <w:p w14:paraId="5FB3C27D" w14:textId="77777777" w:rsidR="00DE0F8A" w:rsidRDefault="004630EE">
      <w:pPr>
        <w:pStyle w:val="SourceCode"/>
      </w:pPr>
      <w:r>
        <w:t xml:space="preserve">show ethernet-switching table </w:t>
      </w:r>
      <w:proofErr w:type="spellStart"/>
      <w:r>
        <w:t>vlan</w:t>
      </w:r>
      <w:proofErr w:type="spellEnd"/>
      <w:r>
        <w:t xml:space="preserve"> SRIOV_201</w:t>
      </w:r>
    </w:p>
    <w:p w14:paraId="0E390D74" w14:textId="77777777" w:rsidR="00DE0F8A" w:rsidRDefault="004630EE">
      <w:pPr>
        <w:pStyle w:val="SourceCode"/>
      </w:pPr>
      <w:r>
        <w:t>Ethernet-switching table</w:t>
      </w:r>
      <w:r>
        <w:t>: 4 unicast entries</w:t>
      </w:r>
    </w:p>
    <w:p w14:paraId="3DC5DF07" w14:textId="77777777" w:rsidR="00DE0F8A" w:rsidRDefault="004630EE">
      <w:pPr>
        <w:pStyle w:val="SourceCode"/>
      </w:pPr>
      <w:r>
        <w:t xml:space="preserve">  VLAN</w:t>
      </w:r>
      <w:r>
        <w:tab/>
        <w:t xml:space="preserve">            MAC address       Type         Age Interfaces</w:t>
      </w:r>
    </w:p>
    <w:p w14:paraId="6B09D8BF" w14:textId="77777777" w:rsidR="00DE0F8A" w:rsidRDefault="004630EE">
      <w:pPr>
        <w:pStyle w:val="SourceCode"/>
      </w:pPr>
      <w:r>
        <w:t xml:space="preserve">  SRIOV_201         *                 Flood          - All-members</w:t>
      </w:r>
    </w:p>
    <w:p w14:paraId="73CD02FB" w14:textId="77777777" w:rsidR="00DE0F8A" w:rsidRDefault="004630EE">
      <w:pPr>
        <w:pStyle w:val="SourceCode"/>
      </w:pPr>
      <w:r>
        <w:t xml:space="preserve">  SRIOV_201         0</w:t>
      </w:r>
      <w:proofErr w:type="gramStart"/>
      <w:r>
        <w:t>a:43:80</w:t>
      </w:r>
      <w:proofErr w:type="gramEnd"/>
      <w:r>
        <w:t>:e7:80:15 Learn         54 ge-0/0/1.0</w:t>
      </w:r>
    </w:p>
    <w:p w14:paraId="1AF85118" w14:textId="77777777" w:rsidR="00DE0F8A" w:rsidRDefault="004630EE">
      <w:pPr>
        <w:pStyle w:val="SourceCode"/>
      </w:pPr>
      <w:r>
        <w:t xml:space="preserve">  SRIOV_201         56:7</w:t>
      </w:r>
      <w:proofErr w:type="gramStart"/>
      <w:r>
        <w:t>f:f</w:t>
      </w:r>
      <w:proofErr w:type="gramEnd"/>
      <w:r>
        <w:t xml:space="preserve">1:5e:ac:52 </w:t>
      </w:r>
      <w:r>
        <w:t>Learn         36 ge-0/0/9.0</w:t>
      </w:r>
    </w:p>
    <w:p w14:paraId="434BCD93" w14:textId="77777777" w:rsidR="00DE0F8A" w:rsidRDefault="004630EE">
      <w:pPr>
        <w:pStyle w:val="SourceCode"/>
      </w:pPr>
      <w:r>
        <w:t xml:space="preserve">  SRIOV_201         a2:1</w:t>
      </w:r>
      <w:proofErr w:type="gramStart"/>
      <w:r>
        <w:t>f:bc</w:t>
      </w:r>
      <w:proofErr w:type="gramEnd"/>
      <w:r>
        <w:t>:be:1c:7e Learn          0 ge-0/0/19.0</w:t>
      </w:r>
    </w:p>
    <w:p w14:paraId="4E1A61A9" w14:textId="77777777" w:rsidR="00DE0F8A" w:rsidRDefault="004630EE">
      <w:pPr>
        <w:pStyle w:val="SourceCode"/>
      </w:pPr>
      <w:r>
        <w:t xml:space="preserve">  SRIOV_201         ac:4b:c8:2b:77:c1 Static         - Router</w:t>
      </w:r>
    </w:p>
    <w:p w14:paraId="65216164" w14:textId="77777777" w:rsidR="00DE0F8A" w:rsidRDefault="00DE0F8A">
      <w:pPr>
        <w:pStyle w:val="SourceCode"/>
      </w:pPr>
    </w:p>
    <w:p w14:paraId="4CA220BB" w14:textId="77777777" w:rsidR="00DE0F8A" w:rsidRDefault="004630EE">
      <w:pPr>
        <w:pStyle w:val="SourceCode"/>
      </w:pPr>
      <w:proofErr w:type="spellStart"/>
      <w:r>
        <w:t>lab@fabric-switch</w:t>
      </w:r>
      <w:proofErr w:type="spellEnd"/>
      <w:r>
        <w:t xml:space="preserve">&gt; show </w:t>
      </w:r>
      <w:proofErr w:type="spellStart"/>
      <w:r>
        <w:t>arp</w:t>
      </w:r>
      <w:proofErr w:type="spellEnd"/>
      <w:r>
        <w:t xml:space="preserve"> no-resolve | match 201.</w:t>
      </w:r>
    </w:p>
    <w:p w14:paraId="02CE72E4" w14:textId="77777777" w:rsidR="00DE0F8A" w:rsidRDefault="004630EE">
      <w:pPr>
        <w:pStyle w:val="SourceCode"/>
      </w:pPr>
      <w:r>
        <w:t>56:7</w:t>
      </w:r>
      <w:proofErr w:type="gramStart"/>
      <w:r>
        <w:t>f:f</w:t>
      </w:r>
      <w:proofErr w:type="gramEnd"/>
      <w:r>
        <w:t xml:space="preserve">1:5e:ac:52 192.168.201.2   vlan.201    </w:t>
      </w:r>
      <w:r>
        <w:t xml:space="preserve">         none</w:t>
      </w:r>
    </w:p>
    <w:p w14:paraId="451A36D8" w14:textId="77777777" w:rsidR="00DE0F8A" w:rsidRDefault="004630EE">
      <w:pPr>
        <w:pStyle w:val="SourceCode"/>
      </w:pPr>
      <w:r>
        <w:t>0</w:t>
      </w:r>
      <w:proofErr w:type="gramStart"/>
      <w:r>
        <w:t>a:43:80</w:t>
      </w:r>
      <w:proofErr w:type="gramEnd"/>
      <w:r>
        <w:t>:e7:80:15 192.168.201.3   vlan.201             none</w:t>
      </w:r>
    </w:p>
    <w:p w14:paraId="19B6E825" w14:textId="77777777" w:rsidR="00DE0F8A" w:rsidRDefault="004630EE">
      <w:pPr>
        <w:pStyle w:val="SourceCode"/>
      </w:pPr>
      <w:r>
        <w:t>a2:1</w:t>
      </w:r>
      <w:proofErr w:type="gramStart"/>
      <w:r>
        <w:t>f:bc</w:t>
      </w:r>
      <w:proofErr w:type="gramEnd"/>
      <w:r>
        <w:t>:be:1c:7e 192.168.201.4   vlan.201             none</w:t>
      </w:r>
    </w:p>
    <w:p w14:paraId="18F49E99" w14:textId="77777777" w:rsidR="00DE0F8A" w:rsidRDefault="004630EE">
      <w:pPr>
        <w:pStyle w:val="Heading2"/>
      </w:pPr>
      <w:bookmarkStart w:id="15" w:name="references"/>
      <w:bookmarkEnd w:id="15"/>
      <w:r>
        <w:t>References</w:t>
      </w:r>
    </w:p>
    <w:p w14:paraId="7B750E2C" w14:textId="77777777" w:rsidR="00DE0F8A" w:rsidRDefault="004630EE">
      <w:pPr>
        <w:pStyle w:val="ListParagraph"/>
        <w:numPr>
          <w:ilvl w:val="0"/>
          <w:numId w:val="26"/>
        </w:numPr>
      </w:pPr>
      <w:r>
        <w:t>https://www.intel.com/content/www/us/en/developer/articles/technical/configure-sr-iov-network-virtual-functions-in-linux-kvm.html</w:t>
      </w:r>
    </w:p>
    <w:p w14:paraId="54ADAFD6" w14:textId="77777777" w:rsidR="00DE0F8A" w:rsidRDefault="004630EE">
      <w:pPr>
        <w:pStyle w:val="ListParagraph"/>
        <w:numPr>
          <w:ilvl w:val="0"/>
          <w:numId w:val="26"/>
        </w:numPr>
      </w:pPr>
      <w:r>
        <w:lastRenderedPageBreak/>
        <w:t>https://docs.nvidia.com/networking/display/OFED510660/Kubernetes+Using+SR-IOV</w:t>
      </w:r>
    </w:p>
    <w:p w14:paraId="263F7657" w14:textId="77777777" w:rsidR="00DE0F8A" w:rsidRDefault="004630EE">
      <w:pPr>
        <w:pStyle w:val="ListParagraph"/>
        <w:numPr>
          <w:ilvl w:val="0"/>
          <w:numId w:val="26"/>
        </w:numPr>
      </w:pPr>
      <w:r>
        <w:t>https://docs.openshift.com/container-platform/4.</w:t>
      </w:r>
      <w:r>
        <w:t>7/networking/hardware_networks/about-sriov.html</w:t>
      </w:r>
    </w:p>
    <w:p w14:paraId="6BABBA06" w14:textId="77777777" w:rsidR="00DE0F8A" w:rsidRDefault="004630EE">
      <w:pPr>
        <w:pStyle w:val="ListParagraph"/>
        <w:numPr>
          <w:ilvl w:val="0"/>
          <w:numId w:val="26"/>
        </w:numPr>
      </w:pPr>
      <w:r>
        <w:t>https://ubuntu.com/kubernetes/docs/cni-sriov</w:t>
      </w:r>
    </w:p>
    <w:p w14:paraId="360C70E4" w14:textId="77777777" w:rsidR="00DE0F8A" w:rsidRDefault="004630EE">
      <w:pPr>
        <w:pStyle w:val="ListParagraph"/>
        <w:numPr>
          <w:ilvl w:val="0"/>
          <w:numId w:val="26"/>
        </w:numPr>
      </w:pPr>
      <w:r>
        <w:t>https://cloud.google.com/anthos/clusters/docs/bare-metal/latest/how-to/sriov</w:t>
      </w:r>
    </w:p>
    <w:p w14:paraId="1653A649" w14:textId="77777777" w:rsidR="00DE0F8A" w:rsidRDefault="004630EE">
      <w:pPr>
        <w:pStyle w:val="ListParagraph"/>
        <w:numPr>
          <w:ilvl w:val="0"/>
          <w:numId w:val="26"/>
        </w:numPr>
      </w:pPr>
      <w:hyperlink r:id="rId14">
        <w:r>
          <w:rPr>
            <w:rStyle w:val="Hyperlink"/>
          </w:rPr>
          <w:t>https://docs.okd.io/4.11/networking/hardware_networks/about-sriov.html</w:t>
        </w:r>
      </w:hyperlink>
    </w:p>
    <w:p w14:paraId="221EEEA0" w14:textId="77777777" w:rsidR="00DE0F8A" w:rsidRDefault="004630EE">
      <w:pPr>
        <w:pStyle w:val="ListParagraph"/>
        <w:numPr>
          <w:ilvl w:val="0"/>
          <w:numId w:val="26"/>
        </w:numPr>
      </w:pPr>
      <w:hyperlink r:id="rId15">
        <w:r>
          <w:rPr>
            <w:rStyle w:val="Hyperlink"/>
          </w:rPr>
          <w:t>https://github.com/kashif-nawaz/charmed-kubernetes-on-bare-metals</w:t>
        </w:r>
      </w:hyperlink>
    </w:p>
    <w:p w14:paraId="17B53B22" w14:textId="77777777" w:rsidR="00DE0F8A" w:rsidRDefault="004630EE">
      <w:pPr>
        <w:pStyle w:val="ListParagraph"/>
        <w:numPr>
          <w:ilvl w:val="0"/>
          <w:numId w:val="26"/>
        </w:numPr>
      </w:pPr>
      <w:hyperlink r:id="rId16">
        <w:r>
          <w:rPr>
            <w:rStyle w:val="Hyperlink"/>
          </w:rPr>
          <w:t>https://github.com/kashif-nawaz/charmed-kubernetes-on-bare-metals</w:t>
        </w:r>
      </w:hyperlink>
    </w:p>
    <w:sectPr w:rsidR="00DE0F8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B531C"/>
    <w:multiLevelType w:val="multilevel"/>
    <w:tmpl w:val="3FB2FD3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029B2E15"/>
    <w:multiLevelType w:val="multilevel"/>
    <w:tmpl w:val="4134F6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05677FC4"/>
    <w:multiLevelType w:val="multilevel"/>
    <w:tmpl w:val="C96CB32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05AB1EC2"/>
    <w:multiLevelType w:val="multilevel"/>
    <w:tmpl w:val="70FAC96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0A691401"/>
    <w:multiLevelType w:val="multilevel"/>
    <w:tmpl w:val="5E70794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0E7B4973"/>
    <w:multiLevelType w:val="multilevel"/>
    <w:tmpl w:val="EBBC375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0F1E2DE1"/>
    <w:multiLevelType w:val="multilevel"/>
    <w:tmpl w:val="B36A652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107579DE"/>
    <w:multiLevelType w:val="multilevel"/>
    <w:tmpl w:val="F9E8E00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149D7F80"/>
    <w:multiLevelType w:val="multilevel"/>
    <w:tmpl w:val="32901316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9" w15:restartNumberingAfterBreak="0">
    <w:nsid w:val="1BBF207F"/>
    <w:multiLevelType w:val="multilevel"/>
    <w:tmpl w:val="9BACB1D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1FC87414"/>
    <w:multiLevelType w:val="multilevel"/>
    <w:tmpl w:val="D9D66A2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258479BE"/>
    <w:multiLevelType w:val="multilevel"/>
    <w:tmpl w:val="8A8CB50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2" w15:restartNumberingAfterBreak="0">
    <w:nsid w:val="2AE84608"/>
    <w:multiLevelType w:val="multilevel"/>
    <w:tmpl w:val="D864F49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3" w15:restartNumberingAfterBreak="0">
    <w:nsid w:val="2F614CA8"/>
    <w:multiLevelType w:val="multilevel"/>
    <w:tmpl w:val="FD5EC2E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4" w15:restartNumberingAfterBreak="0">
    <w:nsid w:val="310D6CB6"/>
    <w:multiLevelType w:val="multilevel"/>
    <w:tmpl w:val="97BA1FF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5" w15:restartNumberingAfterBreak="0">
    <w:nsid w:val="32C738D1"/>
    <w:multiLevelType w:val="multilevel"/>
    <w:tmpl w:val="DF16D34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6" w15:restartNumberingAfterBreak="0">
    <w:nsid w:val="44523BC2"/>
    <w:multiLevelType w:val="multilevel"/>
    <w:tmpl w:val="860873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7" w15:restartNumberingAfterBreak="0">
    <w:nsid w:val="581D0E66"/>
    <w:multiLevelType w:val="multilevel"/>
    <w:tmpl w:val="267E35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8" w15:restartNumberingAfterBreak="0">
    <w:nsid w:val="5D5C4BA7"/>
    <w:multiLevelType w:val="multilevel"/>
    <w:tmpl w:val="FFB092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9" w15:restartNumberingAfterBreak="0">
    <w:nsid w:val="613C0634"/>
    <w:multiLevelType w:val="multilevel"/>
    <w:tmpl w:val="6EBA527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0" w15:restartNumberingAfterBreak="0">
    <w:nsid w:val="636158AF"/>
    <w:multiLevelType w:val="multilevel"/>
    <w:tmpl w:val="0AE68F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1" w15:restartNumberingAfterBreak="0">
    <w:nsid w:val="6D28653C"/>
    <w:multiLevelType w:val="multilevel"/>
    <w:tmpl w:val="F67EF52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2" w15:restartNumberingAfterBreak="0">
    <w:nsid w:val="6D407FF6"/>
    <w:multiLevelType w:val="multilevel"/>
    <w:tmpl w:val="C658CB5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3" w15:restartNumberingAfterBreak="0">
    <w:nsid w:val="6FE97C2F"/>
    <w:multiLevelType w:val="multilevel"/>
    <w:tmpl w:val="B7E2E0D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4" w15:restartNumberingAfterBreak="0">
    <w:nsid w:val="7DD4794D"/>
    <w:multiLevelType w:val="multilevel"/>
    <w:tmpl w:val="C0AC41A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5" w15:restartNumberingAfterBreak="0">
    <w:nsid w:val="7FFE0239"/>
    <w:multiLevelType w:val="multilevel"/>
    <w:tmpl w:val="DB469B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 w16cid:durableId="1479762216">
    <w:abstractNumId w:val="23"/>
  </w:num>
  <w:num w:numId="2" w16cid:durableId="84688460">
    <w:abstractNumId w:val="21"/>
  </w:num>
  <w:num w:numId="3" w16cid:durableId="503009396">
    <w:abstractNumId w:val="8"/>
  </w:num>
  <w:num w:numId="4" w16cid:durableId="691809866">
    <w:abstractNumId w:val="12"/>
  </w:num>
  <w:num w:numId="5" w16cid:durableId="802772924">
    <w:abstractNumId w:val="3"/>
  </w:num>
  <w:num w:numId="6" w16cid:durableId="1220747387">
    <w:abstractNumId w:val="19"/>
  </w:num>
  <w:num w:numId="7" w16cid:durableId="1000961118">
    <w:abstractNumId w:val="0"/>
  </w:num>
  <w:num w:numId="8" w16cid:durableId="1790316790">
    <w:abstractNumId w:val="11"/>
  </w:num>
  <w:num w:numId="9" w16cid:durableId="895554041">
    <w:abstractNumId w:val="6"/>
  </w:num>
  <w:num w:numId="10" w16cid:durableId="1423722956">
    <w:abstractNumId w:val="25"/>
  </w:num>
  <w:num w:numId="11" w16cid:durableId="2106343416">
    <w:abstractNumId w:val="7"/>
  </w:num>
  <w:num w:numId="12" w16cid:durableId="883950753">
    <w:abstractNumId w:val="16"/>
  </w:num>
  <w:num w:numId="13" w16cid:durableId="2022004313">
    <w:abstractNumId w:val="10"/>
  </w:num>
  <w:num w:numId="14" w16cid:durableId="995573040">
    <w:abstractNumId w:val="9"/>
  </w:num>
  <w:num w:numId="15" w16cid:durableId="1149443029">
    <w:abstractNumId w:val="18"/>
  </w:num>
  <w:num w:numId="16" w16cid:durableId="721976229">
    <w:abstractNumId w:val="17"/>
  </w:num>
  <w:num w:numId="17" w16cid:durableId="1539124249">
    <w:abstractNumId w:val="4"/>
  </w:num>
  <w:num w:numId="18" w16cid:durableId="232587677">
    <w:abstractNumId w:val="5"/>
  </w:num>
  <w:num w:numId="19" w16cid:durableId="1847355222">
    <w:abstractNumId w:val="13"/>
  </w:num>
  <w:num w:numId="20" w16cid:durableId="1920405248">
    <w:abstractNumId w:val="24"/>
  </w:num>
  <w:num w:numId="21" w16cid:durableId="1628318026">
    <w:abstractNumId w:val="22"/>
  </w:num>
  <w:num w:numId="22" w16cid:durableId="592739737">
    <w:abstractNumId w:val="15"/>
  </w:num>
  <w:num w:numId="23" w16cid:durableId="1622804309">
    <w:abstractNumId w:val="1"/>
  </w:num>
  <w:num w:numId="24" w16cid:durableId="1831095578">
    <w:abstractNumId w:val="20"/>
  </w:num>
  <w:num w:numId="25" w16cid:durableId="1715763782">
    <w:abstractNumId w:val="2"/>
  </w:num>
  <w:num w:numId="26" w16cid:durableId="1690334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0F8A"/>
    <w:rsid w:val="004630EE"/>
    <w:rsid w:val="00855853"/>
    <w:rsid w:val="00980C4A"/>
    <w:rsid w:val="00CB09A1"/>
    <w:rsid w:val="00DE0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A1476"/>
  <w15:docId w15:val="{3DC136FA-F16E-45E4-BB3E-8280F1EFFA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uiPriority w:val="9"/>
    <w:semiHidden/>
    <w:unhideWhenUsed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uiPriority w:val="10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  <w:style w:type="character" w:styleId="UnresolvedMention">
    <w:name w:val="Unresolved Mention"/>
    <w:basedOn w:val="DefaultParagraphFont"/>
    <w:uiPriority w:val="99"/>
    <w:semiHidden/>
    <w:unhideWhenUsed/>
    <w:rsid w:val="00CB09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github.com/k8snetworkplumbingwg/sriov-network-device-plugi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kashif-nawaz/charmed-kubernetes-on-bare-metals" TargetMode="External"/><Relationship Id="rId12" Type="http://schemas.openxmlformats.org/officeDocument/2006/relationships/hyperlink" Target="https://pci-ids.ucw.cz/read/PC/8086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kashif-nawaz/charmed-kubernetes-on-bare-metal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kashif-nawaz/Juniper_CN2_K8s_Over_MaaS_Managed_Infra" TargetMode="External"/><Relationship Id="rId11" Type="http://schemas.openxmlformats.org/officeDocument/2006/relationships/hyperlink" Target="https://github.com/openshift/sriov-cni" TargetMode="External"/><Relationship Id="rId5" Type="http://schemas.openxmlformats.org/officeDocument/2006/relationships/hyperlink" Target="https://www.intel.com/content/www/us/en/developer/articles/technical/configure-sr-iov-network-virtual-functions-in-linux-kvm.html" TargetMode="External"/><Relationship Id="rId15" Type="http://schemas.openxmlformats.org/officeDocument/2006/relationships/hyperlink" Target="https://github.com/kashif-nawaz/charmed-kubernetes-on-bare-metals" TargetMode="External"/><Relationship Id="rId10" Type="http://schemas.openxmlformats.org/officeDocument/2006/relationships/hyperlink" Target="https://github.com/kashif-nawaz/Extending-SRIOV-VFs-to-Containe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kashif-nawaz/Juniper_CN2_K8s_Over_MaaS_Managed_Infra" TargetMode="External"/><Relationship Id="rId14" Type="http://schemas.openxmlformats.org/officeDocument/2006/relationships/hyperlink" Target="https://docs.okd.io/4.11/networking/hardware_networks/about-sriov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7</Pages>
  <Words>3063</Words>
  <Characters>17465</Characters>
  <Application>Microsoft Office Word</Application>
  <DocSecurity>0</DocSecurity>
  <Lines>145</Lines>
  <Paragraphs>40</Paragraphs>
  <ScaleCrop>false</ScaleCrop>
  <Company/>
  <LinksUpToDate>false</LinksUpToDate>
  <CharactersWithSpaces>20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kashif nawaz</cp:lastModifiedBy>
  <cp:revision>5</cp:revision>
  <dcterms:created xsi:type="dcterms:W3CDTF">2023-06-24T02:00:00Z</dcterms:created>
  <dcterms:modified xsi:type="dcterms:W3CDTF">2023-06-24T02:06:00Z</dcterms:modified>
</cp:coreProperties>
</file>